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9D80E5" w14:textId="5BD9C427" w:rsidR="00DD4D1E" w:rsidRPr="00DD4D1E" w:rsidRDefault="00DD4D1E" w:rsidP="00DD4D1E">
      <w:pPr>
        <w:spacing w:before="240" w:after="120"/>
        <w:rPr>
          <w:rFonts w:ascii="Trebuchet MS" w:hAnsi="Trebuchet MS" w:cstheme="majorHAnsi"/>
          <w:b/>
          <w:i/>
          <w:color w:val="CCB338"/>
          <w:sz w:val="2"/>
          <w:szCs w:val="2"/>
        </w:rPr>
      </w:pPr>
      <w:r>
        <w:rPr>
          <w:i/>
          <w:iCs/>
          <w:noProof/>
          <w:color w:val="CCB338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FABAF" wp14:editId="68170007">
                <wp:simplePos x="0" y="0"/>
                <wp:positionH relativeFrom="margin">
                  <wp:align>left</wp:align>
                </wp:positionH>
                <wp:positionV relativeFrom="paragraph">
                  <wp:posOffset>274320</wp:posOffset>
                </wp:positionV>
                <wp:extent cx="6607175" cy="1228725"/>
                <wp:effectExtent l="0" t="0" r="3175" b="9525"/>
                <wp:wrapTopAndBottom/>
                <wp:docPr id="58152073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7175" cy="1228725"/>
                        </a:xfrm>
                        <a:prstGeom prst="rect">
                          <a:avLst/>
                        </a:prstGeom>
                        <a:solidFill>
                          <a:srgbClr val="FDFAF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668EC9" w14:textId="77777777" w:rsidR="00DD4D1E" w:rsidRPr="00671EB1" w:rsidRDefault="00DD4D1E" w:rsidP="00DD4D1E">
                            <w:pPr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</w:pPr>
                            <w:r w:rsidRPr="00671EB1"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  <w:t>DATE:</w:t>
                            </w:r>
                          </w:p>
                          <w:p w14:paraId="6D807455" w14:textId="77777777" w:rsidR="00DD4D1E" w:rsidRPr="00671EB1" w:rsidRDefault="00DD4D1E" w:rsidP="00DD4D1E">
                            <w:pPr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</w:pPr>
                            <w:r w:rsidRPr="00671EB1"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  <w:t>TIME:</w:t>
                            </w:r>
                          </w:p>
                          <w:p w14:paraId="73FBCD5F" w14:textId="77777777" w:rsidR="00DD4D1E" w:rsidRPr="00671EB1" w:rsidRDefault="00DD4D1E" w:rsidP="00DD4D1E">
                            <w:pPr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</w:pPr>
                            <w:r w:rsidRPr="00671EB1"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  <w:t>LOCATION:</w:t>
                            </w:r>
                          </w:p>
                          <w:p w14:paraId="1E02B651" w14:textId="77777777" w:rsidR="00DD4D1E" w:rsidRPr="00671EB1" w:rsidRDefault="00DD4D1E" w:rsidP="00DD4D1E">
                            <w:pPr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</w:pPr>
                            <w:r w:rsidRPr="00671EB1"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  <w:t>LINK TO RECORDED MEETING AND ACCESS CODE:</w:t>
                            </w:r>
                          </w:p>
                          <w:p w14:paraId="6918FE31" w14:textId="77777777" w:rsidR="00DD4D1E" w:rsidRPr="00671EB1" w:rsidRDefault="00DD4D1E" w:rsidP="00DD4D1E">
                            <w:pPr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</w:pPr>
                            <w:r w:rsidRPr="00671EB1">
                              <w:rPr>
                                <w:b/>
                                <w:bCs/>
                                <w:color w:val="2F5067"/>
                                <w:sz w:val="22"/>
                                <w:szCs w:val="22"/>
                              </w:rPr>
                              <w:t>CONTAC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FABA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1.6pt;width:520.25pt;height:96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" fillcolor="#fdfaf1" stroked="f" strokeweight=".5pt">
                <v:textbox>
                  <w:txbxContent>
                    <w:p w14:paraId="04668EC9" w14:textId="77777777" w:rsidR="00DD4D1E" w:rsidRPr="00671EB1" w:rsidRDefault="00DD4D1E" w:rsidP="00DD4D1E">
                      <w:pPr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</w:pPr>
                      <w:r w:rsidRPr="00671EB1"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  <w:t>DATE:</w:t>
                      </w:r>
                    </w:p>
                    <w:p w14:paraId="6D807455" w14:textId="77777777" w:rsidR="00DD4D1E" w:rsidRPr="00671EB1" w:rsidRDefault="00DD4D1E" w:rsidP="00DD4D1E">
                      <w:pPr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</w:pPr>
                      <w:r w:rsidRPr="00671EB1"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  <w:t>TIME:</w:t>
                      </w:r>
                    </w:p>
                    <w:p w14:paraId="73FBCD5F" w14:textId="77777777" w:rsidR="00DD4D1E" w:rsidRPr="00671EB1" w:rsidRDefault="00DD4D1E" w:rsidP="00DD4D1E">
                      <w:pPr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</w:pPr>
                      <w:r w:rsidRPr="00671EB1"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  <w:t>LOCATION:</w:t>
                      </w:r>
                    </w:p>
                    <w:p w14:paraId="1E02B651" w14:textId="77777777" w:rsidR="00DD4D1E" w:rsidRPr="00671EB1" w:rsidRDefault="00DD4D1E" w:rsidP="00DD4D1E">
                      <w:pPr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</w:pPr>
                      <w:r w:rsidRPr="00671EB1"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  <w:t>LINK TO RECORDED MEETING AND ACCESS CODE:</w:t>
                      </w:r>
                    </w:p>
                    <w:p w14:paraId="6918FE31" w14:textId="77777777" w:rsidR="00DD4D1E" w:rsidRPr="00671EB1" w:rsidRDefault="00DD4D1E" w:rsidP="00DD4D1E">
                      <w:pPr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</w:pPr>
                      <w:r w:rsidRPr="00671EB1">
                        <w:rPr>
                          <w:b/>
                          <w:bCs/>
                          <w:color w:val="2F5067"/>
                          <w:sz w:val="22"/>
                          <w:szCs w:val="22"/>
                        </w:rPr>
                        <w:t>CONTACT: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CD1A4AD" w14:textId="51DB62C1" w:rsidR="00042CC7" w:rsidRPr="00671EB1" w:rsidRDefault="00087578" w:rsidP="001D6D54">
      <w:pPr>
        <w:pStyle w:val="Heading1"/>
        <w:pBdr>
          <w:bottom w:val="none" w:sz="0" w:space="0" w:color="auto"/>
        </w:pBdr>
        <w:spacing w:before="240" w:after="80"/>
        <w:rPr>
          <w:i/>
          <w:sz w:val="44"/>
          <w:szCs w:val="44"/>
        </w:rPr>
      </w:pPr>
      <w:r>
        <w:rPr>
          <w:sz w:val="44"/>
          <w:szCs w:val="44"/>
        </w:rPr>
        <w:t xml:space="preserve">[Community Name] </w:t>
      </w:r>
      <w:r w:rsidR="00CD07DC" w:rsidRPr="00671EB1">
        <w:rPr>
          <w:sz w:val="44"/>
          <w:szCs w:val="44"/>
        </w:rPr>
        <w:t xml:space="preserve">Kickoff Meeting </w:t>
      </w:r>
      <w:r w:rsidR="00957F76" w:rsidRPr="00671EB1">
        <w:rPr>
          <w:sz w:val="44"/>
          <w:szCs w:val="44"/>
        </w:rPr>
        <w:t>Summary</w:t>
      </w:r>
    </w:p>
    <w:p w14:paraId="40F46B68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Welcome and Introductions</w:t>
      </w:r>
    </w:p>
    <w:p w14:paraId="7BC95715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Agenda Overview</w:t>
      </w:r>
    </w:p>
    <w:p w14:paraId="761ECCD1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Meeting Purpose and Outcomes</w:t>
      </w:r>
    </w:p>
    <w:p w14:paraId="16A46870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Local Roadmap to Community Resilience Overview</w:t>
      </w:r>
    </w:p>
    <w:p w14:paraId="58292009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Proposed Meeting Schedule</w:t>
      </w:r>
    </w:p>
    <w:p w14:paraId="3CBEE7A4" w14:textId="77777777" w:rsidR="00CD07DC" w:rsidRPr="00CD07DC" w:rsidRDefault="00CD07DC" w:rsidP="00CD07DC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Next Steps</w:t>
      </w:r>
    </w:p>
    <w:p w14:paraId="7507FC04" w14:textId="4FD8B9A1" w:rsidR="00B47F3B" w:rsidRPr="00352120" w:rsidRDefault="00CD07DC" w:rsidP="00B47F3B">
      <w:pPr>
        <w:numPr>
          <w:ilvl w:val="0"/>
          <w:numId w:val="25"/>
        </w:numPr>
        <w:rPr>
          <w:rFonts w:eastAsia="Times New Roman"/>
          <w:color w:val="000000"/>
          <w:sz w:val="22"/>
          <w:szCs w:val="22"/>
        </w:rPr>
      </w:pPr>
      <w:r w:rsidRPr="00CD07DC">
        <w:rPr>
          <w:rFonts w:eastAsia="Times New Roman"/>
          <w:color w:val="000000"/>
          <w:sz w:val="22"/>
          <w:szCs w:val="22"/>
        </w:rPr>
        <w:t>Questions</w:t>
      </w:r>
    </w:p>
    <w:p w14:paraId="3A2387DB" w14:textId="47A2FB77" w:rsidR="00FF0515" w:rsidRPr="00D91E58" w:rsidRDefault="00B412E0" w:rsidP="00F62427">
      <w:pPr>
        <w:pStyle w:val="Heading1"/>
        <w:spacing w:before="240" w:after="120"/>
        <w:rPr>
          <w:sz w:val="32"/>
          <w:szCs w:val="32"/>
        </w:rPr>
      </w:pPr>
      <w:r w:rsidRPr="00D91E58">
        <w:rPr>
          <w:sz w:val="32"/>
          <w:szCs w:val="32"/>
        </w:rPr>
        <w:t xml:space="preserve">Topic, </w:t>
      </w:r>
      <w:r w:rsidR="00B3061E" w:rsidRPr="00D91E58">
        <w:rPr>
          <w:sz w:val="32"/>
          <w:szCs w:val="32"/>
        </w:rPr>
        <w:t>Discussion</w:t>
      </w:r>
      <w:r w:rsidRPr="00D91E58">
        <w:rPr>
          <w:sz w:val="32"/>
          <w:szCs w:val="32"/>
        </w:rPr>
        <w:t>, Action Item</w:t>
      </w:r>
      <w:r w:rsidR="00B3061E" w:rsidRPr="00D91E58">
        <w:rPr>
          <w:sz w:val="32"/>
          <w:szCs w:val="32"/>
        </w:rPr>
        <w:t xml:space="preserve"> Summary</w:t>
      </w:r>
      <w:bookmarkStart w:id="0" w:name="30j0zll" w:colFirst="0" w:colLast="0"/>
      <w:bookmarkStart w:id="1" w:name="1fob9te" w:colFirst="0" w:colLast="0"/>
      <w:bookmarkEnd w:id="0"/>
      <w:bookmarkEnd w:id="1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F4761"/>
        <w:tblLook w:val="04A0" w:firstRow="1" w:lastRow="0" w:firstColumn="1" w:lastColumn="0" w:noHBand="0" w:noVBand="1"/>
      </w:tblPr>
      <w:tblGrid>
        <w:gridCol w:w="10214"/>
      </w:tblGrid>
      <w:tr w:rsidR="003A5268" w14:paraId="7719865F" w14:textId="77777777" w:rsidTr="00DD4D1E">
        <w:tc>
          <w:tcPr>
            <w:tcW w:w="10214" w:type="dxa"/>
            <w:shd w:val="clear" w:color="auto" w:fill="0F4761"/>
          </w:tcPr>
          <w:p w14:paraId="7255EB93" w14:textId="49965F3C" w:rsidR="00FA6064" w:rsidRPr="00615B10" w:rsidRDefault="003A5268" w:rsidP="00923914">
            <w:pPr>
              <w:spacing w:before="40" w:after="40"/>
              <w:rPr>
                <w:b/>
                <w:bCs/>
                <w:color w:val="FFFFFF" w:themeColor="background1"/>
                <w:sz w:val="22"/>
                <w:szCs w:val="22"/>
              </w:rPr>
            </w:pPr>
            <w:bookmarkStart w:id="2" w:name="_Hlk69058570"/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Topic of Discussion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="00B66389"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xxxxxx</w:t>
            </w:r>
            <w:proofErr w:type="spellEnd"/>
            <w:r w:rsidRPr="00615B10">
              <w:rPr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646AFA84" w14:textId="62FA43E9" w:rsidR="003A5268" w:rsidRPr="003A5268" w:rsidRDefault="003A5268" w:rsidP="00923914">
            <w:pPr>
              <w:spacing w:before="40" w:after="40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</w:rPr>
            </w:pPr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Presenter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="00B66389"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xxxxx</w:t>
            </w:r>
            <w:proofErr w:type="spellEnd"/>
          </w:p>
        </w:tc>
      </w:tr>
      <w:bookmarkEnd w:id="2"/>
    </w:tbl>
    <w:p w14:paraId="7E1D53DE" w14:textId="77777777" w:rsidR="003A5268" w:rsidRPr="00923914" w:rsidRDefault="003A5268" w:rsidP="003A5268">
      <w:pPr>
        <w:pStyle w:val="Heading4"/>
        <w:spacing w:before="0" w:after="0"/>
        <w:rPr>
          <w:rFonts w:asciiTheme="majorHAnsi" w:hAnsiTheme="majorHAnsi" w:cstheme="majorHAnsi"/>
          <w:b w:val="0"/>
          <w:bCs/>
          <w:sz w:val="20"/>
          <w:szCs w:val="20"/>
        </w:rPr>
      </w:pPr>
    </w:p>
    <w:p w14:paraId="4E622468" w14:textId="231C37E1" w:rsidR="003A25D0" w:rsidRPr="00615B10" w:rsidRDefault="003A5268" w:rsidP="000E7527">
      <w:pPr>
        <w:pStyle w:val="Heading4"/>
        <w:spacing w:before="0" w:after="80"/>
        <w:rPr>
          <w:b w:val="0"/>
          <w:bCs/>
          <w:color w:val="325067"/>
          <w:sz w:val="22"/>
          <w:szCs w:val="22"/>
        </w:rPr>
      </w:pPr>
      <w:r w:rsidRPr="00615B10">
        <w:rPr>
          <w:color w:val="325067"/>
          <w:sz w:val="22"/>
          <w:szCs w:val="22"/>
        </w:rPr>
        <w:t>DISCUSSION</w:t>
      </w:r>
      <w:r w:rsidR="00B66389" w:rsidRPr="00615B10">
        <w:rPr>
          <w:color w:val="325067"/>
          <w:sz w:val="22"/>
          <w:szCs w:val="22"/>
        </w:rPr>
        <w:t xml:space="preserve"> SUMMARY</w:t>
      </w:r>
    </w:p>
    <w:p w14:paraId="440CA11F" w14:textId="729C2F6E" w:rsidR="00F325F3" w:rsidRPr="00615B10" w:rsidRDefault="00B66389" w:rsidP="00F325F3">
      <w:pPr>
        <w:spacing w:before="0" w:after="0"/>
        <w:rPr>
          <w:sz w:val="22"/>
          <w:szCs w:val="22"/>
        </w:rPr>
      </w:pPr>
      <w:proofErr w:type="spellStart"/>
      <w:r w:rsidRPr="00615B10">
        <w:rPr>
          <w:sz w:val="22"/>
          <w:szCs w:val="22"/>
        </w:rPr>
        <w:t>xxxxxxxxxxxxxx</w:t>
      </w:r>
      <w:proofErr w:type="spellEnd"/>
    </w:p>
    <w:p w14:paraId="6ED953D1" w14:textId="77777777" w:rsidR="009840A4" w:rsidRPr="00615B10" w:rsidRDefault="009840A4" w:rsidP="00D57CAF">
      <w:pPr>
        <w:spacing w:before="0" w:after="0"/>
        <w:rPr>
          <w:sz w:val="22"/>
          <w:szCs w:val="22"/>
        </w:rPr>
      </w:pPr>
    </w:p>
    <w:p w14:paraId="4CED09F8" w14:textId="547E081A" w:rsidR="00B66389" w:rsidRPr="00615B10" w:rsidRDefault="00B66389" w:rsidP="000E7527">
      <w:pPr>
        <w:pStyle w:val="Heading4"/>
        <w:spacing w:before="0" w:after="80"/>
        <w:rPr>
          <w:color w:val="325067"/>
          <w:sz w:val="22"/>
          <w:szCs w:val="22"/>
        </w:rPr>
      </w:pPr>
      <w:r w:rsidRPr="00615B10">
        <w:rPr>
          <w:color w:val="325067"/>
          <w:sz w:val="22"/>
          <w:szCs w:val="22"/>
        </w:rPr>
        <w:t>ACTION ITEMS</w:t>
      </w:r>
    </w:p>
    <w:p w14:paraId="3CA44509" w14:textId="24F9AD25" w:rsidR="00B66389" w:rsidRPr="00615B10" w:rsidRDefault="00A0206F" w:rsidP="004301BF">
      <w:pPr>
        <w:pStyle w:val="ListParagraph"/>
        <w:numPr>
          <w:ilvl w:val="0"/>
          <w:numId w:val="19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197231CB" w14:textId="2D2D791D" w:rsidR="00B66389" w:rsidRPr="00615B10" w:rsidRDefault="00A0206F" w:rsidP="004301BF">
      <w:pPr>
        <w:pStyle w:val="ListParagraph"/>
        <w:numPr>
          <w:ilvl w:val="1"/>
          <w:numId w:val="28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 w:rsidRPr="00615B10">
        <w:rPr>
          <w:rFonts w:ascii="Arial" w:hAnsi="Arial" w:cs="Arial"/>
        </w:rPr>
        <w:t>xxxxxxxxxx</w:t>
      </w:r>
      <w:proofErr w:type="spellEnd"/>
    </w:p>
    <w:p w14:paraId="39744089" w14:textId="77777777" w:rsidR="00A0206F" w:rsidRPr="00615B10" w:rsidRDefault="00A0206F" w:rsidP="004301BF">
      <w:pPr>
        <w:pStyle w:val="ListParagraph"/>
        <w:numPr>
          <w:ilvl w:val="0"/>
          <w:numId w:val="19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50648FE5" w14:textId="713A894B" w:rsidR="004301BF" w:rsidRPr="004A2FFA" w:rsidRDefault="004A2FFA" w:rsidP="004A2FFA">
      <w:pPr>
        <w:pStyle w:val="ListParagraph"/>
        <w:numPr>
          <w:ilvl w:val="1"/>
          <w:numId w:val="27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</w:t>
      </w:r>
      <w:r w:rsidR="000E7527" w:rsidRPr="00615B10">
        <w:rPr>
          <w:rFonts w:ascii="Arial" w:hAnsi="Arial" w:cs="Arial"/>
        </w:rPr>
        <w:t>xxxxxxxxx</w:t>
      </w:r>
      <w:proofErr w:type="spellEnd"/>
    </w:p>
    <w:tbl>
      <w:tblPr>
        <w:tblStyle w:val="TableGrid"/>
        <w:tblW w:w="0" w:type="auto"/>
        <w:shd w:val="clear" w:color="auto" w:fill="0F4761"/>
        <w:tblLook w:val="04A0" w:firstRow="1" w:lastRow="0" w:firstColumn="1" w:lastColumn="0" w:noHBand="0" w:noVBand="1"/>
      </w:tblPr>
      <w:tblGrid>
        <w:gridCol w:w="10214"/>
      </w:tblGrid>
      <w:tr w:rsidR="00923914" w14:paraId="0D65D3DD" w14:textId="77777777" w:rsidTr="00DD4D1E">
        <w:tc>
          <w:tcPr>
            <w:tcW w:w="10214" w:type="dxa"/>
            <w:tcBorders>
              <w:top w:val="nil"/>
              <w:left w:val="nil"/>
              <w:bottom w:val="nil"/>
              <w:right w:val="nil"/>
            </w:tcBorders>
            <w:shd w:val="clear" w:color="auto" w:fill="0F4761"/>
          </w:tcPr>
          <w:p w14:paraId="506E64F8" w14:textId="11B9B51D" w:rsidR="00923914" w:rsidRPr="00615B10" w:rsidRDefault="00923914" w:rsidP="002B05BC">
            <w:pPr>
              <w:spacing w:before="40" w:after="40"/>
              <w:rPr>
                <w:b/>
                <w:bCs/>
                <w:color w:val="FFFFFF" w:themeColor="background1"/>
                <w:sz w:val="22"/>
                <w:szCs w:val="22"/>
              </w:rPr>
            </w:pPr>
            <w:bookmarkStart w:id="3" w:name="_Hlk69058999"/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Topic of Discussion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="00B66389"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</w:t>
            </w:r>
            <w:proofErr w:type="spellEnd"/>
          </w:p>
          <w:p w14:paraId="465386C3" w14:textId="6450C370" w:rsidR="00923914" w:rsidRPr="003A5268" w:rsidRDefault="00923914" w:rsidP="002B05BC">
            <w:pPr>
              <w:spacing w:before="40" w:after="40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</w:rPr>
            </w:pPr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Presenter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="00B66389"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xxx</w:t>
            </w:r>
            <w:proofErr w:type="spellEnd"/>
          </w:p>
        </w:tc>
      </w:tr>
      <w:bookmarkEnd w:id="3"/>
    </w:tbl>
    <w:p w14:paraId="0EC81779" w14:textId="77777777" w:rsidR="00923914" w:rsidRPr="00923914" w:rsidRDefault="00923914" w:rsidP="00923914">
      <w:pPr>
        <w:pStyle w:val="Heading4"/>
        <w:spacing w:before="0" w:after="0"/>
        <w:rPr>
          <w:rFonts w:asciiTheme="majorHAnsi" w:hAnsiTheme="majorHAnsi" w:cstheme="majorHAnsi"/>
          <w:b w:val="0"/>
          <w:bCs/>
          <w:color w:val="002060"/>
          <w:sz w:val="20"/>
          <w:szCs w:val="20"/>
        </w:rPr>
      </w:pPr>
    </w:p>
    <w:p w14:paraId="06653321" w14:textId="77777777" w:rsidR="00965396" w:rsidRPr="00615B10" w:rsidRDefault="00965396" w:rsidP="00965396">
      <w:pPr>
        <w:pStyle w:val="Heading4"/>
        <w:spacing w:before="0" w:after="80"/>
        <w:rPr>
          <w:b w:val="0"/>
          <w:bCs/>
          <w:color w:val="325067"/>
          <w:sz w:val="22"/>
          <w:szCs w:val="22"/>
        </w:rPr>
      </w:pPr>
      <w:r w:rsidRPr="00615B10">
        <w:rPr>
          <w:color w:val="325067"/>
          <w:sz w:val="22"/>
          <w:szCs w:val="22"/>
        </w:rPr>
        <w:t>DISCUSSION SUMMARY</w:t>
      </w:r>
    </w:p>
    <w:p w14:paraId="73673FDE" w14:textId="77777777" w:rsidR="00965396" w:rsidRPr="00615B10" w:rsidRDefault="00965396" w:rsidP="00965396">
      <w:pPr>
        <w:spacing w:before="0" w:after="0"/>
        <w:rPr>
          <w:sz w:val="22"/>
          <w:szCs w:val="22"/>
        </w:rPr>
      </w:pPr>
      <w:proofErr w:type="spellStart"/>
      <w:r w:rsidRPr="00615B10">
        <w:rPr>
          <w:sz w:val="22"/>
          <w:szCs w:val="22"/>
        </w:rPr>
        <w:t>xxxxxxxxxxxxxx</w:t>
      </w:r>
      <w:proofErr w:type="spellEnd"/>
    </w:p>
    <w:p w14:paraId="5B0A2168" w14:textId="77777777" w:rsidR="00965396" w:rsidRPr="00615B10" w:rsidRDefault="00965396" w:rsidP="00965396">
      <w:pPr>
        <w:spacing w:before="0" w:after="0"/>
        <w:rPr>
          <w:sz w:val="22"/>
          <w:szCs w:val="22"/>
        </w:rPr>
      </w:pPr>
    </w:p>
    <w:p w14:paraId="2EB07311" w14:textId="77777777" w:rsidR="00965396" w:rsidRPr="00615B10" w:rsidRDefault="00965396" w:rsidP="00965396">
      <w:pPr>
        <w:pStyle w:val="Heading4"/>
        <w:spacing w:before="0" w:after="80"/>
        <w:rPr>
          <w:color w:val="325067"/>
          <w:sz w:val="22"/>
          <w:szCs w:val="22"/>
        </w:rPr>
      </w:pPr>
      <w:r w:rsidRPr="00615B10">
        <w:rPr>
          <w:color w:val="325067"/>
          <w:sz w:val="22"/>
          <w:szCs w:val="22"/>
        </w:rPr>
        <w:t>ACTION ITEMS</w:t>
      </w:r>
    </w:p>
    <w:p w14:paraId="423B1650" w14:textId="77777777" w:rsidR="00965396" w:rsidRPr="00615B10" w:rsidRDefault="00965396" w:rsidP="004301BF">
      <w:pPr>
        <w:pStyle w:val="ListParagraph"/>
        <w:numPr>
          <w:ilvl w:val="0"/>
          <w:numId w:val="21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6FD3CB4F" w14:textId="77777777" w:rsidR="00965396" w:rsidRPr="00615B10" w:rsidRDefault="00965396" w:rsidP="004301BF">
      <w:pPr>
        <w:pStyle w:val="ListParagraph"/>
        <w:numPr>
          <w:ilvl w:val="1"/>
          <w:numId w:val="30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 w:rsidRPr="00615B10">
        <w:rPr>
          <w:rFonts w:ascii="Arial" w:hAnsi="Arial" w:cs="Arial"/>
        </w:rPr>
        <w:t>xxxxxxxxxx</w:t>
      </w:r>
      <w:proofErr w:type="spellEnd"/>
    </w:p>
    <w:p w14:paraId="2B2B8425" w14:textId="77777777" w:rsidR="00965396" w:rsidRPr="00615B10" w:rsidRDefault="00965396" w:rsidP="004301BF">
      <w:pPr>
        <w:pStyle w:val="ListParagraph"/>
        <w:numPr>
          <w:ilvl w:val="0"/>
          <w:numId w:val="21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3F794F64" w14:textId="77777777" w:rsidR="00965396" w:rsidRPr="00615B10" w:rsidRDefault="00965396" w:rsidP="004301BF">
      <w:pPr>
        <w:pStyle w:val="ListParagraph"/>
        <w:numPr>
          <w:ilvl w:val="1"/>
          <w:numId w:val="29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 w:rsidRPr="00615B10">
        <w:rPr>
          <w:rFonts w:ascii="Arial" w:hAnsi="Arial" w:cs="Arial"/>
        </w:rPr>
        <w:t>xxxxxxxxxx</w:t>
      </w:r>
      <w:proofErr w:type="spellEnd"/>
    </w:p>
    <w:p w14:paraId="32D2A8A7" w14:textId="77777777" w:rsidR="006B37D5" w:rsidRDefault="006B37D5" w:rsidP="00D57CAF">
      <w:pPr>
        <w:spacing w:before="0" w:after="0"/>
        <w:rPr>
          <w:rFonts w:asciiTheme="majorHAnsi" w:hAnsiTheme="majorHAnsi" w:cstheme="majorHAnsi"/>
          <w:sz w:val="22"/>
          <w:szCs w:val="22"/>
        </w:rPr>
      </w:pPr>
    </w:p>
    <w:p w14:paraId="13D33D23" w14:textId="101A636E" w:rsidR="006B37D5" w:rsidRDefault="00B66389" w:rsidP="00D57CAF">
      <w:pPr>
        <w:spacing w:before="0" w:after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lastRenderedPageBreak/>
        <w:t xml:space="preserve"> </w:t>
      </w:r>
    </w:p>
    <w:tbl>
      <w:tblPr>
        <w:tblStyle w:val="TableGrid"/>
        <w:tblW w:w="0" w:type="auto"/>
        <w:shd w:val="clear" w:color="auto" w:fill="325067"/>
        <w:tblLook w:val="04A0" w:firstRow="1" w:lastRow="0" w:firstColumn="1" w:lastColumn="0" w:noHBand="0" w:noVBand="1"/>
      </w:tblPr>
      <w:tblGrid>
        <w:gridCol w:w="10214"/>
      </w:tblGrid>
      <w:tr w:rsidR="00595FE7" w14:paraId="04453484" w14:textId="77777777" w:rsidTr="00DD4D1E">
        <w:tc>
          <w:tcPr>
            <w:tcW w:w="10214" w:type="dxa"/>
            <w:tcBorders>
              <w:top w:val="nil"/>
              <w:left w:val="nil"/>
              <w:bottom w:val="nil"/>
              <w:right w:val="nil"/>
            </w:tcBorders>
            <w:shd w:val="clear" w:color="auto" w:fill="325067"/>
          </w:tcPr>
          <w:p w14:paraId="41886049" w14:textId="77777777" w:rsidR="00DD4D1E" w:rsidRPr="00615B10" w:rsidRDefault="00DD4D1E" w:rsidP="00DD4D1E">
            <w:pPr>
              <w:spacing w:before="40" w:after="40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Topic of Discussion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xxxxxx</w:t>
            </w:r>
            <w:proofErr w:type="spellEnd"/>
            <w:r w:rsidRPr="00615B10">
              <w:rPr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3BF0143D" w14:textId="27E2A052" w:rsidR="00595FE7" w:rsidRPr="003A5268" w:rsidRDefault="00DD4D1E" w:rsidP="00DD4D1E">
            <w:pPr>
              <w:spacing w:before="40" w:after="40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</w:rPr>
            </w:pPr>
            <w:r w:rsidRPr="00615B10">
              <w:rPr>
                <w:b/>
                <w:bCs/>
                <w:caps/>
                <w:color w:val="DBF0F9"/>
                <w:sz w:val="22"/>
                <w:szCs w:val="22"/>
              </w:rPr>
              <w:t>Presenter:</w:t>
            </w:r>
            <w:r w:rsidRPr="00615B10">
              <w:rPr>
                <w:b/>
                <w:bCs/>
                <w:color w:val="DBF0F9"/>
                <w:sz w:val="22"/>
                <w:szCs w:val="22"/>
              </w:rPr>
              <w:t xml:space="preserve"> </w:t>
            </w:r>
            <w:proofErr w:type="spellStart"/>
            <w:r w:rsidRPr="00615B10">
              <w:rPr>
                <w:b/>
                <w:bCs/>
                <w:color w:val="FFFFFF" w:themeColor="background1"/>
                <w:sz w:val="22"/>
                <w:szCs w:val="22"/>
              </w:rPr>
              <w:t>xxxxxxxxxxxx</w:t>
            </w:r>
            <w:proofErr w:type="spellEnd"/>
          </w:p>
        </w:tc>
      </w:tr>
    </w:tbl>
    <w:p w14:paraId="5112E485" w14:textId="77777777" w:rsidR="00595FE7" w:rsidRDefault="00595FE7" w:rsidP="00595FE7">
      <w:pPr>
        <w:pStyle w:val="Heading4"/>
        <w:spacing w:before="0" w:after="80"/>
        <w:rPr>
          <w:rFonts w:asciiTheme="majorHAnsi" w:hAnsiTheme="majorHAnsi" w:cstheme="majorHAnsi"/>
          <w:color w:val="325067"/>
          <w:sz w:val="24"/>
          <w:szCs w:val="24"/>
        </w:rPr>
      </w:pPr>
    </w:p>
    <w:p w14:paraId="3A5FE7E0" w14:textId="7FB4AB0C" w:rsidR="00595FE7" w:rsidRPr="00DD4D1E" w:rsidRDefault="00595FE7" w:rsidP="00595FE7">
      <w:pPr>
        <w:pStyle w:val="Heading4"/>
        <w:spacing w:before="0" w:after="80"/>
        <w:rPr>
          <w:color w:val="325067"/>
          <w:sz w:val="22"/>
          <w:szCs w:val="22"/>
        </w:rPr>
      </w:pPr>
      <w:r w:rsidRPr="00DD4D1E">
        <w:rPr>
          <w:color w:val="325067"/>
          <w:sz w:val="22"/>
          <w:szCs w:val="22"/>
        </w:rPr>
        <w:t>DISCUSSION SUMMARY</w:t>
      </w:r>
    </w:p>
    <w:p w14:paraId="0C4F4EF3" w14:textId="77777777" w:rsidR="00595FE7" w:rsidRPr="00F325F3" w:rsidRDefault="00595FE7" w:rsidP="00595FE7">
      <w:pPr>
        <w:spacing w:before="0" w:after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xxxxxxxxxxxxxx</w:t>
      </w:r>
      <w:proofErr w:type="spellEnd"/>
    </w:p>
    <w:p w14:paraId="59947A32" w14:textId="77777777" w:rsidR="00595FE7" w:rsidRDefault="00595FE7" w:rsidP="00595FE7">
      <w:pPr>
        <w:spacing w:before="0" w:after="0"/>
        <w:rPr>
          <w:rFonts w:ascii="Calibri" w:hAnsi="Calibri" w:cs="Calibri"/>
          <w:sz w:val="22"/>
          <w:szCs w:val="22"/>
        </w:rPr>
      </w:pPr>
    </w:p>
    <w:p w14:paraId="505BC593" w14:textId="77777777" w:rsidR="00403CCE" w:rsidRPr="00615B10" w:rsidRDefault="00403CCE" w:rsidP="00403CCE">
      <w:pPr>
        <w:pStyle w:val="Heading4"/>
        <w:spacing w:before="0" w:after="80"/>
        <w:rPr>
          <w:color w:val="325067"/>
          <w:sz w:val="22"/>
          <w:szCs w:val="22"/>
        </w:rPr>
      </w:pPr>
      <w:r w:rsidRPr="00615B10">
        <w:rPr>
          <w:color w:val="325067"/>
          <w:sz w:val="22"/>
          <w:szCs w:val="22"/>
        </w:rPr>
        <w:t>ACTION ITEMS</w:t>
      </w:r>
    </w:p>
    <w:p w14:paraId="6BB77636" w14:textId="77777777" w:rsidR="00403CCE" w:rsidRPr="00615B10" w:rsidRDefault="00403CCE" w:rsidP="00403CCE">
      <w:pPr>
        <w:pStyle w:val="ListParagraph"/>
        <w:numPr>
          <w:ilvl w:val="0"/>
          <w:numId w:val="21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783EDF57" w14:textId="77777777" w:rsidR="00403CCE" w:rsidRPr="00615B10" w:rsidRDefault="00403CCE" w:rsidP="00403CCE">
      <w:pPr>
        <w:pStyle w:val="ListParagraph"/>
        <w:numPr>
          <w:ilvl w:val="1"/>
          <w:numId w:val="30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 w:rsidRPr="00615B10">
        <w:rPr>
          <w:rFonts w:ascii="Arial" w:hAnsi="Arial" w:cs="Arial"/>
        </w:rPr>
        <w:t>xxxxxxxxxx</w:t>
      </w:r>
      <w:proofErr w:type="spellEnd"/>
    </w:p>
    <w:p w14:paraId="1F0AF1D6" w14:textId="77777777" w:rsidR="00403CCE" w:rsidRPr="00615B10" w:rsidRDefault="00403CCE" w:rsidP="00403CCE">
      <w:pPr>
        <w:pStyle w:val="ListParagraph"/>
        <w:numPr>
          <w:ilvl w:val="0"/>
          <w:numId w:val="21"/>
        </w:numPr>
        <w:spacing w:before="80" w:after="80" w:line="240" w:lineRule="auto"/>
        <w:contextualSpacing w:val="0"/>
        <w:rPr>
          <w:rFonts w:ascii="Arial" w:hAnsi="Arial" w:cs="Arial"/>
        </w:rPr>
      </w:pPr>
      <w:r w:rsidRPr="00615B10">
        <w:rPr>
          <w:rFonts w:ascii="Arial" w:hAnsi="Arial" w:cs="Arial"/>
        </w:rPr>
        <w:t>XXXXXXXXXXXXX</w:t>
      </w:r>
    </w:p>
    <w:p w14:paraId="01EC6182" w14:textId="77777777" w:rsidR="00403CCE" w:rsidRPr="00615B10" w:rsidRDefault="00403CCE" w:rsidP="00403CCE">
      <w:pPr>
        <w:pStyle w:val="ListParagraph"/>
        <w:numPr>
          <w:ilvl w:val="1"/>
          <w:numId w:val="29"/>
        </w:numPr>
        <w:spacing w:before="80" w:after="80" w:line="240" w:lineRule="auto"/>
        <w:contextualSpacing w:val="0"/>
        <w:rPr>
          <w:rFonts w:ascii="Arial" w:hAnsi="Arial" w:cs="Arial"/>
        </w:rPr>
      </w:pPr>
      <w:proofErr w:type="spellStart"/>
      <w:r w:rsidRPr="00615B10">
        <w:rPr>
          <w:rFonts w:ascii="Arial" w:hAnsi="Arial" w:cs="Arial"/>
        </w:rPr>
        <w:t>xxxxxxxxxx</w:t>
      </w:r>
      <w:proofErr w:type="spellEnd"/>
    </w:p>
    <w:p w14:paraId="6FCE2E17" w14:textId="2ADADB0C" w:rsidR="007D51D5" w:rsidRPr="007D51D5" w:rsidRDefault="002F2B3B" w:rsidP="007D51D5">
      <w:pPr>
        <w:pStyle w:val="Heading1"/>
        <w:spacing w:before="240" w:after="120"/>
        <w:rPr>
          <w:sz w:val="32"/>
          <w:szCs w:val="32"/>
        </w:rPr>
      </w:pPr>
      <w:r w:rsidRPr="00FC7A88">
        <w:rPr>
          <w:sz w:val="32"/>
          <w:szCs w:val="32"/>
        </w:rPr>
        <w:t>Meeting</w:t>
      </w:r>
      <w:r w:rsidRPr="00DB1126">
        <w:rPr>
          <w:sz w:val="32"/>
          <w:szCs w:val="32"/>
        </w:rPr>
        <w:t xml:space="preserve"> Participants</w:t>
      </w:r>
    </w:p>
    <w:tbl>
      <w:tblPr>
        <w:tblStyle w:val="TableGrid"/>
        <w:tblpPr w:leftFromText="180" w:rightFromText="180" w:vertAnchor="text" w:tblpX="-5" w:tblpY="1"/>
        <w:tblOverlap w:val="never"/>
        <w:tblW w:w="10255" w:type="dxa"/>
        <w:tblLook w:val="04A0" w:firstRow="1" w:lastRow="0" w:firstColumn="1" w:lastColumn="0" w:noHBand="0" w:noVBand="1"/>
      </w:tblPr>
      <w:tblGrid>
        <w:gridCol w:w="461"/>
        <w:gridCol w:w="3140"/>
        <w:gridCol w:w="3957"/>
        <w:gridCol w:w="2697"/>
      </w:tblGrid>
      <w:tr w:rsidR="007D51D5" w:rsidRPr="00FB7FD1" w14:paraId="15E26546" w14:textId="77777777" w:rsidTr="00464BE5">
        <w:trPr>
          <w:trHeight w:val="432"/>
          <w:tblHeader/>
        </w:trPr>
        <w:tc>
          <w:tcPr>
            <w:tcW w:w="461" w:type="dxa"/>
            <w:shd w:val="clear" w:color="auto" w:fill="2F5067"/>
            <w:vAlign w:val="center"/>
          </w:tcPr>
          <w:p w14:paraId="1E65CB7A" w14:textId="77777777" w:rsidR="007D51D5" w:rsidRPr="007D51D5" w:rsidRDefault="007D51D5" w:rsidP="00464BE5">
            <w:pPr>
              <w:jc w:val="center"/>
              <w:rPr>
                <w:b/>
                <w:bCs/>
                <w:color w:val="EEECE1" w:themeColor="background2"/>
                <w:sz w:val="22"/>
                <w:szCs w:val="22"/>
              </w:rPr>
            </w:pPr>
            <w:r w:rsidRPr="007D51D5">
              <w:rPr>
                <w:b/>
                <w:bCs/>
                <w:color w:val="EEECE1" w:themeColor="background2"/>
                <w:sz w:val="22"/>
                <w:szCs w:val="22"/>
              </w:rPr>
              <w:t>#</w:t>
            </w:r>
          </w:p>
        </w:tc>
        <w:tc>
          <w:tcPr>
            <w:tcW w:w="3140" w:type="dxa"/>
            <w:shd w:val="clear" w:color="auto" w:fill="2F5067"/>
            <w:vAlign w:val="center"/>
          </w:tcPr>
          <w:p w14:paraId="423BC7FC" w14:textId="77777777" w:rsidR="007D51D5" w:rsidRPr="007D51D5" w:rsidRDefault="007D51D5" w:rsidP="00464BE5">
            <w:pPr>
              <w:jc w:val="center"/>
              <w:rPr>
                <w:b/>
                <w:bCs/>
                <w:color w:val="EEECE1" w:themeColor="background2"/>
                <w:sz w:val="22"/>
                <w:szCs w:val="22"/>
              </w:rPr>
            </w:pPr>
            <w:r w:rsidRPr="007D51D5">
              <w:rPr>
                <w:b/>
                <w:bCs/>
                <w:color w:val="EEECE1" w:themeColor="background2"/>
                <w:sz w:val="22"/>
                <w:szCs w:val="22"/>
              </w:rPr>
              <w:t>NAME</w:t>
            </w:r>
          </w:p>
        </w:tc>
        <w:tc>
          <w:tcPr>
            <w:tcW w:w="3957" w:type="dxa"/>
            <w:shd w:val="clear" w:color="auto" w:fill="2F5067"/>
            <w:vAlign w:val="center"/>
          </w:tcPr>
          <w:p w14:paraId="0A73DF06" w14:textId="77777777" w:rsidR="007D51D5" w:rsidRPr="007D51D5" w:rsidRDefault="007D51D5" w:rsidP="00464BE5">
            <w:pPr>
              <w:jc w:val="center"/>
              <w:rPr>
                <w:b/>
                <w:bCs/>
                <w:color w:val="EEECE1" w:themeColor="background2"/>
                <w:sz w:val="22"/>
                <w:szCs w:val="22"/>
              </w:rPr>
            </w:pPr>
            <w:r w:rsidRPr="007D51D5">
              <w:rPr>
                <w:b/>
                <w:bCs/>
                <w:color w:val="EEECE1" w:themeColor="background2"/>
                <w:sz w:val="22"/>
                <w:szCs w:val="22"/>
              </w:rPr>
              <w:t>AGENCY / ORGANIZATION</w:t>
            </w:r>
          </w:p>
        </w:tc>
        <w:tc>
          <w:tcPr>
            <w:tcW w:w="2697" w:type="dxa"/>
            <w:shd w:val="clear" w:color="auto" w:fill="2F5067"/>
            <w:vAlign w:val="center"/>
          </w:tcPr>
          <w:p w14:paraId="1A3F9FCE" w14:textId="77777777" w:rsidR="007D51D5" w:rsidRPr="007D51D5" w:rsidRDefault="007D51D5" w:rsidP="00464BE5">
            <w:pPr>
              <w:jc w:val="center"/>
              <w:rPr>
                <w:b/>
                <w:bCs/>
                <w:color w:val="EEECE1" w:themeColor="background2"/>
                <w:sz w:val="22"/>
                <w:szCs w:val="22"/>
              </w:rPr>
            </w:pPr>
            <w:r w:rsidRPr="007D51D5">
              <w:rPr>
                <w:b/>
                <w:bCs/>
                <w:color w:val="EEECE1" w:themeColor="background2"/>
                <w:sz w:val="22"/>
                <w:szCs w:val="22"/>
              </w:rPr>
              <w:t>EMAIL</w:t>
            </w:r>
          </w:p>
        </w:tc>
      </w:tr>
      <w:tr w:rsidR="007D51D5" w:rsidRPr="00FB7FD1" w14:paraId="69DFBD96" w14:textId="77777777" w:rsidTr="00464BE5">
        <w:trPr>
          <w:trHeight w:val="537"/>
        </w:trPr>
        <w:tc>
          <w:tcPr>
            <w:tcW w:w="461" w:type="dxa"/>
            <w:vAlign w:val="center"/>
          </w:tcPr>
          <w:p w14:paraId="2953F431" w14:textId="77777777" w:rsidR="007D51D5" w:rsidRPr="007D51D5" w:rsidRDefault="007D51D5" w:rsidP="00464BE5">
            <w:pPr>
              <w:jc w:val="center"/>
              <w:rPr>
                <w:sz w:val="22"/>
                <w:szCs w:val="22"/>
              </w:rPr>
            </w:pPr>
            <w:r w:rsidRPr="007D51D5">
              <w:rPr>
                <w:sz w:val="22"/>
                <w:szCs w:val="22"/>
              </w:rPr>
              <w:t>1</w:t>
            </w:r>
          </w:p>
        </w:tc>
        <w:tc>
          <w:tcPr>
            <w:tcW w:w="3140" w:type="dxa"/>
            <w:vAlign w:val="center"/>
          </w:tcPr>
          <w:p w14:paraId="14CBB367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  <w:p w14:paraId="6442569B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60015B23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2F123DF5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7D51D5" w:rsidRPr="00FB7FD1" w14:paraId="40B3DA5B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47791EAD" w14:textId="77777777" w:rsidR="007D51D5" w:rsidRPr="007D51D5" w:rsidRDefault="007D51D5" w:rsidP="00464BE5">
            <w:pPr>
              <w:jc w:val="center"/>
              <w:rPr>
                <w:sz w:val="22"/>
                <w:szCs w:val="22"/>
              </w:rPr>
            </w:pPr>
            <w:r w:rsidRPr="007D51D5">
              <w:rPr>
                <w:sz w:val="22"/>
                <w:szCs w:val="22"/>
              </w:rPr>
              <w:t>2</w:t>
            </w:r>
          </w:p>
        </w:tc>
        <w:tc>
          <w:tcPr>
            <w:tcW w:w="3140" w:type="dxa"/>
            <w:vAlign w:val="center"/>
          </w:tcPr>
          <w:p w14:paraId="22AC46F6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  <w:p w14:paraId="462B007E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7ABEB34B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0F13611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7D51D5" w:rsidRPr="00FB7FD1" w14:paraId="3F0142A4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28998A24" w14:textId="48C304E2" w:rsidR="007D51D5" w:rsidRPr="007D51D5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140" w:type="dxa"/>
            <w:vAlign w:val="center"/>
          </w:tcPr>
          <w:p w14:paraId="25554738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5399F567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46843E3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7D51D5" w:rsidRPr="00FB7FD1" w14:paraId="29504247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4BE1B8F" w14:textId="7C9F2A4A" w:rsidR="007D51D5" w:rsidRPr="007D51D5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140" w:type="dxa"/>
            <w:vAlign w:val="center"/>
          </w:tcPr>
          <w:p w14:paraId="3C34385B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A62DB31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7D7FC25C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7D51D5" w:rsidRPr="00FB7FD1" w14:paraId="588B2F3E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14843330" w14:textId="01265112" w:rsidR="007D51D5" w:rsidRPr="007D51D5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3140" w:type="dxa"/>
            <w:vAlign w:val="center"/>
          </w:tcPr>
          <w:p w14:paraId="2EAC6313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266190F1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8023A82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7D51D5" w:rsidRPr="00FB7FD1" w14:paraId="583991BE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63102671" w14:textId="3600E081" w:rsidR="007D51D5" w:rsidRPr="007D51D5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3140" w:type="dxa"/>
            <w:vAlign w:val="center"/>
          </w:tcPr>
          <w:p w14:paraId="7D9FB5D5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730FA516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3A3D2ECF" w14:textId="77777777" w:rsidR="007D51D5" w:rsidRPr="007D51D5" w:rsidRDefault="007D51D5" w:rsidP="00464BE5">
            <w:pPr>
              <w:rPr>
                <w:sz w:val="22"/>
                <w:szCs w:val="22"/>
              </w:rPr>
            </w:pPr>
          </w:p>
        </w:tc>
      </w:tr>
      <w:tr w:rsidR="00445B6A" w:rsidRPr="00FB7FD1" w14:paraId="54E8BC4F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485139E4" w14:textId="038827F1" w:rsidR="00445B6A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3140" w:type="dxa"/>
            <w:vAlign w:val="center"/>
          </w:tcPr>
          <w:p w14:paraId="6F26B6E4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B434B94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1FB74542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</w:tr>
      <w:tr w:rsidR="00445B6A" w:rsidRPr="00FB7FD1" w14:paraId="51AB4E59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15B52E89" w14:textId="1970F463" w:rsidR="00445B6A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3140" w:type="dxa"/>
            <w:vAlign w:val="center"/>
          </w:tcPr>
          <w:p w14:paraId="62C704A6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80A4E11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E619C06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</w:tr>
      <w:tr w:rsidR="00445B6A" w:rsidRPr="00FB7FD1" w14:paraId="258BE976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0E9922B0" w14:textId="1D5C3769" w:rsidR="00445B6A" w:rsidRDefault="00445B6A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3140" w:type="dxa"/>
            <w:vAlign w:val="center"/>
          </w:tcPr>
          <w:p w14:paraId="23D46793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269624ED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6913540A" w14:textId="77777777" w:rsidR="00445B6A" w:rsidRPr="007D51D5" w:rsidRDefault="00445B6A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2F3B9B2D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65C92C16" w14:textId="34FDD127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3140" w:type="dxa"/>
            <w:vAlign w:val="center"/>
          </w:tcPr>
          <w:p w14:paraId="71AD3EE7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1E5307E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7261DBD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00E19FED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EBD3BFB" w14:textId="20817373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3140" w:type="dxa"/>
            <w:vAlign w:val="center"/>
          </w:tcPr>
          <w:p w14:paraId="3CB319E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DF46C6F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64F0B1CB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2C78FC2D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4CFAA07D" w14:textId="4E33A82B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3140" w:type="dxa"/>
            <w:vAlign w:val="center"/>
          </w:tcPr>
          <w:p w14:paraId="45EBC369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0B4717C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2572497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0339C0DB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389FC18D" w14:textId="30C27D11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3140" w:type="dxa"/>
            <w:vAlign w:val="center"/>
          </w:tcPr>
          <w:p w14:paraId="63D11104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6686BBA4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9D95FB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3CC73F27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3ABD01ED" w14:textId="56AD6D54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3140" w:type="dxa"/>
            <w:vAlign w:val="center"/>
          </w:tcPr>
          <w:p w14:paraId="7FFFAE0C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EC4F11B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34625E45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61D95140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58C8F071" w14:textId="25BE0CAC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3140" w:type="dxa"/>
            <w:vAlign w:val="center"/>
          </w:tcPr>
          <w:p w14:paraId="2FBD13F1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3B2C5D1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7C5B9E6A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6D9F8655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6ACB7012" w14:textId="2C1DD7CE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3140" w:type="dxa"/>
            <w:vAlign w:val="center"/>
          </w:tcPr>
          <w:p w14:paraId="1997406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5A8F600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4962C80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42D98066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53135BEA" w14:textId="066B401C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3140" w:type="dxa"/>
            <w:vAlign w:val="center"/>
          </w:tcPr>
          <w:p w14:paraId="28B9FE1F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256A423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0E38105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4E912889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8D26EA7" w14:textId="68B99A20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3140" w:type="dxa"/>
            <w:vAlign w:val="center"/>
          </w:tcPr>
          <w:p w14:paraId="3BEBEF1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653FE08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E967EF3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590F25FB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18582932" w14:textId="52DD287F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9</w:t>
            </w:r>
          </w:p>
        </w:tc>
        <w:tc>
          <w:tcPr>
            <w:tcW w:w="3140" w:type="dxa"/>
            <w:vAlign w:val="center"/>
          </w:tcPr>
          <w:p w14:paraId="09312BC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E68FEC8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D030CCE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718855B4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325D84B4" w14:textId="6067A155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3140" w:type="dxa"/>
            <w:vAlign w:val="center"/>
          </w:tcPr>
          <w:p w14:paraId="48B8C09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72C01F9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4F89B8EE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26A32067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D84974C" w14:textId="1711108C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3140" w:type="dxa"/>
            <w:vAlign w:val="center"/>
          </w:tcPr>
          <w:p w14:paraId="62AD4AF3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2D212E5C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6CFC5058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39B4BA09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6CC8B4C6" w14:textId="1B6551A9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3140" w:type="dxa"/>
            <w:vAlign w:val="center"/>
          </w:tcPr>
          <w:p w14:paraId="6ACC0DF5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1405DE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D60128F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25FA819B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4E7DABAC" w14:textId="5E52801E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3140" w:type="dxa"/>
            <w:vAlign w:val="center"/>
          </w:tcPr>
          <w:p w14:paraId="462FB402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2F19985B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3F6968E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78DDFFAF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0D8F9428" w14:textId="7D5EDEB7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  <w:tc>
          <w:tcPr>
            <w:tcW w:w="3140" w:type="dxa"/>
            <w:vAlign w:val="center"/>
          </w:tcPr>
          <w:p w14:paraId="58336C6A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47D30CF4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6A4BC71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132FD93A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59CB7FCD" w14:textId="10BCDDE1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140" w:type="dxa"/>
            <w:vAlign w:val="center"/>
          </w:tcPr>
          <w:p w14:paraId="6EF2CE1C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73DA04E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0DFBE293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792921D0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A182D9E" w14:textId="55211555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</w:p>
        </w:tc>
        <w:tc>
          <w:tcPr>
            <w:tcW w:w="3140" w:type="dxa"/>
            <w:vAlign w:val="center"/>
          </w:tcPr>
          <w:p w14:paraId="0C9AFEF6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3133E0E2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2E471CD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5BC6D2EE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374A993A" w14:textId="3068A60A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</w:t>
            </w:r>
          </w:p>
        </w:tc>
        <w:tc>
          <w:tcPr>
            <w:tcW w:w="3140" w:type="dxa"/>
            <w:vAlign w:val="center"/>
          </w:tcPr>
          <w:p w14:paraId="43E519EA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472009AA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331F889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0445FE17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029671EB" w14:textId="2E46AA03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</w:p>
        </w:tc>
        <w:tc>
          <w:tcPr>
            <w:tcW w:w="3140" w:type="dxa"/>
            <w:vAlign w:val="center"/>
          </w:tcPr>
          <w:p w14:paraId="609CFBE4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01784A87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7ECFC859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0EE889E6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54300A98" w14:textId="3C14771F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3140" w:type="dxa"/>
            <w:vAlign w:val="center"/>
          </w:tcPr>
          <w:p w14:paraId="52134C3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495EBC55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526BDC20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  <w:tr w:rsidR="00464BE5" w:rsidRPr="00FB7FD1" w14:paraId="2882BA28" w14:textId="77777777" w:rsidTr="00464BE5">
        <w:trPr>
          <w:trHeight w:val="432"/>
        </w:trPr>
        <w:tc>
          <w:tcPr>
            <w:tcW w:w="461" w:type="dxa"/>
            <w:vAlign w:val="center"/>
          </w:tcPr>
          <w:p w14:paraId="7B079EC5" w14:textId="1888DC43" w:rsidR="00464BE5" w:rsidRDefault="00464BE5" w:rsidP="00464BE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3140" w:type="dxa"/>
            <w:vAlign w:val="center"/>
          </w:tcPr>
          <w:p w14:paraId="6E62DD01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3957" w:type="dxa"/>
            <w:vAlign w:val="center"/>
          </w:tcPr>
          <w:p w14:paraId="61C56FDD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  <w:tc>
          <w:tcPr>
            <w:tcW w:w="2697" w:type="dxa"/>
            <w:vAlign w:val="center"/>
          </w:tcPr>
          <w:p w14:paraId="6E615EE7" w14:textId="77777777" w:rsidR="00464BE5" w:rsidRPr="007D51D5" w:rsidRDefault="00464BE5" w:rsidP="00464BE5">
            <w:pPr>
              <w:rPr>
                <w:sz w:val="22"/>
                <w:szCs w:val="22"/>
              </w:rPr>
            </w:pPr>
          </w:p>
        </w:tc>
      </w:tr>
    </w:tbl>
    <w:p w14:paraId="55215FEF" w14:textId="562DC4F5" w:rsidR="00267BB8" w:rsidRDefault="00267BB8" w:rsidP="009D3ACE">
      <w:pPr>
        <w:spacing w:before="240"/>
        <w:rPr>
          <w:rFonts w:ascii="Calibri" w:hAnsi="Calibri" w:cs="Calibri"/>
        </w:rPr>
      </w:pPr>
    </w:p>
    <w:p w14:paraId="1C48781B" w14:textId="77777777" w:rsidR="00464BE5" w:rsidRPr="003460DA" w:rsidRDefault="00464BE5" w:rsidP="009D3ACE">
      <w:pPr>
        <w:spacing w:before="240"/>
        <w:rPr>
          <w:rFonts w:ascii="Calibri" w:hAnsi="Calibri" w:cs="Calibri"/>
        </w:rPr>
      </w:pPr>
    </w:p>
    <w:sectPr w:rsidR="00464BE5" w:rsidRPr="003460DA" w:rsidSect="00355E1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260" w:right="1008" w:bottom="1008" w:left="1008" w:header="540" w:footer="6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F9EBE" w14:textId="77777777" w:rsidR="006A0D10" w:rsidRDefault="006A0D10">
      <w:pPr>
        <w:spacing w:before="0" w:after="0"/>
      </w:pPr>
      <w:r>
        <w:separator/>
      </w:r>
    </w:p>
    <w:p w14:paraId="3719DCC1" w14:textId="77777777" w:rsidR="006A0D10" w:rsidRDefault="006A0D10"/>
  </w:endnote>
  <w:endnote w:type="continuationSeparator" w:id="0">
    <w:p w14:paraId="2A2ABCC4" w14:textId="77777777" w:rsidR="006A0D10" w:rsidRDefault="006A0D10">
      <w:pPr>
        <w:spacing w:before="0" w:after="0"/>
      </w:pPr>
      <w:r>
        <w:continuationSeparator/>
      </w:r>
    </w:p>
    <w:p w14:paraId="449864F9" w14:textId="77777777" w:rsidR="006A0D10" w:rsidRDefault="006A0D10"/>
  </w:endnote>
  <w:endnote w:type="continuationNotice" w:id="1">
    <w:p w14:paraId="684A184E" w14:textId="77777777" w:rsidR="006A0D10" w:rsidRDefault="006A0D10">
      <w:pPr>
        <w:spacing w:before="0" w:after="0"/>
      </w:pPr>
    </w:p>
    <w:p w14:paraId="7D935607" w14:textId="77777777" w:rsidR="006A0D10" w:rsidRDefault="006A0D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BF008" w14:textId="77777777" w:rsidR="000C327D" w:rsidRDefault="000C3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99B2C" w14:textId="34CE8BA9" w:rsidR="00E241F9" w:rsidRPr="007030AC" w:rsidRDefault="00E241F9" w:rsidP="007030AC">
    <w:pPr>
      <w:spacing w:before="0" w:after="0"/>
      <w:jc w:val="right"/>
      <w:rPr>
        <w:b/>
        <w:bCs/>
        <w:sz w:val="22"/>
        <w:szCs w:val="22"/>
      </w:rPr>
    </w:pPr>
    <w:r w:rsidRPr="007030AC">
      <w:rPr>
        <w:b/>
        <w:bCs/>
        <w:sz w:val="22"/>
        <w:szCs w:val="22"/>
      </w:rPr>
      <w:fldChar w:fldCharType="begin"/>
    </w:r>
    <w:r w:rsidRPr="007030AC">
      <w:rPr>
        <w:b/>
        <w:bCs/>
        <w:sz w:val="22"/>
        <w:szCs w:val="22"/>
      </w:rPr>
      <w:instrText>PAGE</w:instrText>
    </w:r>
    <w:r w:rsidRPr="007030AC">
      <w:rPr>
        <w:b/>
        <w:bCs/>
        <w:sz w:val="22"/>
        <w:szCs w:val="22"/>
      </w:rPr>
      <w:fldChar w:fldCharType="separate"/>
    </w:r>
    <w:r w:rsidRPr="007030AC">
      <w:rPr>
        <w:b/>
        <w:bCs/>
        <w:noProof/>
        <w:sz w:val="22"/>
        <w:szCs w:val="22"/>
      </w:rPr>
      <w:t>1</w:t>
    </w:r>
    <w:r w:rsidRPr="007030AC">
      <w:rPr>
        <w:b/>
        <w:bCs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43384" w14:textId="77777777" w:rsidR="000C327D" w:rsidRDefault="000C3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4AE85" w14:textId="77777777" w:rsidR="006A0D10" w:rsidRDefault="006A0D10">
      <w:pPr>
        <w:spacing w:before="0" w:after="0"/>
      </w:pPr>
      <w:r>
        <w:separator/>
      </w:r>
    </w:p>
    <w:p w14:paraId="7E77FDC7" w14:textId="77777777" w:rsidR="006A0D10" w:rsidRDefault="006A0D10"/>
  </w:footnote>
  <w:footnote w:type="continuationSeparator" w:id="0">
    <w:p w14:paraId="792690E6" w14:textId="77777777" w:rsidR="006A0D10" w:rsidRDefault="006A0D10">
      <w:pPr>
        <w:spacing w:before="0" w:after="0"/>
      </w:pPr>
      <w:r>
        <w:continuationSeparator/>
      </w:r>
    </w:p>
    <w:p w14:paraId="5791C13D" w14:textId="77777777" w:rsidR="006A0D10" w:rsidRDefault="006A0D10"/>
  </w:footnote>
  <w:footnote w:type="continuationNotice" w:id="1">
    <w:p w14:paraId="1194A1B6" w14:textId="77777777" w:rsidR="006A0D10" w:rsidRDefault="006A0D10">
      <w:pPr>
        <w:spacing w:before="0" w:after="0"/>
      </w:pPr>
    </w:p>
    <w:p w14:paraId="0E0C70C0" w14:textId="77777777" w:rsidR="006A0D10" w:rsidRDefault="006A0D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34BD01" w14:textId="77777777" w:rsidR="000C327D" w:rsidRDefault="000C32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E17E4" w14:textId="3F1940F4" w:rsidR="006141FF" w:rsidRDefault="00621502" w:rsidP="00CD1837">
    <w:pPr>
      <w:pStyle w:val="Header"/>
      <w:tabs>
        <w:tab w:val="clear" w:pos="4680"/>
        <w:tab w:val="clear" w:pos="9360"/>
        <w:tab w:val="left" w:pos="2350"/>
      </w:tabs>
      <w:ind w:firstLine="1440"/>
      <w:rPr>
        <w:b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017F7A" wp14:editId="6E4F8523">
              <wp:simplePos x="0" y="0"/>
              <wp:positionH relativeFrom="column">
                <wp:posOffset>3050540</wp:posOffset>
              </wp:positionH>
              <wp:positionV relativeFrom="paragraph">
                <wp:posOffset>-125730</wp:posOffset>
              </wp:positionV>
              <wp:extent cx="3800475" cy="560070"/>
              <wp:effectExtent l="0" t="0" r="0" b="0"/>
              <wp:wrapNone/>
              <wp:docPr id="21391469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00475" cy="5600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D3FB00" w14:textId="77777777" w:rsidR="00621502" w:rsidRPr="0056551E" w:rsidRDefault="00621502" w:rsidP="00621502">
                          <w:pPr>
                            <w:spacing w:after="0"/>
                            <w:ind w:right="14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56551E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Local Roadmap to Community Resilience</w:t>
                          </w:r>
                        </w:p>
                        <w:p w14:paraId="7051038E" w14:textId="40ADAD0B" w:rsidR="00621502" w:rsidRPr="00EE1C4A" w:rsidRDefault="00621502" w:rsidP="00621502">
                          <w:pPr>
                            <w:spacing w:after="0"/>
                            <w:ind w:right="19"/>
                            <w:jc w:val="right"/>
                            <w:rPr>
                              <w:color w:val="F2DBDB" w:themeColor="accent2" w:themeTint="33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KICKOFF MEETING SUMMAR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017F7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240.2pt;margin-top:-9.9pt;width:299.25pt;height:44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" filled="f" stroked="f" strokeweight=".5pt">
              <v:textbox>
                <w:txbxContent>
                  <w:p w14:paraId="45D3FB00" w14:textId="77777777" w:rsidR="00621502" w:rsidRPr="0056551E" w:rsidRDefault="00621502" w:rsidP="00621502">
                    <w:pPr>
                      <w:spacing w:after="0"/>
                      <w:ind w:right="14"/>
                      <w:jc w:val="right"/>
                      <w:rPr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</w:pPr>
                    <w:r w:rsidRPr="0056551E">
                      <w:rPr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Local Roadmap to Community Resilience</w:t>
                    </w:r>
                  </w:p>
                  <w:p w14:paraId="7051038E" w14:textId="40ADAD0B" w:rsidR="00621502" w:rsidRPr="00EE1C4A" w:rsidRDefault="00621502" w:rsidP="00621502">
                    <w:pPr>
                      <w:spacing w:after="0"/>
                      <w:ind w:right="19"/>
                      <w:jc w:val="right"/>
                      <w:rPr>
                        <w:color w:val="F2DBDB" w:themeColor="accent2" w:themeTint="33"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KICKOFF MEETING SUMMARY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66559376" wp14:editId="67101055">
          <wp:simplePos x="0" y="0"/>
          <wp:positionH relativeFrom="page">
            <wp:posOffset>-1188</wp:posOffset>
          </wp:positionH>
          <wp:positionV relativeFrom="paragraph">
            <wp:posOffset>-332509</wp:posOffset>
          </wp:positionV>
          <wp:extent cx="7766462" cy="783590"/>
          <wp:effectExtent l="0" t="0" r="6350" b="0"/>
          <wp:wrapNone/>
          <wp:docPr id="999111561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462" cy="783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1837">
      <w:rPr>
        <w:b/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B0726" w14:textId="77777777" w:rsidR="000C327D" w:rsidRDefault="000C3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61CB2"/>
    <w:multiLevelType w:val="hybridMultilevel"/>
    <w:tmpl w:val="BB4A9CEA"/>
    <w:lvl w:ilvl="0" w:tplc="CB5646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25067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color w:val="CCB338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CF7B98"/>
    <w:multiLevelType w:val="hybridMultilevel"/>
    <w:tmpl w:val="82323E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25067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color w:val="CCB338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683609"/>
    <w:multiLevelType w:val="hybridMultilevel"/>
    <w:tmpl w:val="82964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A1B8E"/>
    <w:multiLevelType w:val="multilevel"/>
    <w:tmpl w:val="C8308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–"/>
      <w:lvlJc w:val="left"/>
      <w:pPr>
        <w:ind w:left="1440" w:hanging="360"/>
      </w:pPr>
      <w:rPr>
        <w:rFonts w:ascii="Calibri" w:eastAsia="Arial" w:hAnsi="Calibri" w:cs="Calibr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A52D83"/>
    <w:multiLevelType w:val="hybridMultilevel"/>
    <w:tmpl w:val="90A80FB6"/>
    <w:lvl w:ilvl="0" w:tplc="038C93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E426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669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00E6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D200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E4A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7C3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4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F8B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EC36064"/>
    <w:multiLevelType w:val="hybridMultilevel"/>
    <w:tmpl w:val="82323E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25067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color w:val="CCB338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0FC18BC"/>
    <w:multiLevelType w:val="hybridMultilevel"/>
    <w:tmpl w:val="D0829D1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BDB083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F5067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8D934C8"/>
    <w:multiLevelType w:val="hybridMultilevel"/>
    <w:tmpl w:val="880A51AE"/>
    <w:lvl w:ilvl="0" w:tplc="689EEC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CCB338"/>
      </w:rPr>
    </w:lvl>
    <w:lvl w:ilvl="2" w:tplc="061EF7F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74CAE54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379CD8F2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374EF39A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DC042DA6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975AEFE6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11CC00B2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CB72CAE"/>
    <w:multiLevelType w:val="multilevel"/>
    <w:tmpl w:val="B2B68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16447E"/>
    <w:multiLevelType w:val="hybridMultilevel"/>
    <w:tmpl w:val="6CF6A26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BDB083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F5067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DF7675B"/>
    <w:multiLevelType w:val="hybridMultilevel"/>
    <w:tmpl w:val="F9F6ECD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BDB083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F5067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0443B03"/>
    <w:multiLevelType w:val="hybridMultilevel"/>
    <w:tmpl w:val="A4D86212"/>
    <w:lvl w:ilvl="0" w:tplc="7F58ECD4">
      <w:start w:val="1"/>
      <w:numFmt w:val="decimal"/>
      <w:lvlText w:val="%1"/>
      <w:lvlJc w:val="left"/>
      <w:pPr>
        <w:ind w:left="1060" w:hanging="360"/>
      </w:pPr>
      <w:rPr>
        <w:rFonts w:hint="default"/>
        <w:color w:val="244061" w:themeColor="accent1" w:themeShade="80"/>
      </w:rPr>
    </w:lvl>
    <w:lvl w:ilvl="1" w:tplc="FFFFFFFF" w:tentative="1">
      <w:start w:val="1"/>
      <w:numFmt w:val="lowerLetter"/>
      <w:lvlText w:val="%2."/>
      <w:lvlJc w:val="left"/>
      <w:pPr>
        <w:ind w:left="1780" w:hanging="360"/>
      </w:p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456E4E50"/>
    <w:multiLevelType w:val="hybridMultilevel"/>
    <w:tmpl w:val="24D45992"/>
    <w:lvl w:ilvl="0" w:tplc="A6B6F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2858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CC2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42B4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FA5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7CEB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1CFF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A444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A091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4421E93"/>
    <w:multiLevelType w:val="hybridMultilevel"/>
    <w:tmpl w:val="02B8A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C4D86"/>
    <w:multiLevelType w:val="hybridMultilevel"/>
    <w:tmpl w:val="8880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540AB4"/>
    <w:multiLevelType w:val="hybridMultilevel"/>
    <w:tmpl w:val="388A6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BB7273"/>
    <w:multiLevelType w:val="hybridMultilevel"/>
    <w:tmpl w:val="005AD8CE"/>
    <w:lvl w:ilvl="0" w:tplc="689EEC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F1504F4E">
      <w:start w:val="1"/>
      <w:numFmt w:val="decimal"/>
      <w:lvlText w:val="%2)"/>
      <w:lvlJc w:val="left"/>
      <w:pPr>
        <w:ind w:left="1440" w:hanging="360"/>
      </w:pPr>
      <w:rPr>
        <w:rFonts w:hint="default"/>
        <w:b/>
        <w:bCs/>
        <w:color w:val="3A5D79"/>
      </w:rPr>
    </w:lvl>
    <w:lvl w:ilvl="2" w:tplc="061EF7F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74CAE54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379CD8F2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374EF39A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DC042DA6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975AEFE6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11CC00B2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0032C57"/>
    <w:multiLevelType w:val="hybridMultilevel"/>
    <w:tmpl w:val="5BB6BE1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4290EB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2BF30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40272F0"/>
    <w:multiLevelType w:val="hybridMultilevel"/>
    <w:tmpl w:val="7CFE9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6A5849"/>
    <w:multiLevelType w:val="hybridMultilevel"/>
    <w:tmpl w:val="84589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9B03FE6"/>
    <w:multiLevelType w:val="hybridMultilevel"/>
    <w:tmpl w:val="2EB8C6F0"/>
    <w:lvl w:ilvl="0" w:tplc="BDB08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06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E7061E"/>
    <w:multiLevelType w:val="hybridMultilevel"/>
    <w:tmpl w:val="0ED0992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BDB083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F5067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B8C2F6E"/>
    <w:multiLevelType w:val="hybridMultilevel"/>
    <w:tmpl w:val="7D105F64"/>
    <w:lvl w:ilvl="0" w:tplc="689EEC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CB33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BE4222"/>
    <w:multiLevelType w:val="hybridMultilevel"/>
    <w:tmpl w:val="3A0A0E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0A4446"/>
    <w:multiLevelType w:val="hybridMultilevel"/>
    <w:tmpl w:val="3A0A0E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866269"/>
    <w:multiLevelType w:val="hybridMultilevel"/>
    <w:tmpl w:val="82323E68"/>
    <w:lvl w:ilvl="0" w:tplc="77C426A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25067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color w:val="CCB338"/>
      </w:rPr>
    </w:lvl>
    <w:lvl w:ilvl="2" w:tplc="FFFFFFFF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•"/>
      <w:lvlJc w:val="left"/>
      <w:pPr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•"/>
      <w:lvlJc w:val="left"/>
      <w:pPr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•"/>
      <w:lvlJc w:val="left"/>
      <w:pPr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•"/>
      <w:lvlJc w:val="left"/>
      <w:pPr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•"/>
      <w:lvlJc w:val="left"/>
      <w:pPr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5F80122"/>
    <w:multiLevelType w:val="multilevel"/>
    <w:tmpl w:val="4E28D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4C7D39"/>
    <w:multiLevelType w:val="hybridMultilevel"/>
    <w:tmpl w:val="82964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510CDB"/>
    <w:multiLevelType w:val="hybridMultilevel"/>
    <w:tmpl w:val="B1408934"/>
    <w:lvl w:ilvl="0" w:tplc="689EEC04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  <w:color w:val="CCB338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7CCA348A"/>
    <w:multiLevelType w:val="hybridMultilevel"/>
    <w:tmpl w:val="E004A69A"/>
    <w:lvl w:ilvl="0" w:tplc="D6C6F53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2F5067"/>
      </w:rPr>
    </w:lvl>
    <w:lvl w:ilvl="1" w:tplc="1148492C">
      <w:start w:val="1"/>
      <w:numFmt w:val="lowerLetter"/>
      <w:lvlText w:val="%2."/>
      <w:lvlJc w:val="left"/>
      <w:pPr>
        <w:ind w:left="1440" w:hanging="360"/>
      </w:pPr>
      <w:rPr>
        <w:rFonts w:hint="default"/>
        <w:b/>
        <w:i w:val="0"/>
        <w:color w:val="2E5067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7623875">
    <w:abstractNumId w:val="7"/>
  </w:num>
  <w:num w:numId="2" w16cid:durableId="1564827661">
    <w:abstractNumId w:val="27"/>
  </w:num>
  <w:num w:numId="3" w16cid:durableId="1291477321">
    <w:abstractNumId w:val="12"/>
  </w:num>
  <w:num w:numId="4" w16cid:durableId="816611301">
    <w:abstractNumId w:val="4"/>
  </w:num>
  <w:num w:numId="5" w16cid:durableId="2056805447">
    <w:abstractNumId w:val="14"/>
  </w:num>
  <w:num w:numId="6" w16cid:durableId="1011833055">
    <w:abstractNumId w:val="24"/>
  </w:num>
  <w:num w:numId="7" w16cid:durableId="143157483">
    <w:abstractNumId w:val="23"/>
  </w:num>
  <w:num w:numId="8" w16cid:durableId="1636985414">
    <w:abstractNumId w:val="2"/>
  </w:num>
  <w:num w:numId="9" w16cid:durableId="1355496527">
    <w:abstractNumId w:val="26"/>
  </w:num>
  <w:num w:numId="10" w16cid:durableId="893081163">
    <w:abstractNumId w:val="19"/>
  </w:num>
  <w:num w:numId="11" w16cid:durableId="395014929">
    <w:abstractNumId w:val="16"/>
  </w:num>
  <w:num w:numId="12" w16cid:durableId="628515563">
    <w:abstractNumId w:val="18"/>
  </w:num>
  <w:num w:numId="13" w16cid:durableId="1513647895">
    <w:abstractNumId w:val="13"/>
  </w:num>
  <w:num w:numId="14" w16cid:durableId="1385986240">
    <w:abstractNumId w:val="3"/>
  </w:num>
  <w:num w:numId="15" w16cid:durableId="966470298">
    <w:abstractNumId w:val="8"/>
  </w:num>
  <w:num w:numId="16" w16cid:durableId="1467042531">
    <w:abstractNumId w:val="28"/>
  </w:num>
  <w:num w:numId="17" w16cid:durableId="1653288909">
    <w:abstractNumId w:val="15"/>
  </w:num>
  <w:num w:numId="18" w16cid:durableId="726298021">
    <w:abstractNumId w:val="22"/>
  </w:num>
  <w:num w:numId="19" w16cid:durableId="595217151">
    <w:abstractNumId w:val="25"/>
  </w:num>
  <w:num w:numId="20" w16cid:durableId="934443387">
    <w:abstractNumId w:val="17"/>
  </w:num>
  <w:num w:numId="21" w16cid:durableId="519509240">
    <w:abstractNumId w:val="5"/>
  </w:num>
  <w:num w:numId="22" w16cid:durableId="1494107433">
    <w:abstractNumId w:val="1"/>
  </w:num>
  <w:num w:numId="23" w16cid:durableId="588660039">
    <w:abstractNumId w:val="11"/>
  </w:num>
  <w:num w:numId="24" w16cid:durableId="142549489">
    <w:abstractNumId w:val="0"/>
  </w:num>
  <w:num w:numId="25" w16cid:durableId="2082290030">
    <w:abstractNumId w:val="29"/>
  </w:num>
  <w:num w:numId="26" w16cid:durableId="195122701">
    <w:abstractNumId w:val="20"/>
  </w:num>
  <w:num w:numId="27" w16cid:durableId="1672877588">
    <w:abstractNumId w:val="9"/>
  </w:num>
  <w:num w:numId="28" w16cid:durableId="537164590">
    <w:abstractNumId w:val="6"/>
  </w:num>
  <w:num w:numId="29" w16cid:durableId="1232354847">
    <w:abstractNumId w:val="10"/>
  </w:num>
  <w:num w:numId="30" w16cid:durableId="1250652624">
    <w:abstractNumId w:val="2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LA0NTE0MTcyMjZX0lEKTi0uzszPAymwrAUA0TGmgiwAAAA="/>
  </w:docVars>
  <w:rsids>
    <w:rsidRoot w:val="00042CC7"/>
    <w:rsid w:val="00000005"/>
    <w:rsid w:val="00000AFC"/>
    <w:rsid w:val="00000C67"/>
    <w:rsid w:val="00001FA6"/>
    <w:rsid w:val="000020FF"/>
    <w:rsid w:val="0000325B"/>
    <w:rsid w:val="00003A87"/>
    <w:rsid w:val="00003B3F"/>
    <w:rsid w:val="00003B8C"/>
    <w:rsid w:val="000044BF"/>
    <w:rsid w:val="00005286"/>
    <w:rsid w:val="00005C8B"/>
    <w:rsid w:val="00005EBB"/>
    <w:rsid w:val="00006111"/>
    <w:rsid w:val="0000720A"/>
    <w:rsid w:val="0001012D"/>
    <w:rsid w:val="00011143"/>
    <w:rsid w:val="000129B6"/>
    <w:rsid w:val="00013318"/>
    <w:rsid w:val="00013663"/>
    <w:rsid w:val="00014066"/>
    <w:rsid w:val="000162C5"/>
    <w:rsid w:val="00016615"/>
    <w:rsid w:val="000167A3"/>
    <w:rsid w:val="000208B2"/>
    <w:rsid w:val="0002097F"/>
    <w:rsid w:val="00020D9C"/>
    <w:rsid w:val="00022118"/>
    <w:rsid w:val="00022571"/>
    <w:rsid w:val="00022A35"/>
    <w:rsid w:val="000235CC"/>
    <w:rsid w:val="000243FF"/>
    <w:rsid w:val="000253E3"/>
    <w:rsid w:val="00025709"/>
    <w:rsid w:val="00025B17"/>
    <w:rsid w:val="0002616B"/>
    <w:rsid w:val="00027296"/>
    <w:rsid w:val="0002756F"/>
    <w:rsid w:val="00027580"/>
    <w:rsid w:val="00031101"/>
    <w:rsid w:val="00031389"/>
    <w:rsid w:val="00034072"/>
    <w:rsid w:val="000347C1"/>
    <w:rsid w:val="00035E80"/>
    <w:rsid w:val="000367DE"/>
    <w:rsid w:val="00036CB3"/>
    <w:rsid w:val="00037E24"/>
    <w:rsid w:val="000400DF"/>
    <w:rsid w:val="0004018D"/>
    <w:rsid w:val="00040ACA"/>
    <w:rsid w:val="00041057"/>
    <w:rsid w:val="00041BBE"/>
    <w:rsid w:val="00041F02"/>
    <w:rsid w:val="0004232A"/>
    <w:rsid w:val="00042920"/>
    <w:rsid w:val="000429E1"/>
    <w:rsid w:val="00042CC7"/>
    <w:rsid w:val="00043B8F"/>
    <w:rsid w:val="00043BBA"/>
    <w:rsid w:val="000441BF"/>
    <w:rsid w:val="00047F1D"/>
    <w:rsid w:val="000507CB"/>
    <w:rsid w:val="00051A77"/>
    <w:rsid w:val="00052280"/>
    <w:rsid w:val="00053FBA"/>
    <w:rsid w:val="000557F7"/>
    <w:rsid w:val="00056CD5"/>
    <w:rsid w:val="00057129"/>
    <w:rsid w:val="0005773E"/>
    <w:rsid w:val="00057C7F"/>
    <w:rsid w:val="0006111B"/>
    <w:rsid w:val="00063478"/>
    <w:rsid w:val="00064321"/>
    <w:rsid w:val="000651D3"/>
    <w:rsid w:val="0006552E"/>
    <w:rsid w:val="000678DE"/>
    <w:rsid w:val="00067AE1"/>
    <w:rsid w:val="00067B1E"/>
    <w:rsid w:val="00070197"/>
    <w:rsid w:val="00071CB5"/>
    <w:rsid w:val="00072AED"/>
    <w:rsid w:val="00073BC6"/>
    <w:rsid w:val="00074CE8"/>
    <w:rsid w:val="00074DF5"/>
    <w:rsid w:val="00075F7F"/>
    <w:rsid w:val="0007630C"/>
    <w:rsid w:val="000763D3"/>
    <w:rsid w:val="00076530"/>
    <w:rsid w:val="00081D3D"/>
    <w:rsid w:val="00082161"/>
    <w:rsid w:val="00082B2C"/>
    <w:rsid w:val="00082CA9"/>
    <w:rsid w:val="00083FC4"/>
    <w:rsid w:val="000844DA"/>
    <w:rsid w:val="00084AD6"/>
    <w:rsid w:val="00084C0C"/>
    <w:rsid w:val="00087578"/>
    <w:rsid w:val="00090781"/>
    <w:rsid w:val="000908FA"/>
    <w:rsid w:val="00091DEC"/>
    <w:rsid w:val="000924BB"/>
    <w:rsid w:val="00093B60"/>
    <w:rsid w:val="00094421"/>
    <w:rsid w:val="0009512C"/>
    <w:rsid w:val="00095661"/>
    <w:rsid w:val="000956F0"/>
    <w:rsid w:val="00096970"/>
    <w:rsid w:val="00097360"/>
    <w:rsid w:val="00097554"/>
    <w:rsid w:val="00097D47"/>
    <w:rsid w:val="000A0398"/>
    <w:rsid w:val="000A06A1"/>
    <w:rsid w:val="000A0E95"/>
    <w:rsid w:val="000A14DA"/>
    <w:rsid w:val="000A2424"/>
    <w:rsid w:val="000A36D1"/>
    <w:rsid w:val="000A3825"/>
    <w:rsid w:val="000A4285"/>
    <w:rsid w:val="000A4779"/>
    <w:rsid w:val="000A5934"/>
    <w:rsid w:val="000A6986"/>
    <w:rsid w:val="000A6AFA"/>
    <w:rsid w:val="000B00E0"/>
    <w:rsid w:val="000B01AF"/>
    <w:rsid w:val="000B101B"/>
    <w:rsid w:val="000B1371"/>
    <w:rsid w:val="000B1524"/>
    <w:rsid w:val="000B18F4"/>
    <w:rsid w:val="000B1CE9"/>
    <w:rsid w:val="000B2580"/>
    <w:rsid w:val="000B5149"/>
    <w:rsid w:val="000B5385"/>
    <w:rsid w:val="000B71D0"/>
    <w:rsid w:val="000B72C6"/>
    <w:rsid w:val="000B74D7"/>
    <w:rsid w:val="000B7527"/>
    <w:rsid w:val="000C0203"/>
    <w:rsid w:val="000C0B3C"/>
    <w:rsid w:val="000C1134"/>
    <w:rsid w:val="000C198C"/>
    <w:rsid w:val="000C27C4"/>
    <w:rsid w:val="000C327D"/>
    <w:rsid w:val="000C3C5C"/>
    <w:rsid w:val="000C3DCD"/>
    <w:rsid w:val="000C47E5"/>
    <w:rsid w:val="000C4AB9"/>
    <w:rsid w:val="000C6266"/>
    <w:rsid w:val="000C691F"/>
    <w:rsid w:val="000C6D5F"/>
    <w:rsid w:val="000C70AB"/>
    <w:rsid w:val="000C7107"/>
    <w:rsid w:val="000D02BC"/>
    <w:rsid w:val="000D11FA"/>
    <w:rsid w:val="000D1C4D"/>
    <w:rsid w:val="000D28B3"/>
    <w:rsid w:val="000D2DA8"/>
    <w:rsid w:val="000D3318"/>
    <w:rsid w:val="000D38AD"/>
    <w:rsid w:val="000D5054"/>
    <w:rsid w:val="000D51BD"/>
    <w:rsid w:val="000D602A"/>
    <w:rsid w:val="000D6318"/>
    <w:rsid w:val="000D790B"/>
    <w:rsid w:val="000D7AA0"/>
    <w:rsid w:val="000E0B96"/>
    <w:rsid w:val="000E1B5F"/>
    <w:rsid w:val="000E2848"/>
    <w:rsid w:val="000E3138"/>
    <w:rsid w:val="000E35CC"/>
    <w:rsid w:val="000E3AB4"/>
    <w:rsid w:val="000E4EB6"/>
    <w:rsid w:val="000E4FED"/>
    <w:rsid w:val="000E5095"/>
    <w:rsid w:val="000E60B6"/>
    <w:rsid w:val="000E655D"/>
    <w:rsid w:val="000E7527"/>
    <w:rsid w:val="000E7DFD"/>
    <w:rsid w:val="000F1C4E"/>
    <w:rsid w:val="000F1F74"/>
    <w:rsid w:val="000F23E3"/>
    <w:rsid w:val="000F5C98"/>
    <w:rsid w:val="000F5FD5"/>
    <w:rsid w:val="000F68F9"/>
    <w:rsid w:val="000F79B9"/>
    <w:rsid w:val="000F7A7E"/>
    <w:rsid w:val="000F7E44"/>
    <w:rsid w:val="001001FF"/>
    <w:rsid w:val="00100A1C"/>
    <w:rsid w:val="00101150"/>
    <w:rsid w:val="001011A4"/>
    <w:rsid w:val="001012F6"/>
    <w:rsid w:val="00102166"/>
    <w:rsid w:val="00102AC5"/>
    <w:rsid w:val="00103F0E"/>
    <w:rsid w:val="00103F5F"/>
    <w:rsid w:val="001040B5"/>
    <w:rsid w:val="00105156"/>
    <w:rsid w:val="00105FAB"/>
    <w:rsid w:val="00106FE9"/>
    <w:rsid w:val="00107AD3"/>
    <w:rsid w:val="00107E66"/>
    <w:rsid w:val="00110A31"/>
    <w:rsid w:val="00111834"/>
    <w:rsid w:val="00111D6A"/>
    <w:rsid w:val="0011208B"/>
    <w:rsid w:val="001122DB"/>
    <w:rsid w:val="001125B5"/>
    <w:rsid w:val="00116186"/>
    <w:rsid w:val="00116481"/>
    <w:rsid w:val="001221EE"/>
    <w:rsid w:val="001225F1"/>
    <w:rsid w:val="00124081"/>
    <w:rsid w:val="001246C0"/>
    <w:rsid w:val="001247D9"/>
    <w:rsid w:val="001257FA"/>
    <w:rsid w:val="001267B9"/>
    <w:rsid w:val="00127613"/>
    <w:rsid w:val="00127944"/>
    <w:rsid w:val="001302D9"/>
    <w:rsid w:val="0013097B"/>
    <w:rsid w:val="0013396E"/>
    <w:rsid w:val="001347DE"/>
    <w:rsid w:val="0013480A"/>
    <w:rsid w:val="00134C80"/>
    <w:rsid w:val="00135D77"/>
    <w:rsid w:val="00135DE6"/>
    <w:rsid w:val="00135E05"/>
    <w:rsid w:val="00136D7F"/>
    <w:rsid w:val="001371FC"/>
    <w:rsid w:val="00141D39"/>
    <w:rsid w:val="00142F3E"/>
    <w:rsid w:val="0014433A"/>
    <w:rsid w:val="00144C58"/>
    <w:rsid w:val="0014640D"/>
    <w:rsid w:val="00146623"/>
    <w:rsid w:val="00146D79"/>
    <w:rsid w:val="001474FE"/>
    <w:rsid w:val="0014785F"/>
    <w:rsid w:val="00150A95"/>
    <w:rsid w:val="00150CD3"/>
    <w:rsid w:val="001510D4"/>
    <w:rsid w:val="001518AF"/>
    <w:rsid w:val="00152846"/>
    <w:rsid w:val="00152DFE"/>
    <w:rsid w:val="001538F9"/>
    <w:rsid w:val="00153A73"/>
    <w:rsid w:val="001545A0"/>
    <w:rsid w:val="00155330"/>
    <w:rsid w:val="0015659E"/>
    <w:rsid w:val="001574BF"/>
    <w:rsid w:val="00157A6B"/>
    <w:rsid w:val="00157EFF"/>
    <w:rsid w:val="0016075C"/>
    <w:rsid w:val="001613F9"/>
    <w:rsid w:val="001619C8"/>
    <w:rsid w:val="00162241"/>
    <w:rsid w:val="0016251A"/>
    <w:rsid w:val="00162EC8"/>
    <w:rsid w:val="0016343E"/>
    <w:rsid w:val="00164F7B"/>
    <w:rsid w:val="00165C9F"/>
    <w:rsid w:val="001660F6"/>
    <w:rsid w:val="001715FD"/>
    <w:rsid w:val="00171BB6"/>
    <w:rsid w:val="00171D84"/>
    <w:rsid w:val="001722F2"/>
    <w:rsid w:val="00173964"/>
    <w:rsid w:val="00173E70"/>
    <w:rsid w:val="001751F7"/>
    <w:rsid w:val="001755AA"/>
    <w:rsid w:val="00175C4D"/>
    <w:rsid w:val="001761F8"/>
    <w:rsid w:val="0017784D"/>
    <w:rsid w:val="00177853"/>
    <w:rsid w:val="00180920"/>
    <w:rsid w:val="00181BB3"/>
    <w:rsid w:val="00182366"/>
    <w:rsid w:val="00182961"/>
    <w:rsid w:val="00182E82"/>
    <w:rsid w:val="00183D8B"/>
    <w:rsid w:val="001847F0"/>
    <w:rsid w:val="0018531F"/>
    <w:rsid w:val="00185FB9"/>
    <w:rsid w:val="001864A0"/>
    <w:rsid w:val="00186BD8"/>
    <w:rsid w:val="00186F49"/>
    <w:rsid w:val="00187AA0"/>
    <w:rsid w:val="00187B0E"/>
    <w:rsid w:val="00190125"/>
    <w:rsid w:val="00190C99"/>
    <w:rsid w:val="0019114D"/>
    <w:rsid w:val="00191752"/>
    <w:rsid w:val="001926A8"/>
    <w:rsid w:val="001926C7"/>
    <w:rsid w:val="00192800"/>
    <w:rsid w:val="001929CE"/>
    <w:rsid w:val="001932EB"/>
    <w:rsid w:val="0019390B"/>
    <w:rsid w:val="001953B3"/>
    <w:rsid w:val="00195957"/>
    <w:rsid w:val="00195E25"/>
    <w:rsid w:val="00197576"/>
    <w:rsid w:val="001975D7"/>
    <w:rsid w:val="00197E1E"/>
    <w:rsid w:val="001A1BB9"/>
    <w:rsid w:val="001A1CF3"/>
    <w:rsid w:val="001A2025"/>
    <w:rsid w:val="001A26C3"/>
    <w:rsid w:val="001A34B6"/>
    <w:rsid w:val="001A34C0"/>
    <w:rsid w:val="001A3549"/>
    <w:rsid w:val="001A3A17"/>
    <w:rsid w:val="001A3E5E"/>
    <w:rsid w:val="001A6532"/>
    <w:rsid w:val="001A7054"/>
    <w:rsid w:val="001A706A"/>
    <w:rsid w:val="001A7382"/>
    <w:rsid w:val="001A7472"/>
    <w:rsid w:val="001A772C"/>
    <w:rsid w:val="001B1FE0"/>
    <w:rsid w:val="001B2AD0"/>
    <w:rsid w:val="001B2D71"/>
    <w:rsid w:val="001B307B"/>
    <w:rsid w:val="001B343B"/>
    <w:rsid w:val="001B4085"/>
    <w:rsid w:val="001B5AB2"/>
    <w:rsid w:val="001B6DC5"/>
    <w:rsid w:val="001B75EA"/>
    <w:rsid w:val="001B7643"/>
    <w:rsid w:val="001B7D2F"/>
    <w:rsid w:val="001B7F97"/>
    <w:rsid w:val="001C1D97"/>
    <w:rsid w:val="001C1F01"/>
    <w:rsid w:val="001C21FD"/>
    <w:rsid w:val="001C25DD"/>
    <w:rsid w:val="001C29B4"/>
    <w:rsid w:val="001C2CD7"/>
    <w:rsid w:val="001C3416"/>
    <w:rsid w:val="001C3DAB"/>
    <w:rsid w:val="001C5716"/>
    <w:rsid w:val="001C62AD"/>
    <w:rsid w:val="001C6758"/>
    <w:rsid w:val="001C7BA3"/>
    <w:rsid w:val="001C7CAC"/>
    <w:rsid w:val="001D02E1"/>
    <w:rsid w:val="001D10D0"/>
    <w:rsid w:val="001D21C0"/>
    <w:rsid w:val="001D56BD"/>
    <w:rsid w:val="001D6232"/>
    <w:rsid w:val="001D6C84"/>
    <w:rsid w:val="001D6D54"/>
    <w:rsid w:val="001E0471"/>
    <w:rsid w:val="001E1EDB"/>
    <w:rsid w:val="001E30B8"/>
    <w:rsid w:val="001E3122"/>
    <w:rsid w:val="001E39DA"/>
    <w:rsid w:val="001E3FF5"/>
    <w:rsid w:val="001E48D3"/>
    <w:rsid w:val="001E4BF8"/>
    <w:rsid w:val="001E4F3C"/>
    <w:rsid w:val="001E532D"/>
    <w:rsid w:val="001E5FF3"/>
    <w:rsid w:val="001E6A12"/>
    <w:rsid w:val="001E6F7C"/>
    <w:rsid w:val="001E7462"/>
    <w:rsid w:val="001F12EB"/>
    <w:rsid w:val="001F3588"/>
    <w:rsid w:val="001F3C02"/>
    <w:rsid w:val="001F3F3D"/>
    <w:rsid w:val="001F46E0"/>
    <w:rsid w:val="001F7640"/>
    <w:rsid w:val="001F7775"/>
    <w:rsid w:val="00200EC1"/>
    <w:rsid w:val="0020144B"/>
    <w:rsid w:val="00202515"/>
    <w:rsid w:val="002042A7"/>
    <w:rsid w:val="0020623C"/>
    <w:rsid w:val="00207BF5"/>
    <w:rsid w:val="0021006C"/>
    <w:rsid w:val="00211634"/>
    <w:rsid w:val="002117F3"/>
    <w:rsid w:val="00211CA5"/>
    <w:rsid w:val="00212931"/>
    <w:rsid w:val="00212FDE"/>
    <w:rsid w:val="002135C5"/>
    <w:rsid w:val="00214071"/>
    <w:rsid w:val="00214140"/>
    <w:rsid w:val="00215203"/>
    <w:rsid w:val="002158D7"/>
    <w:rsid w:val="002171D4"/>
    <w:rsid w:val="00217289"/>
    <w:rsid w:val="0022035B"/>
    <w:rsid w:val="00220EF8"/>
    <w:rsid w:val="002229CA"/>
    <w:rsid w:val="00224304"/>
    <w:rsid w:val="00224C75"/>
    <w:rsid w:val="002256DF"/>
    <w:rsid w:val="00225C4B"/>
    <w:rsid w:val="0022620F"/>
    <w:rsid w:val="002263D8"/>
    <w:rsid w:val="0022658A"/>
    <w:rsid w:val="00227040"/>
    <w:rsid w:val="002270D9"/>
    <w:rsid w:val="002304F3"/>
    <w:rsid w:val="0023063A"/>
    <w:rsid w:val="00231248"/>
    <w:rsid w:val="00231324"/>
    <w:rsid w:val="00231956"/>
    <w:rsid w:val="002324D9"/>
    <w:rsid w:val="00232FF0"/>
    <w:rsid w:val="002335E1"/>
    <w:rsid w:val="00233745"/>
    <w:rsid w:val="00236608"/>
    <w:rsid w:val="00236622"/>
    <w:rsid w:val="002368A8"/>
    <w:rsid w:val="00236A9A"/>
    <w:rsid w:val="0023742E"/>
    <w:rsid w:val="00237564"/>
    <w:rsid w:val="00241239"/>
    <w:rsid w:val="00241ECC"/>
    <w:rsid w:val="00242FAC"/>
    <w:rsid w:val="002430CD"/>
    <w:rsid w:val="00243C1A"/>
    <w:rsid w:val="00244140"/>
    <w:rsid w:val="002445ED"/>
    <w:rsid w:val="00244848"/>
    <w:rsid w:val="00244D8D"/>
    <w:rsid w:val="00244E18"/>
    <w:rsid w:val="00247F96"/>
    <w:rsid w:val="002520F9"/>
    <w:rsid w:val="002521DD"/>
    <w:rsid w:val="0025307E"/>
    <w:rsid w:val="002536AE"/>
    <w:rsid w:val="00254E2B"/>
    <w:rsid w:val="002555E4"/>
    <w:rsid w:val="00255D2D"/>
    <w:rsid w:val="002561A3"/>
    <w:rsid w:val="002576EC"/>
    <w:rsid w:val="0026079E"/>
    <w:rsid w:val="0026211C"/>
    <w:rsid w:val="0026375A"/>
    <w:rsid w:val="00264205"/>
    <w:rsid w:val="00266141"/>
    <w:rsid w:val="0026628E"/>
    <w:rsid w:val="00266839"/>
    <w:rsid w:val="00267646"/>
    <w:rsid w:val="00267660"/>
    <w:rsid w:val="00267953"/>
    <w:rsid w:val="00267BB8"/>
    <w:rsid w:val="0027059E"/>
    <w:rsid w:val="002725E1"/>
    <w:rsid w:val="00272F99"/>
    <w:rsid w:val="002755C5"/>
    <w:rsid w:val="00276912"/>
    <w:rsid w:val="00277CB9"/>
    <w:rsid w:val="00280737"/>
    <w:rsid w:val="00280CFD"/>
    <w:rsid w:val="002813B2"/>
    <w:rsid w:val="0028187D"/>
    <w:rsid w:val="00281A90"/>
    <w:rsid w:val="0028241A"/>
    <w:rsid w:val="002833EB"/>
    <w:rsid w:val="00283486"/>
    <w:rsid w:val="00283791"/>
    <w:rsid w:val="00283A36"/>
    <w:rsid w:val="00285C06"/>
    <w:rsid w:val="00286FBA"/>
    <w:rsid w:val="0028763E"/>
    <w:rsid w:val="00287697"/>
    <w:rsid w:val="00292492"/>
    <w:rsid w:val="002928CC"/>
    <w:rsid w:val="00292F63"/>
    <w:rsid w:val="00293DBD"/>
    <w:rsid w:val="00294475"/>
    <w:rsid w:val="0029554D"/>
    <w:rsid w:val="002A0000"/>
    <w:rsid w:val="002A0655"/>
    <w:rsid w:val="002A0753"/>
    <w:rsid w:val="002A1520"/>
    <w:rsid w:val="002A1BFA"/>
    <w:rsid w:val="002A27D8"/>
    <w:rsid w:val="002A2940"/>
    <w:rsid w:val="002A438E"/>
    <w:rsid w:val="002A4A9D"/>
    <w:rsid w:val="002A4D0A"/>
    <w:rsid w:val="002A4FB5"/>
    <w:rsid w:val="002A5228"/>
    <w:rsid w:val="002A5246"/>
    <w:rsid w:val="002A558F"/>
    <w:rsid w:val="002A64A8"/>
    <w:rsid w:val="002A6687"/>
    <w:rsid w:val="002A6776"/>
    <w:rsid w:val="002A67CD"/>
    <w:rsid w:val="002A7383"/>
    <w:rsid w:val="002A74AB"/>
    <w:rsid w:val="002A7FD6"/>
    <w:rsid w:val="002B027E"/>
    <w:rsid w:val="002B05BC"/>
    <w:rsid w:val="002B07A0"/>
    <w:rsid w:val="002B1098"/>
    <w:rsid w:val="002B1A8A"/>
    <w:rsid w:val="002B1C93"/>
    <w:rsid w:val="002B2E91"/>
    <w:rsid w:val="002B330F"/>
    <w:rsid w:val="002B3506"/>
    <w:rsid w:val="002B4DBD"/>
    <w:rsid w:val="002B5F65"/>
    <w:rsid w:val="002B5FFF"/>
    <w:rsid w:val="002B61FD"/>
    <w:rsid w:val="002B640D"/>
    <w:rsid w:val="002B6842"/>
    <w:rsid w:val="002C1062"/>
    <w:rsid w:val="002C1A75"/>
    <w:rsid w:val="002C1BC7"/>
    <w:rsid w:val="002C3067"/>
    <w:rsid w:val="002C3105"/>
    <w:rsid w:val="002C3D19"/>
    <w:rsid w:val="002C44FE"/>
    <w:rsid w:val="002C4692"/>
    <w:rsid w:val="002C46CE"/>
    <w:rsid w:val="002C4A80"/>
    <w:rsid w:val="002C59BC"/>
    <w:rsid w:val="002C5B97"/>
    <w:rsid w:val="002C6147"/>
    <w:rsid w:val="002D0229"/>
    <w:rsid w:val="002D0699"/>
    <w:rsid w:val="002D0E46"/>
    <w:rsid w:val="002D1702"/>
    <w:rsid w:val="002D17B7"/>
    <w:rsid w:val="002D21ED"/>
    <w:rsid w:val="002D228D"/>
    <w:rsid w:val="002D2C9B"/>
    <w:rsid w:val="002D302B"/>
    <w:rsid w:val="002D5D4A"/>
    <w:rsid w:val="002D6ADB"/>
    <w:rsid w:val="002D6B4A"/>
    <w:rsid w:val="002D6E56"/>
    <w:rsid w:val="002D6FC4"/>
    <w:rsid w:val="002E0067"/>
    <w:rsid w:val="002E0878"/>
    <w:rsid w:val="002E0E23"/>
    <w:rsid w:val="002E1054"/>
    <w:rsid w:val="002E12E7"/>
    <w:rsid w:val="002E16ED"/>
    <w:rsid w:val="002E19C9"/>
    <w:rsid w:val="002E1CB8"/>
    <w:rsid w:val="002E1D03"/>
    <w:rsid w:val="002E245E"/>
    <w:rsid w:val="002E7A64"/>
    <w:rsid w:val="002F06EC"/>
    <w:rsid w:val="002F09E5"/>
    <w:rsid w:val="002F18B6"/>
    <w:rsid w:val="002F2704"/>
    <w:rsid w:val="002F29C0"/>
    <w:rsid w:val="002F2B3B"/>
    <w:rsid w:val="002F2E48"/>
    <w:rsid w:val="002F2EE5"/>
    <w:rsid w:val="002F3723"/>
    <w:rsid w:val="002F436D"/>
    <w:rsid w:val="002F5160"/>
    <w:rsid w:val="002F57F2"/>
    <w:rsid w:val="002F5E5A"/>
    <w:rsid w:val="00300946"/>
    <w:rsid w:val="00300D17"/>
    <w:rsid w:val="00301715"/>
    <w:rsid w:val="00301BC9"/>
    <w:rsid w:val="0030271C"/>
    <w:rsid w:val="0030495C"/>
    <w:rsid w:val="00305625"/>
    <w:rsid w:val="00306DBA"/>
    <w:rsid w:val="00307713"/>
    <w:rsid w:val="003101E1"/>
    <w:rsid w:val="00310B02"/>
    <w:rsid w:val="00310DB9"/>
    <w:rsid w:val="00311F06"/>
    <w:rsid w:val="00312734"/>
    <w:rsid w:val="003138CB"/>
    <w:rsid w:val="00314350"/>
    <w:rsid w:val="00314BDF"/>
    <w:rsid w:val="003161F6"/>
    <w:rsid w:val="00316DC8"/>
    <w:rsid w:val="00317037"/>
    <w:rsid w:val="003206EB"/>
    <w:rsid w:val="00320729"/>
    <w:rsid w:val="00321773"/>
    <w:rsid w:val="003225D0"/>
    <w:rsid w:val="003232C3"/>
    <w:rsid w:val="00324BA3"/>
    <w:rsid w:val="003259CF"/>
    <w:rsid w:val="003264F8"/>
    <w:rsid w:val="003269E6"/>
    <w:rsid w:val="00326B5D"/>
    <w:rsid w:val="00326E33"/>
    <w:rsid w:val="0032766E"/>
    <w:rsid w:val="00330C77"/>
    <w:rsid w:val="00331399"/>
    <w:rsid w:val="0033185F"/>
    <w:rsid w:val="00331C25"/>
    <w:rsid w:val="003320F9"/>
    <w:rsid w:val="00333DD8"/>
    <w:rsid w:val="00334243"/>
    <w:rsid w:val="00334252"/>
    <w:rsid w:val="003344CA"/>
    <w:rsid w:val="003350EF"/>
    <w:rsid w:val="0033537D"/>
    <w:rsid w:val="00335509"/>
    <w:rsid w:val="00336BFD"/>
    <w:rsid w:val="00337778"/>
    <w:rsid w:val="00340144"/>
    <w:rsid w:val="00340585"/>
    <w:rsid w:val="0034136C"/>
    <w:rsid w:val="003421F5"/>
    <w:rsid w:val="0034334B"/>
    <w:rsid w:val="00343F55"/>
    <w:rsid w:val="0034457D"/>
    <w:rsid w:val="00344C78"/>
    <w:rsid w:val="00344EA6"/>
    <w:rsid w:val="00345675"/>
    <w:rsid w:val="003460DA"/>
    <w:rsid w:val="00346190"/>
    <w:rsid w:val="003461E4"/>
    <w:rsid w:val="003462F8"/>
    <w:rsid w:val="00347156"/>
    <w:rsid w:val="003514B2"/>
    <w:rsid w:val="00351B16"/>
    <w:rsid w:val="00351FD2"/>
    <w:rsid w:val="00352120"/>
    <w:rsid w:val="00352F36"/>
    <w:rsid w:val="003533CC"/>
    <w:rsid w:val="0035366F"/>
    <w:rsid w:val="003539AF"/>
    <w:rsid w:val="00354652"/>
    <w:rsid w:val="00354F1F"/>
    <w:rsid w:val="00355E14"/>
    <w:rsid w:val="00356923"/>
    <w:rsid w:val="00357992"/>
    <w:rsid w:val="00357B34"/>
    <w:rsid w:val="00357E26"/>
    <w:rsid w:val="003616F9"/>
    <w:rsid w:val="00361A71"/>
    <w:rsid w:val="003622EA"/>
    <w:rsid w:val="003623D8"/>
    <w:rsid w:val="00362635"/>
    <w:rsid w:val="0036281B"/>
    <w:rsid w:val="00362E46"/>
    <w:rsid w:val="00362F75"/>
    <w:rsid w:val="003632D0"/>
    <w:rsid w:val="003641A0"/>
    <w:rsid w:val="003646BF"/>
    <w:rsid w:val="0036476E"/>
    <w:rsid w:val="003653BE"/>
    <w:rsid w:val="003654BE"/>
    <w:rsid w:val="00366A07"/>
    <w:rsid w:val="00367E78"/>
    <w:rsid w:val="00371406"/>
    <w:rsid w:val="00371443"/>
    <w:rsid w:val="003726B2"/>
    <w:rsid w:val="00372B24"/>
    <w:rsid w:val="003739C0"/>
    <w:rsid w:val="00374005"/>
    <w:rsid w:val="003750AB"/>
    <w:rsid w:val="00375995"/>
    <w:rsid w:val="003761DC"/>
    <w:rsid w:val="00376CE1"/>
    <w:rsid w:val="0037776B"/>
    <w:rsid w:val="00377C25"/>
    <w:rsid w:val="00380E55"/>
    <w:rsid w:val="00381DE3"/>
    <w:rsid w:val="00381E14"/>
    <w:rsid w:val="003822F7"/>
    <w:rsid w:val="00383047"/>
    <w:rsid w:val="0038329F"/>
    <w:rsid w:val="003835C3"/>
    <w:rsid w:val="00385276"/>
    <w:rsid w:val="003854A8"/>
    <w:rsid w:val="003861F5"/>
    <w:rsid w:val="003877F7"/>
    <w:rsid w:val="00390661"/>
    <w:rsid w:val="003906DE"/>
    <w:rsid w:val="00390AF8"/>
    <w:rsid w:val="00390B9D"/>
    <w:rsid w:val="00391D4A"/>
    <w:rsid w:val="0039200B"/>
    <w:rsid w:val="0039202A"/>
    <w:rsid w:val="003936BB"/>
    <w:rsid w:val="0039385E"/>
    <w:rsid w:val="00395029"/>
    <w:rsid w:val="00396376"/>
    <w:rsid w:val="00396F2E"/>
    <w:rsid w:val="00397E02"/>
    <w:rsid w:val="003A0358"/>
    <w:rsid w:val="003A196F"/>
    <w:rsid w:val="003A25D0"/>
    <w:rsid w:val="003A34D3"/>
    <w:rsid w:val="003A37AA"/>
    <w:rsid w:val="003A3A36"/>
    <w:rsid w:val="003A430F"/>
    <w:rsid w:val="003A5268"/>
    <w:rsid w:val="003A606E"/>
    <w:rsid w:val="003A787C"/>
    <w:rsid w:val="003A7A80"/>
    <w:rsid w:val="003A7FF5"/>
    <w:rsid w:val="003B15F5"/>
    <w:rsid w:val="003B2AC6"/>
    <w:rsid w:val="003B34B6"/>
    <w:rsid w:val="003B3C39"/>
    <w:rsid w:val="003B3D95"/>
    <w:rsid w:val="003B53DF"/>
    <w:rsid w:val="003B5694"/>
    <w:rsid w:val="003B5DB6"/>
    <w:rsid w:val="003B63B9"/>
    <w:rsid w:val="003B7C38"/>
    <w:rsid w:val="003B7C73"/>
    <w:rsid w:val="003B7DF1"/>
    <w:rsid w:val="003C1159"/>
    <w:rsid w:val="003C1934"/>
    <w:rsid w:val="003C1C15"/>
    <w:rsid w:val="003C25C2"/>
    <w:rsid w:val="003C2757"/>
    <w:rsid w:val="003C35F4"/>
    <w:rsid w:val="003C367A"/>
    <w:rsid w:val="003C3E1B"/>
    <w:rsid w:val="003C3E26"/>
    <w:rsid w:val="003C4E47"/>
    <w:rsid w:val="003C55D7"/>
    <w:rsid w:val="003C7EBE"/>
    <w:rsid w:val="003D324B"/>
    <w:rsid w:val="003D458D"/>
    <w:rsid w:val="003D48B2"/>
    <w:rsid w:val="003D560D"/>
    <w:rsid w:val="003D596A"/>
    <w:rsid w:val="003D5C36"/>
    <w:rsid w:val="003D6606"/>
    <w:rsid w:val="003D726B"/>
    <w:rsid w:val="003D7A6C"/>
    <w:rsid w:val="003E0E1C"/>
    <w:rsid w:val="003E1F6B"/>
    <w:rsid w:val="003E2BA3"/>
    <w:rsid w:val="003E30F3"/>
    <w:rsid w:val="003E36E2"/>
    <w:rsid w:val="003E3727"/>
    <w:rsid w:val="003E3852"/>
    <w:rsid w:val="003E3BBD"/>
    <w:rsid w:val="003E41B9"/>
    <w:rsid w:val="003E4C09"/>
    <w:rsid w:val="003E5D58"/>
    <w:rsid w:val="003E670D"/>
    <w:rsid w:val="003E7834"/>
    <w:rsid w:val="003E7843"/>
    <w:rsid w:val="003E7AF9"/>
    <w:rsid w:val="003F00A5"/>
    <w:rsid w:val="003F09AC"/>
    <w:rsid w:val="003F103A"/>
    <w:rsid w:val="003F1ECA"/>
    <w:rsid w:val="003F1FFC"/>
    <w:rsid w:val="003F2092"/>
    <w:rsid w:val="003F209D"/>
    <w:rsid w:val="003F28E8"/>
    <w:rsid w:val="003F30B0"/>
    <w:rsid w:val="003F3F9F"/>
    <w:rsid w:val="003F4224"/>
    <w:rsid w:val="003F4279"/>
    <w:rsid w:val="003F456C"/>
    <w:rsid w:val="003F4EC5"/>
    <w:rsid w:val="003F6FF6"/>
    <w:rsid w:val="003F7684"/>
    <w:rsid w:val="00400566"/>
    <w:rsid w:val="00400CF1"/>
    <w:rsid w:val="00400E55"/>
    <w:rsid w:val="00402699"/>
    <w:rsid w:val="00402C78"/>
    <w:rsid w:val="0040368C"/>
    <w:rsid w:val="0040399B"/>
    <w:rsid w:val="00403CCE"/>
    <w:rsid w:val="004047AC"/>
    <w:rsid w:val="004053E2"/>
    <w:rsid w:val="0040655D"/>
    <w:rsid w:val="00407D10"/>
    <w:rsid w:val="00410324"/>
    <w:rsid w:val="00410D45"/>
    <w:rsid w:val="004110EB"/>
    <w:rsid w:val="0041199D"/>
    <w:rsid w:val="00411C4A"/>
    <w:rsid w:val="00411EBD"/>
    <w:rsid w:val="00412327"/>
    <w:rsid w:val="00412EE2"/>
    <w:rsid w:val="00413258"/>
    <w:rsid w:val="004139C6"/>
    <w:rsid w:val="004144C8"/>
    <w:rsid w:val="00415089"/>
    <w:rsid w:val="00415808"/>
    <w:rsid w:val="004158DB"/>
    <w:rsid w:val="00415C60"/>
    <w:rsid w:val="00415E93"/>
    <w:rsid w:val="00415EFB"/>
    <w:rsid w:val="00417F51"/>
    <w:rsid w:val="00420E9E"/>
    <w:rsid w:val="00421B17"/>
    <w:rsid w:val="00423148"/>
    <w:rsid w:val="00423960"/>
    <w:rsid w:val="00423DD0"/>
    <w:rsid w:val="00423E76"/>
    <w:rsid w:val="004249A6"/>
    <w:rsid w:val="004273AE"/>
    <w:rsid w:val="00427C5E"/>
    <w:rsid w:val="004301B3"/>
    <w:rsid w:val="004301BF"/>
    <w:rsid w:val="00431291"/>
    <w:rsid w:val="004316A3"/>
    <w:rsid w:val="004329B3"/>
    <w:rsid w:val="00432BBD"/>
    <w:rsid w:val="00432D81"/>
    <w:rsid w:val="0043327B"/>
    <w:rsid w:val="004348CB"/>
    <w:rsid w:val="0043575D"/>
    <w:rsid w:val="00437018"/>
    <w:rsid w:val="0043736E"/>
    <w:rsid w:val="004403DB"/>
    <w:rsid w:val="0044143A"/>
    <w:rsid w:val="004421EC"/>
    <w:rsid w:val="004425E3"/>
    <w:rsid w:val="00442A14"/>
    <w:rsid w:val="00443310"/>
    <w:rsid w:val="004449FA"/>
    <w:rsid w:val="00444CB0"/>
    <w:rsid w:val="00444D4F"/>
    <w:rsid w:val="00444E9E"/>
    <w:rsid w:val="004452A0"/>
    <w:rsid w:val="00445B6A"/>
    <w:rsid w:val="00446533"/>
    <w:rsid w:val="00446724"/>
    <w:rsid w:val="00447117"/>
    <w:rsid w:val="00447C8F"/>
    <w:rsid w:val="004502A6"/>
    <w:rsid w:val="004515E4"/>
    <w:rsid w:val="0045165B"/>
    <w:rsid w:val="00451EB4"/>
    <w:rsid w:val="004525B2"/>
    <w:rsid w:val="00452A23"/>
    <w:rsid w:val="00453095"/>
    <w:rsid w:val="0045360D"/>
    <w:rsid w:val="004536CB"/>
    <w:rsid w:val="004538B1"/>
    <w:rsid w:val="004573D0"/>
    <w:rsid w:val="00457830"/>
    <w:rsid w:val="004623E9"/>
    <w:rsid w:val="004624CA"/>
    <w:rsid w:val="004626C8"/>
    <w:rsid w:val="00464BE5"/>
    <w:rsid w:val="004652F4"/>
    <w:rsid w:val="004659D0"/>
    <w:rsid w:val="004666DA"/>
    <w:rsid w:val="004679C6"/>
    <w:rsid w:val="004712E5"/>
    <w:rsid w:val="00472296"/>
    <w:rsid w:val="00474584"/>
    <w:rsid w:val="004769F1"/>
    <w:rsid w:val="00480999"/>
    <w:rsid w:val="00481150"/>
    <w:rsid w:val="0048152E"/>
    <w:rsid w:val="00481649"/>
    <w:rsid w:val="004817E7"/>
    <w:rsid w:val="00481C26"/>
    <w:rsid w:val="00482C57"/>
    <w:rsid w:val="00483031"/>
    <w:rsid w:val="00483D1C"/>
    <w:rsid w:val="00484DEA"/>
    <w:rsid w:val="00485163"/>
    <w:rsid w:val="004851A0"/>
    <w:rsid w:val="004873AC"/>
    <w:rsid w:val="00487685"/>
    <w:rsid w:val="004909F2"/>
    <w:rsid w:val="00490F56"/>
    <w:rsid w:val="00491E36"/>
    <w:rsid w:val="00492693"/>
    <w:rsid w:val="004926F3"/>
    <w:rsid w:val="00492806"/>
    <w:rsid w:val="00493CDA"/>
    <w:rsid w:val="004951FD"/>
    <w:rsid w:val="004959B4"/>
    <w:rsid w:val="004968AA"/>
    <w:rsid w:val="004973C5"/>
    <w:rsid w:val="004A01DB"/>
    <w:rsid w:val="004A076A"/>
    <w:rsid w:val="004A0DFB"/>
    <w:rsid w:val="004A1A01"/>
    <w:rsid w:val="004A1A12"/>
    <w:rsid w:val="004A23B0"/>
    <w:rsid w:val="004A2583"/>
    <w:rsid w:val="004A2FFA"/>
    <w:rsid w:val="004A34C5"/>
    <w:rsid w:val="004A35F9"/>
    <w:rsid w:val="004A545F"/>
    <w:rsid w:val="004A559D"/>
    <w:rsid w:val="004A5B68"/>
    <w:rsid w:val="004A61E5"/>
    <w:rsid w:val="004A6742"/>
    <w:rsid w:val="004A67F1"/>
    <w:rsid w:val="004B0A65"/>
    <w:rsid w:val="004B1083"/>
    <w:rsid w:val="004B159C"/>
    <w:rsid w:val="004B2133"/>
    <w:rsid w:val="004B2610"/>
    <w:rsid w:val="004B2BE7"/>
    <w:rsid w:val="004B34AB"/>
    <w:rsid w:val="004B398C"/>
    <w:rsid w:val="004B39CF"/>
    <w:rsid w:val="004B3AEA"/>
    <w:rsid w:val="004B3CBE"/>
    <w:rsid w:val="004B43C7"/>
    <w:rsid w:val="004B4C40"/>
    <w:rsid w:val="004B5106"/>
    <w:rsid w:val="004B55A8"/>
    <w:rsid w:val="004B7007"/>
    <w:rsid w:val="004B7913"/>
    <w:rsid w:val="004B7E0A"/>
    <w:rsid w:val="004C276C"/>
    <w:rsid w:val="004C2CC5"/>
    <w:rsid w:val="004C3A21"/>
    <w:rsid w:val="004C3F8B"/>
    <w:rsid w:val="004C47C2"/>
    <w:rsid w:val="004C6A3D"/>
    <w:rsid w:val="004C70E9"/>
    <w:rsid w:val="004C7659"/>
    <w:rsid w:val="004C7D97"/>
    <w:rsid w:val="004C7F4F"/>
    <w:rsid w:val="004D0042"/>
    <w:rsid w:val="004D013E"/>
    <w:rsid w:val="004D13C6"/>
    <w:rsid w:val="004D14FF"/>
    <w:rsid w:val="004D235F"/>
    <w:rsid w:val="004D2BC0"/>
    <w:rsid w:val="004D3A76"/>
    <w:rsid w:val="004D3E45"/>
    <w:rsid w:val="004D4EE7"/>
    <w:rsid w:val="004D588E"/>
    <w:rsid w:val="004D5FC3"/>
    <w:rsid w:val="004D6554"/>
    <w:rsid w:val="004D6DA6"/>
    <w:rsid w:val="004E0394"/>
    <w:rsid w:val="004E049A"/>
    <w:rsid w:val="004E062C"/>
    <w:rsid w:val="004E06F8"/>
    <w:rsid w:val="004E1646"/>
    <w:rsid w:val="004E2BD3"/>
    <w:rsid w:val="004E3136"/>
    <w:rsid w:val="004E3AD9"/>
    <w:rsid w:val="004E3E8D"/>
    <w:rsid w:val="004E525E"/>
    <w:rsid w:val="004E550F"/>
    <w:rsid w:val="004E5518"/>
    <w:rsid w:val="004E6319"/>
    <w:rsid w:val="004E7124"/>
    <w:rsid w:val="004E7869"/>
    <w:rsid w:val="004E7E5A"/>
    <w:rsid w:val="004E7EF1"/>
    <w:rsid w:val="004F058F"/>
    <w:rsid w:val="004F094A"/>
    <w:rsid w:val="004F0F3C"/>
    <w:rsid w:val="004F1E80"/>
    <w:rsid w:val="004F328E"/>
    <w:rsid w:val="004F33C0"/>
    <w:rsid w:val="004F36CF"/>
    <w:rsid w:val="004F3D13"/>
    <w:rsid w:val="004F3F1E"/>
    <w:rsid w:val="004F4810"/>
    <w:rsid w:val="004F4AED"/>
    <w:rsid w:val="004F4B8A"/>
    <w:rsid w:val="004F5DFD"/>
    <w:rsid w:val="004F6F75"/>
    <w:rsid w:val="004F7FCE"/>
    <w:rsid w:val="005007D8"/>
    <w:rsid w:val="005017BE"/>
    <w:rsid w:val="005020E9"/>
    <w:rsid w:val="00502AFF"/>
    <w:rsid w:val="00503B02"/>
    <w:rsid w:val="005041CB"/>
    <w:rsid w:val="005052DC"/>
    <w:rsid w:val="0050571E"/>
    <w:rsid w:val="00506577"/>
    <w:rsid w:val="00506E9D"/>
    <w:rsid w:val="005107DB"/>
    <w:rsid w:val="005110C1"/>
    <w:rsid w:val="00511B14"/>
    <w:rsid w:val="005124DF"/>
    <w:rsid w:val="00512F76"/>
    <w:rsid w:val="00513DCA"/>
    <w:rsid w:val="0051510E"/>
    <w:rsid w:val="00516262"/>
    <w:rsid w:val="00516FB1"/>
    <w:rsid w:val="0052092F"/>
    <w:rsid w:val="005214AA"/>
    <w:rsid w:val="00521792"/>
    <w:rsid w:val="005219C2"/>
    <w:rsid w:val="00521DF6"/>
    <w:rsid w:val="00522F04"/>
    <w:rsid w:val="00523A22"/>
    <w:rsid w:val="005241EC"/>
    <w:rsid w:val="00524ABE"/>
    <w:rsid w:val="005258B8"/>
    <w:rsid w:val="00525FDE"/>
    <w:rsid w:val="00526AAF"/>
    <w:rsid w:val="00526F7C"/>
    <w:rsid w:val="005278F8"/>
    <w:rsid w:val="00527DC4"/>
    <w:rsid w:val="00530093"/>
    <w:rsid w:val="005302AD"/>
    <w:rsid w:val="00530937"/>
    <w:rsid w:val="005309D8"/>
    <w:rsid w:val="005313E7"/>
    <w:rsid w:val="005314D8"/>
    <w:rsid w:val="00531CEB"/>
    <w:rsid w:val="00531D6B"/>
    <w:rsid w:val="00532A39"/>
    <w:rsid w:val="00533128"/>
    <w:rsid w:val="00533A55"/>
    <w:rsid w:val="00534A2C"/>
    <w:rsid w:val="00535AC2"/>
    <w:rsid w:val="00537E9E"/>
    <w:rsid w:val="00540725"/>
    <w:rsid w:val="00540D07"/>
    <w:rsid w:val="005415B1"/>
    <w:rsid w:val="005415EF"/>
    <w:rsid w:val="00542CB9"/>
    <w:rsid w:val="005439A0"/>
    <w:rsid w:val="00544A22"/>
    <w:rsid w:val="00545179"/>
    <w:rsid w:val="005465E6"/>
    <w:rsid w:val="005466CB"/>
    <w:rsid w:val="00546F83"/>
    <w:rsid w:val="00547676"/>
    <w:rsid w:val="00550075"/>
    <w:rsid w:val="00550A23"/>
    <w:rsid w:val="00550D28"/>
    <w:rsid w:val="00550E41"/>
    <w:rsid w:val="00552152"/>
    <w:rsid w:val="005526EF"/>
    <w:rsid w:val="00553E9C"/>
    <w:rsid w:val="00553FC5"/>
    <w:rsid w:val="00555D9A"/>
    <w:rsid w:val="005569A0"/>
    <w:rsid w:val="00557E3C"/>
    <w:rsid w:val="005611B0"/>
    <w:rsid w:val="005636DF"/>
    <w:rsid w:val="005645AD"/>
    <w:rsid w:val="00564C96"/>
    <w:rsid w:val="00564F73"/>
    <w:rsid w:val="005650B3"/>
    <w:rsid w:val="00565853"/>
    <w:rsid w:val="005677D3"/>
    <w:rsid w:val="00572664"/>
    <w:rsid w:val="00573334"/>
    <w:rsid w:val="00575EB9"/>
    <w:rsid w:val="005761B6"/>
    <w:rsid w:val="00580803"/>
    <w:rsid w:val="00581C5E"/>
    <w:rsid w:val="005824A6"/>
    <w:rsid w:val="00583280"/>
    <w:rsid w:val="005840A7"/>
    <w:rsid w:val="00585256"/>
    <w:rsid w:val="005870DF"/>
    <w:rsid w:val="005875DC"/>
    <w:rsid w:val="005908D8"/>
    <w:rsid w:val="00590937"/>
    <w:rsid w:val="005911CB"/>
    <w:rsid w:val="00592118"/>
    <w:rsid w:val="005925AC"/>
    <w:rsid w:val="00594BDE"/>
    <w:rsid w:val="00595178"/>
    <w:rsid w:val="00595FE7"/>
    <w:rsid w:val="00596721"/>
    <w:rsid w:val="005967E1"/>
    <w:rsid w:val="00596B0C"/>
    <w:rsid w:val="00596C4A"/>
    <w:rsid w:val="00597174"/>
    <w:rsid w:val="00597BEC"/>
    <w:rsid w:val="005A02ED"/>
    <w:rsid w:val="005A0B2F"/>
    <w:rsid w:val="005A0F3A"/>
    <w:rsid w:val="005A1791"/>
    <w:rsid w:val="005A1949"/>
    <w:rsid w:val="005A2122"/>
    <w:rsid w:val="005A2BDD"/>
    <w:rsid w:val="005A300B"/>
    <w:rsid w:val="005A5550"/>
    <w:rsid w:val="005A6355"/>
    <w:rsid w:val="005A67AA"/>
    <w:rsid w:val="005A75C4"/>
    <w:rsid w:val="005A7891"/>
    <w:rsid w:val="005A7AA6"/>
    <w:rsid w:val="005B1CFA"/>
    <w:rsid w:val="005B2143"/>
    <w:rsid w:val="005B238A"/>
    <w:rsid w:val="005B2CC4"/>
    <w:rsid w:val="005B325D"/>
    <w:rsid w:val="005B376B"/>
    <w:rsid w:val="005B517E"/>
    <w:rsid w:val="005B51BA"/>
    <w:rsid w:val="005B5AB1"/>
    <w:rsid w:val="005B5B3F"/>
    <w:rsid w:val="005B6A35"/>
    <w:rsid w:val="005B78C1"/>
    <w:rsid w:val="005B78DF"/>
    <w:rsid w:val="005B7FF5"/>
    <w:rsid w:val="005C1036"/>
    <w:rsid w:val="005C21B4"/>
    <w:rsid w:val="005C27C6"/>
    <w:rsid w:val="005C307C"/>
    <w:rsid w:val="005C58AA"/>
    <w:rsid w:val="005C5FA0"/>
    <w:rsid w:val="005C60C7"/>
    <w:rsid w:val="005C6C4D"/>
    <w:rsid w:val="005C7C68"/>
    <w:rsid w:val="005D00B8"/>
    <w:rsid w:val="005D07AB"/>
    <w:rsid w:val="005D0A5C"/>
    <w:rsid w:val="005D0F6A"/>
    <w:rsid w:val="005D1D0D"/>
    <w:rsid w:val="005D24E6"/>
    <w:rsid w:val="005D2A46"/>
    <w:rsid w:val="005D2FA5"/>
    <w:rsid w:val="005D3207"/>
    <w:rsid w:val="005D407A"/>
    <w:rsid w:val="005D6105"/>
    <w:rsid w:val="005D66F2"/>
    <w:rsid w:val="005D6B9A"/>
    <w:rsid w:val="005D6DEB"/>
    <w:rsid w:val="005D7486"/>
    <w:rsid w:val="005D7FCB"/>
    <w:rsid w:val="005E0458"/>
    <w:rsid w:val="005E200D"/>
    <w:rsid w:val="005E22D6"/>
    <w:rsid w:val="005E28E0"/>
    <w:rsid w:val="005E2C95"/>
    <w:rsid w:val="005E3533"/>
    <w:rsid w:val="005E4A39"/>
    <w:rsid w:val="005E50F6"/>
    <w:rsid w:val="005E51AB"/>
    <w:rsid w:val="005E5535"/>
    <w:rsid w:val="005E588C"/>
    <w:rsid w:val="005E5CAF"/>
    <w:rsid w:val="005F2C6D"/>
    <w:rsid w:val="005F3719"/>
    <w:rsid w:val="005F3752"/>
    <w:rsid w:val="005F4656"/>
    <w:rsid w:val="005F52CD"/>
    <w:rsid w:val="005F5E8A"/>
    <w:rsid w:val="005F6085"/>
    <w:rsid w:val="005F610B"/>
    <w:rsid w:val="005F62B4"/>
    <w:rsid w:val="005F685F"/>
    <w:rsid w:val="005F6B72"/>
    <w:rsid w:val="005F6C3D"/>
    <w:rsid w:val="005F7689"/>
    <w:rsid w:val="005F7A28"/>
    <w:rsid w:val="00601835"/>
    <w:rsid w:val="006029D3"/>
    <w:rsid w:val="00602DC4"/>
    <w:rsid w:val="0060476A"/>
    <w:rsid w:val="006056DB"/>
    <w:rsid w:val="006059E5"/>
    <w:rsid w:val="006068A7"/>
    <w:rsid w:val="00606FF1"/>
    <w:rsid w:val="006077C3"/>
    <w:rsid w:val="00610229"/>
    <w:rsid w:val="00612092"/>
    <w:rsid w:val="006125A4"/>
    <w:rsid w:val="0061329C"/>
    <w:rsid w:val="00613A99"/>
    <w:rsid w:val="00613D42"/>
    <w:rsid w:val="00613E15"/>
    <w:rsid w:val="006141FF"/>
    <w:rsid w:val="00614FCA"/>
    <w:rsid w:val="0061538C"/>
    <w:rsid w:val="00615B10"/>
    <w:rsid w:val="0061661F"/>
    <w:rsid w:val="00616B57"/>
    <w:rsid w:val="00616D23"/>
    <w:rsid w:val="006207F1"/>
    <w:rsid w:val="00620D6C"/>
    <w:rsid w:val="00620D89"/>
    <w:rsid w:val="00620ED0"/>
    <w:rsid w:val="00620F5E"/>
    <w:rsid w:val="00621502"/>
    <w:rsid w:val="0062294D"/>
    <w:rsid w:val="006234A9"/>
    <w:rsid w:val="00623EC4"/>
    <w:rsid w:val="00624123"/>
    <w:rsid w:val="0062424A"/>
    <w:rsid w:val="00625E49"/>
    <w:rsid w:val="00626208"/>
    <w:rsid w:val="00626295"/>
    <w:rsid w:val="00626F32"/>
    <w:rsid w:val="006277A3"/>
    <w:rsid w:val="00630323"/>
    <w:rsid w:val="00630528"/>
    <w:rsid w:val="00630F28"/>
    <w:rsid w:val="006310F2"/>
    <w:rsid w:val="0063195A"/>
    <w:rsid w:val="00631B59"/>
    <w:rsid w:val="00631FF7"/>
    <w:rsid w:val="00632216"/>
    <w:rsid w:val="006327ED"/>
    <w:rsid w:val="00632CE3"/>
    <w:rsid w:val="00632D7F"/>
    <w:rsid w:val="00635A5E"/>
    <w:rsid w:val="00636003"/>
    <w:rsid w:val="0063613B"/>
    <w:rsid w:val="00637C1F"/>
    <w:rsid w:val="00641933"/>
    <w:rsid w:val="00641FDC"/>
    <w:rsid w:val="00642493"/>
    <w:rsid w:val="00642A00"/>
    <w:rsid w:val="00642E47"/>
    <w:rsid w:val="006438BE"/>
    <w:rsid w:val="00643B1F"/>
    <w:rsid w:val="0064468E"/>
    <w:rsid w:val="006454FE"/>
    <w:rsid w:val="00646B5A"/>
    <w:rsid w:val="00646B91"/>
    <w:rsid w:val="006470F2"/>
    <w:rsid w:val="00650FE4"/>
    <w:rsid w:val="00651E52"/>
    <w:rsid w:val="00652680"/>
    <w:rsid w:val="00652899"/>
    <w:rsid w:val="00653135"/>
    <w:rsid w:val="0065411D"/>
    <w:rsid w:val="0065439D"/>
    <w:rsid w:val="0065459A"/>
    <w:rsid w:val="00654988"/>
    <w:rsid w:val="00656543"/>
    <w:rsid w:val="00657031"/>
    <w:rsid w:val="006600EC"/>
    <w:rsid w:val="00660636"/>
    <w:rsid w:val="0066078E"/>
    <w:rsid w:val="00661386"/>
    <w:rsid w:val="00661B9D"/>
    <w:rsid w:val="00661E72"/>
    <w:rsid w:val="00662EBD"/>
    <w:rsid w:val="00663A52"/>
    <w:rsid w:val="00663E76"/>
    <w:rsid w:val="00665A3C"/>
    <w:rsid w:val="00670279"/>
    <w:rsid w:val="0067131C"/>
    <w:rsid w:val="00671363"/>
    <w:rsid w:val="006715DA"/>
    <w:rsid w:val="00671A00"/>
    <w:rsid w:val="00671EB1"/>
    <w:rsid w:val="006724CD"/>
    <w:rsid w:val="00672A0D"/>
    <w:rsid w:val="00672B49"/>
    <w:rsid w:val="0067575E"/>
    <w:rsid w:val="00676040"/>
    <w:rsid w:val="006764F4"/>
    <w:rsid w:val="0068030A"/>
    <w:rsid w:val="006814CA"/>
    <w:rsid w:val="00681E6D"/>
    <w:rsid w:val="00681E9A"/>
    <w:rsid w:val="00682CCA"/>
    <w:rsid w:val="006830AB"/>
    <w:rsid w:val="0068409E"/>
    <w:rsid w:val="00684B91"/>
    <w:rsid w:val="00686D86"/>
    <w:rsid w:val="0068781E"/>
    <w:rsid w:val="006878FC"/>
    <w:rsid w:val="00690038"/>
    <w:rsid w:val="00690486"/>
    <w:rsid w:val="00691ADC"/>
    <w:rsid w:val="0069456D"/>
    <w:rsid w:val="006946EC"/>
    <w:rsid w:val="00694ACE"/>
    <w:rsid w:val="00694D39"/>
    <w:rsid w:val="00694D4E"/>
    <w:rsid w:val="00695EB0"/>
    <w:rsid w:val="006965DA"/>
    <w:rsid w:val="006966A9"/>
    <w:rsid w:val="00696E14"/>
    <w:rsid w:val="00696EE6"/>
    <w:rsid w:val="006A0036"/>
    <w:rsid w:val="006A04D9"/>
    <w:rsid w:val="006A0AA5"/>
    <w:rsid w:val="006A0D10"/>
    <w:rsid w:val="006A0D76"/>
    <w:rsid w:val="006A1011"/>
    <w:rsid w:val="006A293D"/>
    <w:rsid w:val="006A3807"/>
    <w:rsid w:val="006A3DB4"/>
    <w:rsid w:val="006A3E29"/>
    <w:rsid w:val="006A3F39"/>
    <w:rsid w:val="006A40DF"/>
    <w:rsid w:val="006A4F29"/>
    <w:rsid w:val="006A5D78"/>
    <w:rsid w:val="006A693E"/>
    <w:rsid w:val="006A6A03"/>
    <w:rsid w:val="006A6FD2"/>
    <w:rsid w:val="006A7496"/>
    <w:rsid w:val="006B0596"/>
    <w:rsid w:val="006B1AC0"/>
    <w:rsid w:val="006B242F"/>
    <w:rsid w:val="006B2692"/>
    <w:rsid w:val="006B37D5"/>
    <w:rsid w:val="006B40C1"/>
    <w:rsid w:val="006B44F2"/>
    <w:rsid w:val="006B58D1"/>
    <w:rsid w:val="006B59D6"/>
    <w:rsid w:val="006B66F5"/>
    <w:rsid w:val="006B6771"/>
    <w:rsid w:val="006B689C"/>
    <w:rsid w:val="006B6D47"/>
    <w:rsid w:val="006B6E70"/>
    <w:rsid w:val="006C031E"/>
    <w:rsid w:val="006C0DE2"/>
    <w:rsid w:val="006C0EC9"/>
    <w:rsid w:val="006C15A2"/>
    <w:rsid w:val="006C2F19"/>
    <w:rsid w:val="006C3560"/>
    <w:rsid w:val="006C4C17"/>
    <w:rsid w:val="006C4F12"/>
    <w:rsid w:val="006C5341"/>
    <w:rsid w:val="006C5B55"/>
    <w:rsid w:val="006C624E"/>
    <w:rsid w:val="006C6619"/>
    <w:rsid w:val="006C66FB"/>
    <w:rsid w:val="006C6A77"/>
    <w:rsid w:val="006C71DE"/>
    <w:rsid w:val="006C7935"/>
    <w:rsid w:val="006C7C27"/>
    <w:rsid w:val="006C7C95"/>
    <w:rsid w:val="006D0FF8"/>
    <w:rsid w:val="006D21BA"/>
    <w:rsid w:val="006D291E"/>
    <w:rsid w:val="006D44C1"/>
    <w:rsid w:val="006D4F67"/>
    <w:rsid w:val="006D52B5"/>
    <w:rsid w:val="006D6770"/>
    <w:rsid w:val="006D787B"/>
    <w:rsid w:val="006D7B2F"/>
    <w:rsid w:val="006D7EC5"/>
    <w:rsid w:val="006E06D5"/>
    <w:rsid w:val="006E0B8D"/>
    <w:rsid w:val="006E1618"/>
    <w:rsid w:val="006E286A"/>
    <w:rsid w:val="006E29D7"/>
    <w:rsid w:val="006E4A1F"/>
    <w:rsid w:val="006E4EED"/>
    <w:rsid w:val="006E54B5"/>
    <w:rsid w:val="006E5687"/>
    <w:rsid w:val="006E57B0"/>
    <w:rsid w:val="006E6353"/>
    <w:rsid w:val="006E78EF"/>
    <w:rsid w:val="006E7ACF"/>
    <w:rsid w:val="006F0868"/>
    <w:rsid w:val="006F090A"/>
    <w:rsid w:val="006F0EA0"/>
    <w:rsid w:val="006F1482"/>
    <w:rsid w:val="006F27C0"/>
    <w:rsid w:val="006F3408"/>
    <w:rsid w:val="006F3FE9"/>
    <w:rsid w:val="006F4710"/>
    <w:rsid w:val="006F5890"/>
    <w:rsid w:val="006F62F9"/>
    <w:rsid w:val="006F63A8"/>
    <w:rsid w:val="006F6D6D"/>
    <w:rsid w:val="006F7DFF"/>
    <w:rsid w:val="007005F3"/>
    <w:rsid w:val="00700E3C"/>
    <w:rsid w:val="0070142E"/>
    <w:rsid w:val="00702BC0"/>
    <w:rsid w:val="007030AC"/>
    <w:rsid w:val="0070474E"/>
    <w:rsid w:val="00704BC0"/>
    <w:rsid w:val="00705185"/>
    <w:rsid w:val="00706F3B"/>
    <w:rsid w:val="00711025"/>
    <w:rsid w:val="00711611"/>
    <w:rsid w:val="007121A1"/>
    <w:rsid w:val="007124C1"/>
    <w:rsid w:val="00712AD5"/>
    <w:rsid w:val="00712D21"/>
    <w:rsid w:val="00713135"/>
    <w:rsid w:val="00713793"/>
    <w:rsid w:val="00713956"/>
    <w:rsid w:val="0071477B"/>
    <w:rsid w:val="00714B39"/>
    <w:rsid w:val="00714B52"/>
    <w:rsid w:val="00714CF0"/>
    <w:rsid w:val="00714EB8"/>
    <w:rsid w:val="00717842"/>
    <w:rsid w:val="00720046"/>
    <w:rsid w:val="0072091E"/>
    <w:rsid w:val="00720991"/>
    <w:rsid w:val="00721429"/>
    <w:rsid w:val="00723F8A"/>
    <w:rsid w:val="00724268"/>
    <w:rsid w:val="007246F9"/>
    <w:rsid w:val="00724A6D"/>
    <w:rsid w:val="00724FC8"/>
    <w:rsid w:val="00725309"/>
    <w:rsid w:val="0072771C"/>
    <w:rsid w:val="0073076A"/>
    <w:rsid w:val="00730F29"/>
    <w:rsid w:val="007318C4"/>
    <w:rsid w:val="0073286E"/>
    <w:rsid w:val="00732EE6"/>
    <w:rsid w:val="007330A2"/>
    <w:rsid w:val="00733F26"/>
    <w:rsid w:val="0073400F"/>
    <w:rsid w:val="007347F8"/>
    <w:rsid w:val="0073487E"/>
    <w:rsid w:val="00735500"/>
    <w:rsid w:val="007367C1"/>
    <w:rsid w:val="00736C31"/>
    <w:rsid w:val="007370B5"/>
    <w:rsid w:val="00740F4B"/>
    <w:rsid w:val="007411BB"/>
    <w:rsid w:val="00741E79"/>
    <w:rsid w:val="00743EA7"/>
    <w:rsid w:val="00744B92"/>
    <w:rsid w:val="00744CF2"/>
    <w:rsid w:val="007451A0"/>
    <w:rsid w:val="0074652C"/>
    <w:rsid w:val="007472F1"/>
    <w:rsid w:val="00747720"/>
    <w:rsid w:val="0075062C"/>
    <w:rsid w:val="007510CA"/>
    <w:rsid w:val="0075256E"/>
    <w:rsid w:val="00752683"/>
    <w:rsid w:val="007528C4"/>
    <w:rsid w:val="00753BC7"/>
    <w:rsid w:val="007548CE"/>
    <w:rsid w:val="00754B55"/>
    <w:rsid w:val="00754C90"/>
    <w:rsid w:val="0075528C"/>
    <w:rsid w:val="00755C12"/>
    <w:rsid w:val="00756B65"/>
    <w:rsid w:val="00757D05"/>
    <w:rsid w:val="00757E2C"/>
    <w:rsid w:val="00757EF0"/>
    <w:rsid w:val="007618A8"/>
    <w:rsid w:val="00762111"/>
    <w:rsid w:val="007639B3"/>
    <w:rsid w:val="00764611"/>
    <w:rsid w:val="00764681"/>
    <w:rsid w:val="00764DCF"/>
    <w:rsid w:val="00765A12"/>
    <w:rsid w:val="00765ED2"/>
    <w:rsid w:val="00766256"/>
    <w:rsid w:val="0076722A"/>
    <w:rsid w:val="00767784"/>
    <w:rsid w:val="00767907"/>
    <w:rsid w:val="00767ACE"/>
    <w:rsid w:val="0077020D"/>
    <w:rsid w:val="0077084A"/>
    <w:rsid w:val="00771A61"/>
    <w:rsid w:val="00773AB6"/>
    <w:rsid w:val="00773E1D"/>
    <w:rsid w:val="00775B7F"/>
    <w:rsid w:val="00776C20"/>
    <w:rsid w:val="00776D3F"/>
    <w:rsid w:val="00777282"/>
    <w:rsid w:val="00777D44"/>
    <w:rsid w:val="00780557"/>
    <w:rsid w:val="00780A7A"/>
    <w:rsid w:val="00780C36"/>
    <w:rsid w:val="00780E68"/>
    <w:rsid w:val="00780F53"/>
    <w:rsid w:val="007815FA"/>
    <w:rsid w:val="00781642"/>
    <w:rsid w:val="00781F1F"/>
    <w:rsid w:val="00782C6B"/>
    <w:rsid w:val="00784BDE"/>
    <w:rsid w:val="00785A65"/>
    <w:rsid w:val="00787387"/>
    <w:rsid w:val="0078767E"/>
    <w:rsid w:val="00787A5C"/>
    <w:rsid w:val="00790B67"/>
    <w:rsid w:val="007921B3"/>
    <w:rsid w:val="007927FC"/>
    <w:rsid w:val="00793456"/>
    <w:rsid w:val="00794904"/>
    <w:rsid w:val="00794E81"/>
    <w:rsid w:val="0079513B"/>
    <w:rsid w:val="007951BE"/>
    <w:rsid w:val="0079557E"/>
    <w:rsid w:val="007966F4"/>
    <w:rsid w:val="00797BA1"/>
    <w:rsid w:val="00797ED5"/>
    <w:rsid w:val="007A117B"/>
    <w:rsid w:val="007A2D85"/>
    <w:rsid w:val="007A2E7A"/>
    <w:rsid w:val="007A2ECA"/>
    <w:rsid w:val="007A4171"/>
    <w:rsid w:val="007A4D90"/>
    <w:rsid w:val="007A50C9"/>
    <w:rsid w:val="007A5754"/>
    <w:rsid w:val="007A58C6"/>
    <w:rsid w:val="007A5FA8"/>
    <w:rsid w:val="007A691E"/>
    <w:rsid w:val="007A7431"/>
    <w:rsid w:val="007B2708"/>
    <w:rsid w:val="007B3BD2"/>
    <w:rsid w:val="007B40CE"/>
    <w:rsid w:val="007B4685"/>
    <w:rsid w:val="007B7CF4"/>
    <w:rsid w:val="007C02E1"/>
    <w:rsid w:val="007C1E23"/>
    <w:rsid w:val="007C1F27"/>
    <w:rsid w:val="007C1F7E"/>
    <w:rsid w:val="007C2117"/>
    <w:rsid w:val="007C2B12"/>
    <w:rsid w:val="007C3186"/>
    <w:rsid w:val="007C38FD"/>
    <w:rsid w:val="007C42E2"/>
    <w:rsid w:val="007C6094"/>
    <w:rsid w:val="007C70C0"/>
    <w:rsid w:val="007C7663"/>
    <w:rsid w:val="007D04E9"/>
    <w:rsid w:val="007D0E0F"/>
    <w:rsid w:val="007D1D9B"/>
    <w:rsid w:val="007D26C5"/>
    <w:rsid w:val="007D2E7B"/>
    <w:rsid w:val="007D2FD9"/>
    <w:rsid w:val="007D3C85"/>
    <w:rsid w:val="007D51D5"/>
    <w:rsid w:val="007D56BF"/>
    <w:rsid w:val="007D5B5B"/>
    <w:rsid w:val="007D6120"/>
    <w:rsid w:val="007D6E94"/>
    <w:rsid w:val="007D6F20"/>
    <w:rsid w:val="007D71E6"/>
    <w:rsid w:val="007E0304"/>
    <w:rsid w:val="007E08AB"/>
    <w:rsid w:val="007E1A10"/>
    <w:rsid w:val="007E260D"/>
    <w:rsid w:val="007E2814"/>
    <w:rsid w:val="007E289E"/>
    <w:rsid w:val="007E2ED3"/>
    <w:rsid w:val="007E3016"/>
    <w:rsid w:val="007E38DE"/>
    <w:rsid w:val="007E4235"/>
    <w:rsid w:val="007E59C0"/>
    <w:rsid w:val="007E6956"/>
    <w:rsid w:val="007E70D2"/>
    <w:rsid w:val="007F0889"/>
    <w:rsid w:val="007F0B8A"/>
    <w:rsid w:val="007F154F"/>
    <w:rsid w:val="007F2014"/>
    <w:rsid w:val="007F2288"/>
    <w:rsid w:val="007F24D4"/>
    <w:rsid w:val="007F45DC"/>
    <w:rsid w:val="007F4B38"/>
    <w:rsid w:val="007F687F"/>
    <w:rsid w:val="007F7AD8"/>
    <w:rsid w:val="007F7BDF"/>
    <w:rsid w:val="00800015"/>
    <w:rsid w:val="0080048B"/>
    <w:rsid w:val="008004F0"/>
    <w:rsid w:val="00800C88"/>
    <w:rsid w:val="00800CE5"/>
    <w:rsid w:val="00801C5D"/>
    <w:rsid w:val="00802103"/>
    <w:rsid w:val="008048E7"/>
    <w:rsid w:val="00804FD1"/>
    <w:rsid w:val="00807143"/>
    <w:rsid w:val="008077CF"/>
    <w:rsid w:val="00807DCD"/>
    <w:rsid w:val="00810537"/>
    <w:rsid w:val="008106B3"/>
    <w:rsid w:val="00810A69"/>
    <w:rsid w:val="008110EB"/>
    <w:rsid w:val="00812CED"/>
    <w:rsid w:val="0081385F"/>
    <w:rsid w:val="00813BE8"/>
    <w:rsid w:val="00813D6F"/>
    <w:rsid w:val="00815F80"/>
    <w:rsid w:val="0081659D"/>
    <w:rsid w:val="008177CB"/>
    <w:rsid w:val="00817953"/>
    <w:rsid w:val="00817A60"/>
    <w:rsid w:val="008204D2"/>
    <w:rsid w:val="0082083F"/>
    <w:rsid w:val="00821220"/>
    <w:rsid w:val="008213A5"/>
    <w:rsid w:val="0082278F"/>
    <w:rsid w:val="008230C3"/>
    <w:rsid w:val="00823B42"/>
    <w:rsid w:val="00823FF8"/>
    <w:rsid w:val="00825923"/>
    <w:rsid w:val="00826261"/>
    <w:rsid w:val="00826500"/>
    <w:rsid w:val="00826664"/>
    <w:rsid w:val="0083061E"/>
    <w:rsid w:val="00830908"/>
    <w:rsid w:val="008311C6"/>
    <w:rsid w:val="00831978"/>
    <w:rsid w:val="00831979"/>
    <w:rsid w:val="00831AE6"/>
    <w:rsid w:val="00831B47"/>
    <w:rsid w:val="00831B8C"/>
    <w:rsid w:val="00831C51"/>
    <w:rsid w:val="00831F11"/>
    <w:rsid w:val="0083289D"/>
    <w:rsid w:val="008329C8"/>
    <w:rsid w:val="00832F84"/>
    <w:rsid w:val="00833312"/>
    <w:rsid w:val="00833F38"/>
    <w:rsid w:val="00834A9F"/>
    <w:rsid w:val="00834F31"/>
    <w:rsid w:val="00835043"/>
    <w:rsid w:val="00835715"/>
    <w:rsid w:val="00835790"/>
    <w:rsid w:val="00835A42"/>
    <w:rsid w:val="0084006F"/>
    <w:rsid w:val="00841354"/>
    <w:rsid w:val="00841605"/>
    <w:rsid w:val="00842190"/>
    <w:rsid w:val="00842D40"/>
    <w:rsid w:val="00843613"/>
    <w:rsid w:val="00843BE2"/>
    <w:rsid w:val="00843C7D"/>
    <w:rsid w:val="00843E0F"/>
    <w:rsid w:val="008440DA"/>
    <w:rsid w:val="008442F5"/>
    <w:rsid w:val="008455D7"/>
    <w:rsid w:val="00845A05"/>
    <w:rsid w:val="008464DE"/>
    <w:rsid w:val="008476DD"/>
    <w:rsid w:val="00847CBF"/>
    <w:rsid w:val="0085040C"/>
    <w:rsid w:val="00851625"/>
    <w:rsid w:val="008516DC"/>
    <w:rsid w:val="008518F1"/>
    <w:rsid w:val="00851DB3"/>
    <w:rsid w:val="00852947"/>
    <w:rsid w:val="00853474"/>
    <w:rsid w:val="0085370B"/>
    <w:rsid w:val="0085436C"/>
    <w:rsid w:val="00855241"/>
    <w:rsid w:val="008553F5"/>
    <w:rsid w:val="00855450"/>
    <w:rsid w:val="00855EC3"/>
    <w:rsid w:val="008579F2"/>
    <w:rsid w:val="00860483"/>
    <w:rsid w:val="008612D9"/>
    <w:rsid w:val="00862034"/>
    <w:rsid w:val="00862215"/>
    <w:rsid w:val="00863BA2"/>
    <w:rsid w:val="00864167"/>
    <w:rsid w:val="00864FC6"/>
    <w:rsid w:val="008662AA"/>
    <w:rsid w:val="00866C7D"/>
    <w:rsid w:val="008675E2"/>
    <w:rsid w:val="0087015C"/>
    <w:rsid w:val="008703F8"/>
    <w:rsid w:val="00872089"/>
    <w:rsid w:val="008731AA"/>
    <w:rsid w:val="00874BFA"/>
    <w:rsid w:val="00874FD5"/>
    <w:rsid w:val="0087676A"/>
    <w:rsid w:val="008800BE"/>
    <w:rsid w:val="00880B44"/>
    <w:rsid w:val="00881081"/>
    <w:rsid w:val="00882015"/>
    <w:rsid w:val="00882BAB"/>
    <w:rsid w:val="008845CD"/>
    <w:rsid w:val="0088574F"/>
    <w:rsid w:val="00885806"/>
    <w:rsid w:val="0088608C"/>
    <w:rsid w:val="00886580"/>
    <w:rsid w:val="00886663"/>
    <w:rsid w:val="00886722"/>
    <w:rsid w:val="00887457"/>
    <w:rsid w:val="00887BFC"/>
    <w:rsid w:val="00887C61"/>
    <w:rsid w:val="008907D6"/>
    <w:rsid w:val="008917C0"/>
    <w:rsid w:val="00891B07"/>
    <w:rsid w:val="00892A49"/>
    <w:rsid w:val="0089363D"/>
    <w:rsid w:val="008939A0"/>
    <w:rsid w:val="00893DD8"/>
    <w:rsid w:val="008943DE"/>
    <w:rsid w:val="00894722"/>
    <w:rsid w:val="008948C0"/>
    <w:rsid w:val="008949F0"/>
    <w:rsid w:val="00895D08"/>
    <w:rsid w:val="0089647E"/>
    <w:rsid w:val="008971D7"/>
    <w:rsid w:val="00897F19"/>
    <w:rsid w:val="00897F29"/>
    <w:rsid w:val="008A07D6"/>
    <w:rsid w:val="008A26CA"/>
    <w:rsid w:val="008A2B41"/>
    <w:rsid w:val="008A32CB"/>
    <w:rsid w:val="008A3309"/>
    <w:rsid w:val="008A3AE4"/>
    <w:rsid w:val="008A569A"/>
    <w:rsid w:val="008A6C1A"/>
    <w:rsid w:val="008B0E4A"/>
    <w:rsid w:val="008B2038"/>
    <w:rsid w:val="008B2207"/>
    <w:rsid w:val="008B3A38"/>
    <w:rsid w:val="008B5096"/>
    <w:rsid w:val="008B570C"/>
    <w:rsid w:val="008B5C43"/>
    <w:rsid w:val="008B669D"/>
    <w:rsid w:val="008B68A0"/>
    <w:rsid w:val="008B6962"/>
    <w:rsid w:val="008B698A"/>
    <w:rsid w:val="008B6A2A"/>
    <w:rsid w:val="008B6F89"/>
    <w:rsid w:val="008C0718"/>
    <w:rsid w:val="008C0D55"/>
    <w:rsid w:val="008C28FA"/>
    <w:rsid w:val="008C3E1A"/>
    <w:rsid w:val="008C441C"/>
    <w:rsid w:val="008C4A48"/>
    <w:rsid w:val="008C546A"/>
    <w:rsid w:val="008C5523"/>
    <w:rsid w:val="008C5E6D"/>
    <w:rsid w:val="008C6AA3"/>
    <w:rsid w:val="008C78F6"/>
    <w:rsid w:val="008D3757"/>
    <w:rsid w:val="008D4AB1"/>
    <w:rsid w:val="008D715A"/>
    <w:rsid w:val="008D7221"/>
    <w:rsid w:val="008E0640"/>
    <w:rsid w:val="008E0B03"/>
    <w:rsid w:val="008E2FA8"/>
    <w:rsid w:val="008E430C"/>
    <w:rsid w:val="008E5EAB"/>
    <w:rsid w:val="008E64D6"/>
    <w:rsid w:val="008E6E95"/>
    <w:rsid w:val="008F0659"/>
    <w:rsid w:val="008F10FF"/>
    <w:rsid w:val="008F12CA"/>
    <w:rsid w:val="008F2700"/>
    <w:rsid w:val="008F4B2E"/>
    <w:rsid w:val="008F6257"/>
    <w:rsid w:val="008F6536"/>
    <w:rsid w:val="008F658E"/>
    <w:rsid w:val="008F7B73"/>
    <w:rsid w:val="00901912"/>
    <w:rsid w:val="00901D14"/>
    <w:rsid w:val="0090258B"/>
    <w:rsid w:val="00903224"/>
    <w:rsid w:val="00903633"/>
    <w:rsid w:val="00903706"/>
    <w:rsid w:val="0090508A"/>
    <w:rsid w:val="009056FE"/>
    <w:rsid w:val="00905F11"/>
    <w:rsid w:val="00907C75"/>
    <w:rsid w:val="00910E14"/>
    <w:rsid w:val="00912E8E"/>
    <w:rsid w:val="009138BF"/>
    <w:rsid w:val="0091406A"/>
    <w:rsid w:val="00914AE1"/>
    <w:rsid w:val="00916FE8"/>
    <w:rsid w:val="009209CA"/>
    <w:rsid w:val="009211F7"/>
    <w:rsid w:val="00922303"/>
    <w:rsid w:val="00923914"/>
    <w:rsid w:val="00923B5B"/>
    <w:rsid w:val="00923EC0"/>
    <w:rsid w:val="009253B5"/>
    <w:rsid w:val="0092683E"/>
    <w:rsid w:val="009269A4"/>
    <w:rsid w:val="00926B6B"/>
    <w:rsid w:val="00926E18"/>
    <w:rsid w:val="00927755"/>
    <w:rsid w:val="00930009"/>
    <w:rsid w:val="0093020A"/>
    <w:rsid w:val="009302C6"/>
    <w:rsid w:val="00930575"/>
    <w:rsid w:val="00930F7C"/>
    <w:rsid w:val="00931429"/>
    <w:rsid w:val="00931FD7"/>
    <w:rsid w:val="00932926"/>
    <w:rsid w:val="00932BF8"/>
    <w:rsid w:val="0093363F"/>
    <w:rsid w:val="009338F3"/>
    <w:rsid w:val="00933935"/>
    <w:rsid w:val="00933F0E"/>
    <w:rsid w:val="00933F73"/>
    <w:rsid w:val="0093466A"/>
    <w:rsid w:val="00935CE9"/>
    <w:rsid w:val="00935D19"/>
    <w:rsid w:val="00935D55"/>
    <w:rsid w:val="00935E02"/>
    <w:rsid w:val="00936192"/>
    <w:rsid w:val="009365D2"/>
    <w:rsid w:val="009365FB"/>
    <w:rsid w:val="00936616"/>
    <w:rsid w:val="00937884"/>
    <w:rsid w:val="009379C7"/>
    <w:rsid w:val="0094017B"/>
    <w:rsid w:val="00940E0C"/>
    <w:rsid w:val="00940EB4"/>
    <w:rsid w:val="00941BF8"/>
    <w:rsid w:val="00941C12"/>
    <w:rsid w:val="00941E19"/>
    <w:rsid w:val="0094241A"/>
    <w:rsid w:val="009439B1"/>
    <w:rsid w:val="00943D1A"/>
    <w:rsid w:val="00943ECA"/>
    <w:rsid w:val="00943FA7"/>
    <w:rsid w:val="009440B1"/>
    <w:rsid w:val="00945928"/>
    <w:rsid w:val="009463D1"/>
    <w:rsid w:val="0094690A"/>
    <w:rsid w:val="00946CFF"/>
    <w:rsid w:val="0094756B"/>
    <w:rsid w:val="00950401"/>
    <w:rsid w:val="0095295A"/>
    <w:rsid w:val="009536D4"/>
    <w:rsid w:val="009545B9"/>
    <w:rsid w:val="00954648"/>
    <w:rsid w:val="00955052"/>
    <w:rsid w:val="0095660A"/>
    <w:rsid w:val="0095669F"/>
    <w:rsid w:val="00956E76"/>
    <w:rsid w:val="009570D4"/>
    <w:rsid w:val="00957D10"/>
    <w:rsid w:val="00957F76"/>
    <w:rsid w:val="00960265"/>
    <w:rsid w:val="00960553"/>
    <w:rsid w:val="00960EA4"/>
    <w:rsid w:val="0096115F"/>
    <w:rsid w:val="009612A4"/>
    <w:rsid w:val="00962879"/>
    <w:rsid w:val="00962D66"/>
    <w:rsid w:val="009640DF"/>
    <w:rsid w:val="009641E3"/>
    <w:rsid w:val="00965396"/>
    <w:rsid w:val="0096557D"/>
    <w:rsid w:val="00965952"/>
    <w:rsid w:val="00966E35"/>
    <w:rsid w:val="0096712B"/>
    <w:rsid w:val="00967E88"/>
    <w:rsid w:val="00970155"/>
    <w:rsid w:val="00970312"/>
    <w:rsid w:val="00970A02"/>
    <w:rsid w:val="00970C6C"/>
    <w:rsid w:val="00970E8B"/>
    <w:rsid w:val="00971B2B"/>
    <w:rsid w:val="00973545"/>
    <w:rsid w:val="009753BF"/>
    <w:rsid w:val="0097543B"/>
    <w:rsid w:val="00976E82"/>
    <w:rsid w:val="00976EC0"/>
    <w:rsid w:val="00977C20"/>
    <w:rsid w:val="00977D2A"/>
    <w:rsid w:val="009806AB"/>
    <w:rsid w:val="00981D8B"/>
    <w:rsid w:val="00982941"/>
    <w:rsid w:val="0098373A"/>
    <w:rsid w:val="00983871"/>
    <w:rsid w:val="0098397A"/>
    <w:rsid w:val="00983F7E"/>
    <w:rsid w:val="009840A4"/>
    <w:rsid w:val="00985E0B"/>
    <w:rsid w:val="00986153"/>
    <w:rsid w:val="00986F84"/>
    <w:rsid w:val="00987809"/>
    <w:rsid w:val="009908B3"/>
    <w:rsid w:val="00990980"/>
    <w:rsid w:val="00990AFB"/>
    <w:rsid w:val="00990F0C"/>
    <w:rsid w:val="00991677"/>
    <w:rsid w:val="009939CA"/>
    <w:rsid w:val="00993BA5"/>
    <w:rsid w:val="00995843"/>
    <w:rsid w:val="00995908"/>
    <w:rsid w:val="00995ACF"/>
    <w:rsid w:val="00995DD7"/>
    <w:rsid w:val="00996E6E"/>
    <w:rsid w:val="009A03ED"/>
    <w:rsid w:val="009A069D"/>
    <w:rsid w:val="009A1A3E"/>
    <w:rsid w:val="009A21B6"/>
    <w:rsid w:val="009A27B0"/>
    <w:rsid w:val="009A2C36"/>
    <w:rsid w:val="009A2F75"/>
    <w:rsid w:val="009A6E9E"/>
    <w:rsid w:val="009A7120"/>
    <w:rsid w:val="009A7DB2"/>
    <w:rsid w:val="009B1275"/>
    <w:rsid w:val="009B20AC"/>
    <w:rsid w:val="009B23FB"/>
    <w:rsid w:val="009B510D"/>
    <w:rsid w:val="009B5A00"/>
    <w:rsid w:val="009B68DE"/>
    <w:rsid w:val="009B6B99"/>
    <w:rsid w:val="009C0501"/>
    <w:rsid w:val="009C0F84"/>
    <w:rsid w:val="009C2D51"/>
    <w:rsid w:val="009C4102"/>
    <w:rsid w:val="009C4671"/>
    <w:rsid w:val="009C49AF"/>
    <w:rsid w:val="009C4BF8"/>
    <w:rsid w:val="009C5C5D"/>
    <w:rsid w:val="009C6833"/>
    <w:rsid w:val="009C6AC2"/>
    <w:rsid w:val="009C6D6C"/>
    <w:rsid w:val="009C7241"/>
    <w:rsid w:val="009C786F"/>
    <w:rsid w:val="009D0568"/>
    <w:rsid w:val="009D0B28"/>
    <w:rsid w:val="009D21CA"/>
    <w:rsid w:val="009D28C5"/>
    <w:rsid w:val="009D38B5"/>
    <w:rsid w:val="009D3ACE"/>
    <w:rsid w:val="009D4293"/>
    <w:rsid w:val="009D4862"/>
    <w:rsid w:val="009D4B5F"/>
    <w:rsid w:val="009D5022"/>
    <w:rsid w:val="009E0E8A"/>
    <w:rsid w:val="009E0FFD"/>
    <w:rsid w:val="009E35B5"/>
    <w:rsid w:val="009E35C1"/>
    <w:rsid w:val="009E3C0F"/>
    <w:rsid w:val="009E424B"/>
    <w:rsid w:val="009E49AE"/>
    <w:rsid w:val="009E4A76"/>
    <w:rsid w:val="009E4B1E"/>
    <w:rsid w:val="009E4BBB"/>
    <w:rsid w:val="009E4E00"/>
    <w:rsid w:val="009E5B25"/>
    <w:rsid w:val="009E6820"/>
    <w:rsid w:val="009E7B32"/>
    <w:rsid w:val="009F069C"/>
    <w:rsid w:val="009F0EC1"/>
    <w:rsid w:val="009F1C0C"/>
    <w:rsid w:val="009F234D"/>
    <w:rsid w:val="009F2388"/>
    <w:rsid w:val="009F25A7"/>
    <w:rsid w:val="009F2FD9"/>
    <w:rsid w:val="009F3711"/>
    <w:rsid w:val="009F3BD7"/>
    <w:rsid w:val="009F450A"/>
    <w:rsid w:val="009F4793"/>
    <w:rsid w:val="009F5848"/>
    <w:rsid w:val="009F5C03"/>
    <w:rsid w:val="009F6C44"/>
    <w:rsid w:val="009F7075"/>
    <w:rsid w:val="009F7A0E"/>
    <w:rsid w:val="009F7E2A"/>
    <w:rsid w:val="00A0008E"/>
    <w:rsid w:val="00A015A8"/>
    <w:rsid w:val="00A0206F"/>
    <w:rsid w:val="00A027C9"/>
    <w:rsid w:val="00A0381F"/>
    <w:rsid w:val="00A03E50"/>
    <w:rsid w:val="00A06667"/>
    <w:rsid w:val="00A11D36"/>
    <w:rsid w:val="00A12D29"/>
    <w:rsid w:val="00A141E5"/>
    <w:rsid w:val="00A14860"/>
    <w:rsid w:val="00A15746"/>
    <w:rsid w:val="00A15CA7"/>
    <w:rsid w:val="00A162D1"/>
    <w:rsid w:val="00A17256"/>
    <w:rsid w:val="00A174A2"/>
    <w:rsid w:val="00A17FCB"/>
    <w:rsid w:val="00A20296"/>
    <w:rsid w:val="00A2079B"/>
    <w:rsid w:val="00A21E23"/>
    <w:rsid w:val="00A22822"/>
    <w:rsid w:val="00A22A9D"/>
    <w:rsid w:val="00A22C86"/>
    <w:rsid w:val="00A22D78"/>
    <w:rsid w:val="00A23624"/>
    <w:rsid w:val="00A23F46"/>
    <w:rsid w:val="00A24149"/>
    <w:rsid w:val="00A2419E"/>
    <w:rsid w:val="00A24463"/>
    <w:rsid w:val="00A24611"/>
    <w:rsid w:val="00A24728"/>
    <w:rsid w:val="00A261B8"/>
    <w:rsid w:val="00A26870"/>
    <w:rsid w:val="00A26B11"/>
    <w:rsid w:val="00A26F6A"/>
    <w:rsid w:val="00A2761A"/>
    <w:rsid w:val="00A30436"/>
    <w:rsid w:val="00A3060F"/>
    <w:rsid w:val="00A309C9"/>
    <w:rsid w:val="00A31417"/>
    <w:rsid w:val="00A314F7"/>
    <w:rsid w:val="00A3181A"/>
    <w:rsid w:val="00A31BA8"/>
    <w:rsid w:val="00A32C68"/>
    <w:rsid w:val="00A33545"/>
    <w:rsid w:val="00A335CF"/>
    <w:rsid w:val="00A33FBB"/>
    <w:rsid w:val="00A34FAA"/>
    <w:rsid w:val="00A35FEA"/>
    <w:rsid w:val="00A36192"/>
    <w:rsid w:val="00A36AAF"/>
    <w:rsid w:val="00A36B98"/>
    <w:rsid w:val="00A37A55"/>
    <w:rsid w:val="00A40818"/>
    <w:rsid w:val="00A40B56"/>
    <w:rsid w:val="00A40E15"/>
    <w:rsid w:val="00A41961"/>
    <w:rsid w:val="00A43412"/>
    <w:rsid w:val="00A440FF"/>
    <w:rsid w:val="00A454C1"/>
    <w:rsid w:val="00A45849"/>
    <w:rsid w:val="00A45CD7"/>
    <w:rsid w:val="00A45D53"/>
    <w:rsid w:val="00A46E7C"/>
    <w:rsid w:val="00A47529"/>
    <w:rsid w:val="00A477A1"/>
    <w:rsid w:val="00A50254"/>
    <w:rsid w:val="00A51499"/>
    <w:rsid w:val="00A5216B"/>
    <w:rsid w:val="00A52BCD"/>
    <w:rsid w:val="00A53164"/>
    <w:rsid w:val="00A56F4C"/>
    <w:rsid w:val="00A57159"/>
    <w:rsid w:val="00A57230"/>
    <w:rsid w:val="00A57DA2"/>
    <w:rsid w:val="00A60DC2"/>
    <w:rsid w:val="00A618E2"/>
    <w:rsid w:val="00A62CD1"/>
    <w:rsid w:val="00A62DAC"/>
    <w:rsid w:val="00A64DB4"/>
    <w:rsid w:val="00A6539F"/>
    <w:rsid w:val="00A6601A"/>
    <w:rsid w:val="00A67B76"/>
    <w:rsid w:val="00A70318"/>
    <w:rsid w:val="00A70F20"/>
    <w:rsid w:val="00A712E6"/>
    <w:rsid w:val="00A72370"/>
    <w:rsid w:val="00A73149"/>
    <w:rsid w:val="00A73FA0"/>
    <w:rsid w:val="00A7524B"/>
    <w:rsid w:val="00A75E5E"/>
    <w:rsid w:val="00A76445"/>
    <w:rsid w:val="00A764D0"/>
    <w:rsid w:val="00A76908"/>
    <w:rsid w:val="00A76DDD"/>
    <w:rsid w:val="00A77492"/>
    <w:rsid w:val="00A80DE3"/>
    <w:rsid w:val="00A80ED3"/>
    <w:rsid w:val="00A8195B"/>
    <w:rsid w:val="00A81FAB"/>
    <w:rsid w:val="00A84DD9"/>
    <w:rsid w:val="00A84F54"/>
    <w:rsid w:val="00A862E3"/>
    <w:rsid w:val="00A8634E"/>
    <w:rsid w:val="00A8770F"/>
    <w:rsid w:val="00A90F50"/>
    <w:rsid w:val="00A91D0B"/>
    <w:rsid w:val="00A9239A"/>
    <w:rsid w:val="00A92444"/>
    <w:rsid w:val="00A92847"/>
    <w:rsid w:val="00A92EDA"/>
    <w:rsid w:val="00A93CE7"/>
    <w:rsid w:val="00A93DB2"/>
    <w:rsid w:val="00A94078"/>
    <w:rsid w:val="00A96368"/>
    <w:rsid w:val="00A96CAA"/>
    <w:rsid w:val="00AA00FB"/>
    <w:rsid w:val="00AA051D"/>
    <w:rsid w:val="00AA1C8A"/>
    <w:rsid w:val="00AA2D62"/>
    <w:rsid w:val="00AA2E7E"/>
    <w:rsid w:val="00AA3681"/>
    <w:rsid w:val="00AA437B"/>
    <w:rsid w:val="00AA4668"/>
    <w:rsid w:val="00AA5946"/>
    <w:rsid w:val="00AA6849"/>
    <w:rsid w:val="00AA72AF"/>
    <w:rsid w:val="00AA7516"/>
    <w:rsid w:val="00AA7810"/>
    <w:rsid w:val="00AB0125"/>
    <w:rsid w:val="00AB1533"/>
    <w:rsid w:val="00AB41F6"/>
    <w:rsid w:val="00AB46C1"/>
    <w:rsid w:val="00AB5DD2"/>
    <w:rsid w:val="00AB64A5"/>
    <w:rsid w:val="00AC0BFB"/>
    <w:rsid w:val="00AC0FAF"/>
    <w:rsid w:val="00AC116A"/>
    <w:rsid w:val="00AC17D1"/>
    <w:rsid w:val="00AC1E44"/>
    <w:rsid w:val="00AC1E6A"/>
    <w:rsid w:val="00AC261D"/>
    <w:rsid w:val="00AC2B14"/>
    <w:rsid w:val="00AC402A"/>
    <w:rsid w:val="00AC43A2"/>
    <w:rsid w:val="00AC45B1"/>
    <w:rsid w:val="00AC5006"/>
    <w:rsid w:val="00AC5208"/>
    <w:rsid w:val="00AC5574"/>
    <w:rsid w:val="00AC6EA8"/>
    <w:rsid w:val="00AC72BC"/>
    <w:rsid w:val="00AC742D"/>
    <w:rsid w:val="00AD09AB"/>
    <w:rsid w:val="00AD2A42"/>
    <w:rsid w:val="00AD2C4D"/>
    <w:rsid w:val="00AD399F"/>
    <w:rsid w:val="00AD54DF"/>
    <w:rsid w:val="00AD5E2A"/>
    <w:rsid w:val="00AD62DD"/>
    <w:rsid w:val="00AD6C2B"/>
    <w:rsid w:val="00AD7B70"/>
    <w:rsid w:val="00AE0024"/>
    <w:rsid w:val="00AE1268"/>
    <w:rsid w:val="00AE19A6"/>
    <w:rsid w:val="00AE1CE6"/>
    <w:rsid w:val="00AE2846"/>
    <w:rsid w:val="00AE354C"/>
    <w:rsid w:val="00AE3908"/>
    <w:rsid w:val="00AE512F"/>
    <w:rsid w:val="00AE5EA7"/>
    <w:rsid w:val="00AE706F"/>
    <w:rsid w:val="00AF00DB"/>
    <w:rsid w:val="00AF051E"/>
    <w:rsid w:val="00AF1CC7"/>
    <w:rsid w:val="00AF30DC"/>
    <w:rsid w:val="00AF33D2"/>
    <w:rsid w:val="00AF33DB"/>
    <w:rsid w:val="00AF3CC3"/>
    <w:rsid w:val="00AF4850"/>
    <w:rsid w:val="00AF4A3F"/>
    <w:rsid w:val="00AF5096"/>
    <w:rsid w:val="00B00144"/>
    <w:rsid w:val="00B01168"/>
    <w:rsid w:val="00B013A9"/>
    <w:rsid w:val="00B018B2"/>
    <w:rsid w:val="00B01B01"/>
    <w:rsid w:val="00B02074"/>
    <w:rsid w:val="00B0506C"/>
    <w:rsid w:val="00B055BC"/>
    <w:rsid w:val="00B06A47"/>
    <w:rsid w:val="00B07394"/>
    <w:rsid w:val="00B07579"/>
    <w:rsid w:val="00B075A4"/>
    <w:rsid w:val="00B07C9B"/>
    <w:rsid w:val="00B10340"/>
    <w:rsid w:val="00B10AC1"/>
    <w:rsid w:val="00B11882"/>
    <w:rsid w:val="00B12833"/>
    <w:rsid w:val="00B13D86"/>
    <w:rsid w:val="00B141AE"/>
    <w:rsid w:val="00B15666"/>
    <w:rsid w:val="00B17294"/>
    <w:rsid w:val="00B2006E"/>
    <w:rsid w:val="00B20749"/>
    <w:rsid w:val="00B213D2"/>
    <w:rsid w:val="00B2188A"/>
    <w:rsid w:val="00B2197F"/>
    <w:rsid w:val="00B21D20"/>
    <w:rsid w:val="00B2274B"/>
    <w:rsid w:val="00B22C4F"/>
    <w:rsid w:val="00B23755"/>
    <w:rsid w:val="00B23CC4"/>
    <w:rsid w:val="00B244C4"/>
    <w:rsid w:val="00B2616E"/>
    <w:rsid w:val="00B26186"/>
    <w:rsid w:val="00B26455"/>
    <w:rsid w:val="00B272AE"/>
    <w:rsid w:val="00B27BB0"/>
    <w:rsid w:val="00B27F28"/>
    <w:rsid w:val="00B3061E"/>
    <w:rsid w:val="00B313A7"/>
    <w:rsid w:val="00B32973"/>
    <w:rsid w:val="00B330B0"/>
    <w:rsid w:val="00B33F37"/>
    <w:rsid w:val="00B346A9"/>
    <w:rsid w:val="00B34915"/>
    <w:rsid w:val="00B34FD7"/>
    <w:rsid w:val="00B355F4"/>
    <w:rsid w:val="00B36318"/>
    <w:rsid w:val="00B3695D"/>
    <w:rsid w:val="00B37C2A"/>
    <w:rsid w:val="00B37EDC"/>
    <w:rsid w:val="00B37FAA"/>
    <w:rsid w:val="00B40726"/>
    <w:rsid w:val="00B40772"/>
    <w:rsid w:val="00B40A14"/>
    <w:rsid w:val="00B412E0"/>
    <w:rsid w:val="00B42540"/>
    <w:rsid w:val="00B43977"/>
    <w:rsid w:val="00B43A49"/>
    <w:rsid w:val="00B45073"/>
    <w:rsid w:val="00B456F9"/>
    <w:rsid w:val="00B45888"/>
    <w:rsid w:val="00B47EB4"/>
    <w:rsid w:val="00B47F3B"/>
    <w:rsid w:val="00B50147"/>
    <w:rsid w:val="00B504AF"/>
    <w:rsid w:val="00B50A48"/>
    <w:rsid w:val="00B50F0F"/>
    <w:rsid w:val="00B51215"/>
    <w:rsid w:val="00B52C04"/>
    <w:rsid w:val="00B53119"/>
    <w:rsid w:val="00B535E1"/>
    <w:rsid w:val="00B53FCA"/>
    <w:rsid w:val="00B55236"/>
    <w:rsid w:val="00B56DC5"/>
    <w:rsid w:val="00B57197"/>
    <w:rsid w:val="00B573FD"/>
    <w:rsid w:val="00B57AB0"/>
    <w:rsid w:val="00B57C0D"/>
    <w:rsid w:val="00B60323"/>
    <w:rsid w:val="00B60956"/>
    <w:rsid w:val="00B61FFB"/>
    <w:rsid w:val="00B625C2"/>
    <w:rsid w:val="00B6266C"/>
    <w:rsid w:val="00B626F1"/>
    <w:rsid w:val="00B63E83"/>
    <w:rsid w:val="00B640E1"/>
    <w:rsid w:val="00B656F0"/>
    <w:rsid w:val="00B661FD"/>
    <w:rsid w:val="00B66389"/>
    <w:rsid w:val="00B66CB5"/>
    <w:rsid w:val="00B70108"/>
    <w:rsid w:val="00B70403"/>
    <w:rsid w:val="00B71031"/>
    <w:rsid w:val="00B712A0"/>
    <w:rsid w:val="00B71802"/>
    <w:rsid w:val="00B71E24"/>
    <w:rsid w:val="00B726D4"/>
    <w:rsid w:val="00B72B0A"/>
    <w:rsid w:val="00B739A4"/>
    <w:rsid w:val="00B73F36"/>
    <w:rsid w:val="00B7488C"/>
    <w:rsid w:val="00B749D5"/>
    <w:rsid w:val="00B7700E"/>
    <w:rsid w:val="00B7745B"/>
    <w:rsid w:val="00B77D5D"/>
    <w:rsid w:val="00B817DF"/>
    <w:rsid w:val="00B824E6"/>
    <w:rsid w:val="00B84933"/>
    <w:rsid w:val="00B84A56"/>
    <w:rsid w:val="00B851A1"/>
    <w:rsid w:val="00B85367"/>
    <w:rsid w:val="00B8579A"/>
    <w:rsid w:val="00B860B1"/>
    <w:rsid w:val="00B87D4E"/>
    <w:rsid w:val="00B90A7C"/>
    <w:rsid w:val="00B915D5"/>
    <w:rsid w:val="00B92F3A"/>
    <w:rsid w:val="00B94784"/>
    <w:rsid w:val="00B94917"/>
    <w:rsid w:val="00B94989"/>
    <w:rsid w:val="00B94BD5"/>
    <w:rsid w:val="00B94D63"/>
    <w:rsid w:val="00B94F4F"/>
    <w:rsid w:val="00B95404"/>
    <w:rsid w:val="00B955CC"/>
    <w:rsid w:val="00B959E7"/>
    <w:rsid w:val="00B95BA5"/>
    <w:rsid w:val="00B9604C"/>
    <w:rsid w:val="00B96317"/>
    <w:rsid w:val="00B97079"/>
    <w:rsid w:val="00B97B01"/>
    <w:rsid w:val="00BA0731"/>
    <w:rsid w:val="00BA152E"/>
    <w:rsid w:val="00BA27C1"/>
    <w:rsid w:val="00BA2C76"/>
    <w:rsid w:val="00BA2C78"/>
    <w:rsid w:val="00BA384A"/>
    <w:rsid w:val="00BA3A5A"/>
    <w:rsid w:val="00BA52D5"/>
    <w:rsid w:val="00BA59AC"/>
    <w:rsid w:val="00BA650E"/>
    <w:rsid w:val="00BA743F"/>
    <w:rsid w:val="00BA7ED5"/>
    <w:rsid w:val="00BB0FF5"/>
    <w:rsid w:val="00BB1D09"/>
    <w:rsid w:val="00BB2DAE"/>
    <w:rsid w:val="00BB2E4E"/>
    <w:rsid w:val="00BB2E87"/>
    <w:rsid w:val="00BB382E"/>
    <w:rsid w:val="00BB3F71"/>
    <w:rsid w:val="00BB56BF"/>
    <w:rsid w:val="00BB5C22"/>
    <w:rsid w:val="00BB6189"/>
    <w:rsid w:val="00BC0271"/>
    <w:rsid w:val="00BC201A"/>
    <w:rsid w:val="00BC285D"/>
    <w:rsid w:val="00BC2D08"/>
    <w:rsid w:val="00BC5784"/>
    <w:rsid w:val="00BC5E04"/>
    <w:rsid w:val="00BC5F6C"/>
    <w:rsid w:val="00BC61B9"/>
    <w:rsid w:val="00BC70CE"/>
    <w:rsid w:val="00BD1BFD"/>
    <w:rsid w:val="00BD249A"/>
    <w:rsid w:val="00BD5932"/>
    <w:rsid w:val="00BD5B9B"/>
    <w:rsid w:val="00BD5C3C"/>
    <w:rsid w:val="00BD5F38"/>
    <w:rsid w:val="00BD6A47"/>
    <w:rsid w:val="00BD6D0C"/>
    <w:rsid w:val="00BD7818"/>
    <w:rsid w:val="00BE03E4"/>
    <w:rsid w:val="00BE19F9"/>
    <w:rsid w:val="00BE3058"/>
    <w:rsid w:val="00BE3B31"/>
    <w:rsid w:val="00BE48C5"/>
    <w:rsid w:val="00BE5952"/>
    <w:rsid w:val="00BE595C"/>
    <w:rsid w:val="00BF0B6E"/>
    <w:rsid w:val="00BF12C6"/>
    <w:rsid w:val="00BF17D3"/>
    <w:rsid w:val="00BF20D5"/>
    <w:rsid w:val="00BF372A"/>
    <w:rsid w:val="00BF3FA4"/>
    <w:rsid w:val="00BF4141"/>
    <w:rsid w:val="00BF4BBE"/>
    <w:rsid w:val="00BF5F52"/>
    <w:rsid w:val="00BF68D1"/>
    <w:rsid w:val="00BF787B"/>
    <w:rsid w:val="00BF7D04"/>
    <w:rsid w:val="00C00283"/>
    <w:rsid w:val="00C00BE4"/>
    <w:rsid w:val="00C01C1B"/>
    <w:rsid w:val="00C01FD4"/>
    <w:rsid w:val="00C02E01"/>
    <w:rsid w:val="00C03637"/>
    <w:rsid w:val="00C04A2E"/>
    <w:rsid w:val="00C05927"/>
    <w:rsid w:val="00C069BC"/>
    <w:rsid w:val="00C06D35"/>
    <w:rsid w:val="00C11043"/>
    <w:rsid w:val="00C1264E"/>
    <w:rsid w:val="00C129DA"/>
    <w:rsid w:val="00C14298"/>
    <w:rsid w:val="00C16359"/>
    <w:rsid w:val="00C16DD6"/>
    <w:rsid w:val="00C17AFB"/>
    <w:rsid w:val="00C205D6"/>
    <w:rsid w:val="00C215A3"/>
    <w:rsid w:val="00C21AEE"/>
    <w:rsid w:val="00C21E17"/>
    <w:rsid w:val="00C2258C"/>
    <w:rsid w:val="00C24570"/>
    <w:rsid w:val="00C2538A"/>
    <w:rsid w:val="00C276DF"/>
    <w:rsid w:val="00C27A37"/>
    <w:rsid w:val="00C27F29"/>
    <w:rsid w:val="00C27F4A"/>
    <w:rsid w:val="00C30873"/>
    <w:rsid w:val="00C30BCD"/>
    <w:rsid w:val="00C30E7F"/>
    <w:rsid w:val="00C3103C"/>
    <w:rsid w:val="00C324AB"/>
    <w:rsid w:val="00C325B0"/>
    <w:rsid w:val="00C326F9"/>
    <w:rsid w:val="00C32739"/>
    <w:rsid w:val="00C32E35"/>
    <w:rsid w:val="00C34533"/>
    <w:rsid w:val="00C3629B"/>
    <w:rsid w:val="00C364FD"/>
    <w:rsid w:val="00C37A69"/>
    <w:rsid w:val="00C404DF"/>
    <w:rsid w:val="00C41BD6"/>
    <w:rsid w:val="00C41C1B"/>
    <w:rsid w:val="00C41FBC"/>
    <w:rsid w:val="00C41FFC"/>
    <w:rsid w:val="00C4212A"/>
    <w:rsid w:val="00C42156"/>
    <w:rsid w:val="00C422D5"/>
    <w:rsid w:val="00C43AAF"/>
    <w:rsid w:val="00C47459"/>
    <w:rsid w:val="00C47C4D"/>
    <w:rsid w:val="00C5002F"/>
    <w:rsid w:val="00C502FA"/>
    <w:rsid w:val="00C50A63"/>
    <w:rsid w:val="00C50BCC"/>
    <w:rsid w:val="00C51503"/>
    <w:rsid w:val="00C52BE4"/>
    <w:rsid w:val="00C53CE0"/>
    <w:rsid w:val="00C53CEB"/>
    <w:rsid w:val="00C5419D"/>
    <w:rsid w:val="00C544AC"/>
    <w:rsid w:val="00C54A26"/>
    <w:rsid w:val="00C54F12"/>
    <w:rsid w:val="00C54F2C"/>
    <w:rsid w:val="00C550AA"/>
    <w:rsid w:val="00C550CF"/>
    <w:rsid w:val="00C55A71"/>
    <w:rsid w:val="00C55E17"/>
    <w:rsid w:val="00C566E4"/>
    <w:rsid w:val="00C5671A"/>
    <w:rsid w:val="00C56C30"/>
    <w:rsid w:val="00C603F7"/>
    <w:rsid w:val="00C6046D"/>
    <w:rsid w:val="00C6075B"/>
    <w:rsid w:val="00C6085E"/>
    <w:rsid w:val="00C611C9"/>
    <w:rsid w:val="00C6136A"/>
    <w:rsid w:val="00C633F8"/>
    <w:rsid w:val="00C63B22"/>
    <w:rsid w:val="00C63D86"/>
    <w:rsid w:val="00C6478D"/>
    <w:rsid w:val="00C64A11"/>
    <w:rsid w:val="00C653A0"/>
    <w:rsid w:val="00C65759"/>
    <w:rsid w:val="00C65908"/>
    <w:rsid w:val="00C65B45"/>
    <w:rsid w:val="00C65C52"/>
    <w:rsid w:val="00C65D9D"/>
    <w:rsid w:val="00C662A7"/>
    <w:rsid w:val="00C67D2C"/>
    <w:rsid w:val="00C71812"/>
    <w:rsid w:val="00C71B11"/>
    <w:rsid w:val="00C734B3"/>
    <w:rsid w:val="00C7367B"/>
    <w:rsid w:val="00C737B3"/>
    <w:rsid w:val="00C739E0"/>
    <w:rsid w:val="00C74117"/>
    <w:rsid w:val="00C75C37"/>
    <w:rsid w:val="00C75F71"/>
    <w:rsid w:val="00C76DF4"/>
    <w:rsid w:val="00C7735D"/>
    <w:rsid w:val="00C776AD"/>
    <w:rsid w:val="00C778BD"/>
    <w:rsid w:val="00C77A5B"/>
    <w:rsid w:val="00C77F59"/>
    <w:rsid w:val="00C8068B"/>
    <w:rsid w:val="00C80765"/>
    <w:rsid w:val="00C822F0"/>
    <w:rsid w:val="00C8288F"/>
    <w:rsid w:val="00C82F95"/>
    <w:rsid w:val="00C83EF2"/>
    <w:rsid w:val="00C86CD1"/>
    <w:rsid w:val="00C87A3C"/>
    <w:rsid w:val="00C901C2"/>
    <w:rsid w:val="00C90861"/>
    <w:rsid w:val="00C90D4F"/>
    <w:rsid w:val="00C941BC"/>
    <w:rsid w:val="00C94CFB"/>
    <w:rsid w:val="00C94F4F"/>
    <w:rsid w:val="00C96540"/>
    <w:rsid w:val="00C96B91"/>
    <w:rsid w:val="00C97D82"/>
    <w:rsid w:val="00CA0664"/>
    <w:rsid w:val="00CA0AF3"/>
    <w:rsid w:val="00CA0D08"/>
    <w:rsid w:val="00CA154E"/>
    <w:rsid w:val="00CA1562"/>
    <w:rsid w:val="00CA1A05"/>
    <w:rsid w:val="00CA2B9F"/>
    <w:rsid w:val="00CA30DC"/>
    <w:rsid w:val="00CA3716"/>
    <w:rsid w:val="00CA4378"/>
    <w:rsid w:val="00CA62A6"/>
    <w:rsid w:val="00CA70B6"/>
    <w:rsid w:val="00CA7C3C"/>
    <w:rsid w:val="00CA7EFC"/>
    <w:rsid w:val="00CB15FE"/>
    <w:rsid w:val="00CB1B2C"/>
    <w:rsid w:val="00CB2B2F"/>
    <w:rsid w:val="00CB3538"/>
    <w:rsid w:val="00CB4613"/>
    <w:rsid w:val="00CB5192"/>
    <w:rsid w:val="00CB65A8"/>
    <w:rsid w:val="00CB68E4"/>
    <w:rsid w:val="00CB6994"/>
    <w:rsid w:val="00CB6C3D"/>
    <w:rsid w:val="00CB770D"/>
    <w:rsid w:val="00CB7EB9"/>
    <w:rsid w:val="00CC0324"/>
    <w:rsid w:val="00CC0744"/>
    <w:rsid w:val="00CC16E4"/>
    <w:rsid w:val="00CC23AE"/>
    <w:rsid w:val="00CC2976"/>
    <w:rsid w:val="00CC391B"/>
    <w:rsid w:val="00CC46C7"/>
    <w:rsid w:val="00CC6234"/>
    <w:rsid w:val="00CD0498"/>
    <w:rsid w:val="00CD06E5"/>
    <w:rsid w:val="00CD07DC"/>
    <w:rsid w:val="00CD10B2"/>
    <w:rsid w:val="00CD1791"/>
    <w:rsid w:val="00CD1837"/>
    <w:rsid w:val="00CD1B3C"/>
    <w:rsid w:val="00CD1C40"/>
    <w:rsid w:val="00CD23A3"/>
    <w:rsid w:val="00CD27F9"/>
    <w:rsid w:val="00CD34CC"/>
    <w:rsid w:val="00CD34F6"/>
    <w:rsid w:val="00CD3C7A"/>
    <w:rsid w:val="00CD3DCC"/>
    <w:rsid w:val="00CD4ACE"/>
    <w:rsid w:val="00CD67C8"/>
    <w:rsid w:val="00CD6974"/>
    <w:rsid w:val="00CD6FAE"/>
    <w:rsid w:val="00CD743D"/>
    <w:rsid w:val="00CD7787"/>
    <w:rsid w:val="00CE04C1"/>
    <w:rsid w:val="00CE1225"/>
    <w:rsid w:val="00CE21A3"/>
    <w:rsid w:val="00CE4577"/>
    <w:rsid w:val="00CE56E8"/>
    <w:rsid w:val="00CE5821"/>
    <w:rsid w:val="00CE6883"/>
    <w:rsid w:val="00CE7608"/>
    <w:rsid w:val="00CF0BEB"/>
    <w:rsid w:val="00CF28D0"/>
    <w:rsid w:val="00CF2DF8"/>
    <w:rsid w:val="00CF2E33"/>
    <w:rsid w:val="00CF2EF6"/>
    <w:rsid w:val="00CF2F7B"/>
    <w:rsid w:val="00CF31DC"/>
    <w:rsid w:val="00CF3224"/>
    <w:rsid w:val="00CF3C11"/>
    <w:rsid w:val="00CF4179"/>
    <w:rsid w:val="00CF522B"/>
    <w:rsid w:val="00CF54EF"/>
    <w:rsid w:val="00CF5705"/>
    <w:rsid w:val="00CF6FC5"/>
    <w:rsid w:val="00CF7149"/>
    <w:rsid w:val="00D0009A"/>
    <w:rsid w:val="00D00178"/>
    <w:rsid w:val="00D0051C"/>
    <w:rsid w:val="00D017F4"/>
    <w:rsid w:val="00D01B1E"/>
    <w:rsid w:val="00D01F60"/>
    <w:rsid w:val="00D029E1"/>
    <w:rsid w:val="00D04660"/>
    <w:rsid w:val="00D047B6"/>
    <w:rsid w:val="00D05957"/>
    <w:rsid w:val="00D05FED"/>
    <w:rsid w:val="00D0674A"/>
    <w:rsid w:val="00D06AF4"/>
    <w:rsid w:val="00D110D8"/>
    <w:rsid w:val="00D110E3"/>
    <w:rsid w:val="00D11A3E"/>
    <w:rsid w:val="00D11BCB"/>
    <w:rsid w:val="00D12141"/>
    <w:rsid w:val="00D128B8"/>
    <w:rsid w:val="00D12A32"/>
    <w:rsid w:val="00D12B58"/>
    <w:rsid w:val="00D1401C"/>
    <w:rsid w:val="00D14F0E"/>
    <w:rsid w:val="00D14FF0"/>
    <w:rsid w:val="00D1537B"/>
    <w:rsid w:val="00D1600F"/>
    <w:rsid w:val="00D164C7"/>
    <w:rsid w:val="00D20235"/>
    <w:rsid w:val="00D20C6F"/>
    <w:rsid w:val="00D2166C"/>
    <w:rsid w:val="00D22305"/>
    <w:rsid w:val="00D228E0"/>
    <w:rsid w:val="00D23114"/>
    <w:rsid w:val="00D232CD"/>
    <w:rsid w:val="00D23A24"/>
    <w:rsid w:val="00D23CB2"/>
    <w:rsid w:val="00D24B88"/>
    <w:rsid w:val="00D2535F"/>
    <w:rsid w:val="00D259E7"/>
    <w:rsid w:val="00D25B07"/>
    <w:rsid w:val="00D25D75"/>
    <w:rsid w:val="00D2630B"/>
    <w:rsid w:val="00D2785A"/>
    <w:rsid w:val="00D278E5"/>
    <w:rsid w:val="00D30882"/>
    <w:rsid w:val="00D30B37"/>
    <w:rsid w:val="00D31CDF"/>
    <w:rsid w:val="00D31EE4"/>
    <w:rsid w:val="00D33517"/>
    <w:rsid w:val="00D33C12"/>
    <w:rsid w:val="00D3483C"/>
    <w:rsid w:val="00D3485C"/>
    <w:rsid w:val="00D36D38"/>
    <w:rsid w:val="00D37E7B"/>
    <w:rsid w:val="00D4086C"/>
    <w:rsid w:val="00D41819"/>
    <w:rsid w:val="00D42A9B"/>
    <w:rsid w:val="00D43B2B"/>
    <w:rsid w:val="00D44888"/>
    <w:rsid w:val="00D45551"/>
    <w:rsid w:val="00D456F2"/>
    <w:rsid w:val="00D459B9"/>
    <w:rsid w:val="00D46093"/>
    <w:rsid w:val="00D4634A"/>
    <w:rsid w:val="00D46420"/>
    <w:rsid w:val="00D466EE"/>
    <w:rsid w:val="00D46942"/>
    <w:rsid w:val="00D46974"/>
    <w:rsid w:val="00D46C97"/>
    <w:rsid w:val="00D4702A"/>
    <w:rsid w:val="00D47511"/>
    <w:rsid w:val="00D50524"/>
    <w:rsid w:val="00D508A7"/>
    <w:rsid w:val="00D51B3A"/>
    <w:rsid w:val="00D5259E"/>
    <w:rsid w:val="00D529C7"/>
    <w:rsid w:val="00D53253"/>
    <w:rsid w:val="00D532F8"/>
    <w:rsid w:val="00D5374E"/>
    <w:rsid w:val="00D53E77"/>
    <w:rsid w:val="00D5505C"/>
    <w:rsid w:val="00D55309"/>
    <w:rsid w:val="00D561D5"/>
    <w:rsid w:val="00D562A9"/>
    <w:rsid w:val="00D56D6E"/>
    <w:rsid w:val="00D57154"/>
    <w:rsid w:val="00D57CAF"/>
    <w:rsid w:val="00D602C5"/>
    <w:rsid w:val="00D605A9"/>
    <w:rsid w:val="00D605C6"/>
    <w:rsid w:val="00D61B55"/>
    <w:rsid w:val="00D6264C"/>
    <w:rsid w:val="00D62681"/>
    <w:rsid w:val="00D62757"/>
    <w:rsid w:val="00D654E2"/>
    <w:rsid w:val="00D65DDD"/>
    <w:rsid w:val="00D66301"/>
    <w:rsid w:val="00D66971"/>
    <w:rsid w:val="00D66F93"/>
    <w:rsid w:val="00D6736D"/>
    <w:rsid w:val="00D67514"/>
    <w:rsid w:val="00D67519"/>
    <w:rsid w:val="00D67890"/>
    <w:rsid w:val="00D67C7D"/>
    <w:rsid w:val="00D704D6"/>
    <w:rsid w:val="00D70967"/>
    <w:rsid w:val="00D70ED5"/>
    <w:rsid w:val="00D71165"/>
    <w:rsid w:val="00D713F7"/>
    <w:rsid w:val="00D72485"/>
    <w:rsid w:val="00D734B8"/>
    <w:rsid w:val="00D76CD3"/>
    <w:rsid w:val="00D76EA2"/>
    <w:rsid w:val="00D777F6"/>
    <w:rsid w:val="00D77937"/>
    <w:rsid w:val="00D7799A"/>
    <w:rsid w:val="00D8053A"/>
    <w:rsid w:val="00D80ED5"/>
    <w:rsid w:val="00D8112B"/>
    <w:rsid w:val="00D81C48"/>
    <w:rsid w:val="00D81E0D"/>
    <w:rsid w:val="00D821C6"/>
    <w:rsid w:val="00D82BB5"/>
    <w:rsid w:val="00D84A55"/>
    <w:rsid w:val="00D84B02"/>
    <w:rsid w:val="00D86055"/>
    <w:rsid w:val="00D867CC"/>
    <w:rsid w:val="00D87207"/>
    <w:rsid w:val="00D9094D"/>
    <w:rsid w:val="00D90F31"/>
    <w:rsid w:val="00D91E58"/>
    <w:rsid w:val="00D91FEC"/>
    <w:rsid w:val="00D930BB"/>
    <w:rsid w:val="00D939B3"/>
    <w:rsid w:val="00D939DC"/>
    <w:rsid w:val="00D93F5D"/>
    <w:rsid w:val="00D94927"/>
    <w:rsid w:val="00D95851"/>
    <w:rsid w:val="00D95BC4"/>
    <w:rsid w:val="00D95D91"/>
    <w:rsid w:val="00D965FA"/>
    <w:rsid w:val="00D96810"/>
    <w:rsid w:val="00D9694F"/>
    <w:rsid w:val="00DA0375"/>
    <w:rsid w:val="00DA0397"/>
    <w:rsid w:val="00DA06DD"/>
    <w:rsid w:val="00DA2458"/>
    <w:rsid w:val="00DA3B90"/>
    <w:rsid w:val="00DA49BC"/>
    <w:rsid w:val="00DA6036"/>
    <w:rsid w:val="00DA7783"/>
    <w:rsid w:val="00DA7AFD"/>
    <w:rsid w:val="00DB1126"/>
    <w:rsid w:val="00DB1B3C"/>
    <w:rsid w:val="00DB2DBD"/>
    <w:rsid w:val="00DB39BF"/>
    <w:rsid w:val="00DB4866"/>
    <w:rsid w:val="00DB4DF6"/>
    <w:rsid w:val="00DB6D7F"/>
    <w:rsid w:val="00DB7F69"/>
    <w:rsid w:val="00DC0973"/>
    <w:rsid w:val="00DC15CC"/>
    <w:rsid w:val="00DC15EF"/>
    <w:rsid w:val="00DC22C7"/>
    <w:rsid w:val="00DC2F38"/>
    <w:rsid w:val="00DC3241"/>
    <w:rsid w:val="00DC5357"/>
    <w:rsid w:val="00DC5957"/>
    <w:rsid w:val="00DC682C"/>
    <w:rsid w:val="00DC7180"/>
    <w:rsid w:val="00DC7A62"/>
    <w:rsid w:val="00DC7C53"/>
    <w:rsid w:val="00DC7F4B"/>
    <w:rsid w:val="00DD04F3"/>
    <w:rsid w:val="00DD0A3C"/>
    <w:rsid w:val="00DD0E39"/>
    <w:rsid w:val="00DD2440"/>
    <w:rsid w:val="00DD2636"/>
    <w:rsid w:val="00DD2DE5"/>
    <w:rsid w:val="00DD3A60"/>
    <w:rsid w:val="00DD3B32"/>
    <w:rsid w:val="00DD4D1E"/>
    <w:rsid w:val="00DD5B6E"/>
    <w:rsid w:val="00DD5BF2"/>
    <w:rsid w:val="00DD5C3B"/>
    <w:rsid w:val="00DD7B14"/>
    <w:rsid w:val="00DE02E4"/>
    <w:rsid w:val="00DE0303"/>
    <w:rsid w:val="00DE08D7"/>
    <w:rsid w:val="00DE36C6"/>
    <w:rsid w:val="00DE3999"/>
    <w:rsid w:val="00DE557B"/>
    <w:rsid w:val="00DE67C8"/>
    <w:rsid w:val="00DE6B85"/>
    <w:rsid w:val="00DE6B90"/>
    <w:rsid w:val="00DF06AB"/>
    <w:rsid w:val="00DF2588"/>
    <w:rsid w:val="00DF408C"/>
    <w:rsid w:val="00DF40D7"/>
    <w:rsid w:val="00DF4808"/>
    <w:rsid w:val="00DF4CE9"/>
    <w:rsid w:val="00DF5BDB"/>
    <w:rsid w:val="00DF6625"/>
    <w:rsid w:val="00DF6A90"/>
    <w:rsid w:val="00DF6FCB"/>
    <w:rsid w:val="00DF7D7C"/>
    <w:rsid w:val="00E011C7"/>
    <w:rsid w:val="00E01AFD"/>
    <w:rsid w:val="00E01E3D"/>
    <w:rsid w:val="00E020B5"/>
    <w:rsid w:val="00E03A6B"/>
    <w:rsid w:val="00E0558B"/>
    <w:rsid w:val="00E05F5C"/>
    <w:rsid w:val="00E067A3"/>
    <w:rsid w:val="00E06DFD"/>
    <w:rsid w:val="00E06E29"/>
    <w:rsid w:val="00E07AAF"/>
    <w:rsid w:val="00E07D84"/>
    <w:rsid w:val="00E11F27"/>
    <w:rsid w:val="00E12352"/>
    <w:rsid w:val="00E12E3D"/>
    <w:rsid w:val="00E1359B"/>
    <w:rsid w:val="00E13DC5"/>
    <w:rsid w:val="00E146F8"/>
    <w:rsid w:val="00E14F0E"/>
    <w:rsid w:val="00E15310"/>
    <w:rsid w:val="00E1643D"/>
    <w:rsid w:val="00E20A55"/>
    <w:rsid w:val="00E2145D"/>
    <w:rsid w:val="00E21B6C"/>
    <w:rsid w:val="00E241F9"/>
    <w:rsid w:val="00E25692"/>
    <w:rsid w:val="00E2590A"/>
    <w:rsid w:val="00E2618C"/>
    <w:rsid w:val="00E261D0"/>
    <w:rsid w:val="00E26C29"/>
    <w:rsid w:val="00E30AE9"/>
    <w:rsid w:val="00E30E33"/>
    <w:rsid w:val="00E31B9D"/>
    <w:rsid w:val="00E31F25"/>
    <w:rsid w:val="00E326DE"/>
    <w:rsid w:val="00E32F7D"/>
    <w:rsid w:val="00E337EB"/>
    <w:rsid w:val="00E34089"/>
    <w:rsid w:val="00E3437E"/>
    <w:rsid w:val="00E34A65"/>
    <w:rsid w:val="00E3568F"/>
    <w:rsid w:val="00E35758"/>
    <w:rsid w:val="00E35786"/>
    <w:rsid w:val="00E35AEB"/>
    <w:rsid w:val="00E35D92"/>
    <w:rsid w:val="00E362C7"/>
    <w:rsid w:val="00E36E39"/>
    <w:rsid w:val="00E36FD1"/>
    <w:rsid w:val="00E370E6"/>
    <w:rsid w:val="00E3743F"/>
    <w:rsid w:val="00E40195"/>
    <w:rsid w:val="00E40752"/>
    <w:rsid w:val="00E41D68"/>
    <w:rsid w:val="00E42B7D"/>
    <w:rsid w:val="00E4324C"/>
    <w:rsid w:val="00E433BD"/>
    <w:rsid w:val="00E43978"/>
    <w:rsid w:val="00E45A75"/>
    <w:rsid w:val="00E46038"/>
    <w:rsid w:val="00E46778"/>
    <w:rsid w:val="00E47C34"/>
    <w:rsid w:val="00E50C79"/>
    <w:rsid w:val="00E50D6A"/>
    <w:rsid w:val="00E52973"/>
    <w:rsid w:val="00E52A06"/>
    <w:rsid w:val="00E52C3C"/>
    <w:rsid w:val="00E52CB8"/>
    <w:rsid w:val="00E5429C"/>
    <w:rsid w:val="00E55CCD"/>
    <w:rsid w:val="00E56290"/>
    <w:rsid w:val="00E564C5"/>
    <w:rsid w:val="00E568BD"/>
    <w:rsid w:val="00E578AF"/>
    <w:rsid w:val="00E60909"/>
    <w:rsid w:val="00E60945"/>
    <w:rsid w:val="00E60C4E"/>
    <w:rsid w:val="00E60C87"/>
    <w:rsid w:val="00E61E4D"/>
    <w:rsid w:val="00E62605"/>
    <w:rsid w:val="00E62A8F"/>
    <w:rsid w:val="00E63881"/>
    <w:rsid w:val="00E63FFC"/>
    <w:rsid w:val="00E6419E"/>
    <w:rsid w:val="00E6616D"/>
    <w:rsid w:val="00E67367"/>
    <w:rsid w:val="00E67532"/>
    <w:rsid w:val="00E67751"/>
    <w:rsid w:val="00E67C38"/>
    <w:rsid w:val="00E70C7F"/>
    <w:rsid w:val="00E71042"/>
    <w:rsid w:val="00E748FF"/>
    <w:rsid w:val="00E74C1A"/>
    <w:rsid w:val="00E75583"/>
    <w:rsid w:val="00E7563C"/>
    <w:rsid w:val="00E76A27"/>
    <w:rsid w:val="00E76AA9"/>
    <w:rsid w:val="00E779A0"/>
    <w:rsid w:val="00E77E56"/>
    <w:rsid w:val="00E801C3"/>
    <w:rsid w:val="00E80581"/>
    <w:rsid w:val="00E805BE"/>
    <w:rsid w:val="00E80A8A"/>
    <w:rsid w:val="00E80C12"/>
    <w:rsid w:val="00E813F3"/>
    <w:rsid w:val="00E815A7"/>
    <w:rsid w:val="00E83726"/>
    <w:rsid w:val="00E841AC"/>
    <w:rsid w:val="00E843C9"/>
    <w:rsid w:val="00E85110"/>
    <w:rsid w:val="00E87757"/>
    <w:rsid w:val="00E9119C"/>
    <w:rsid w:val="00E92413"/>
    <w:rsid w:val="00E930E1"/>
    <w:rsid w:val="00E939A5"/>
    <w:rsid w:val="00E93E28"/>
    <w:rsid w:val="00E94748"/>
    <w:rsid w:val="00E94A29"/>
    <w:rsid w:val="00E953C2"/>
    <w:rsid w:val="00E9555B"/>
    <w:rsid w:val="00E956A7"/>
    <w:rsid w:val="00E95BE0"/>
    <w:rsid w:val="00E9768A"/>
    <w:rsid w:val="00E97CC7"/>
    <w:rsid w:val="00E97E46"/>
    <w:rsid w:val="00EA1F44"/>
    <w:rsid w:val="00EA34C5"/>
    <w:rsid w:val="00EA3A0E"/>
    <w:rsid w:val="00EA45AB"/>
    <w:rsid w:val="00EA475A"/>
    <w:rsid w:val="00EA4E1A"/>
    <w:rsid w:val="00EA5641"/>
    <w:rsid w:val="00EA63F6"/>
    <w:rsid w:val="00EA6808"/>
    <w:rsid w:val="00EB0011"/>
    <w:rsid w:val="00EB01A7"/>
    <w:rsid w:val="00EB2498"/>
    <w:rsid w:val="00EB2B8F"/>
    <w:rsid w:val="00EB3422"/>
    <w:rsid w:val="00EB38E5"/>
    <w:rsid w:val="00EB3C89"/>
    <w:rsid w:val="00EB5BCE"/>
    <w:rsid w:val="00EB61AA"/>
    <w:rsid w:val="00EB6649"/>
    <w:rsid w:val="00EB674A"/>
    <w:rsid w:val="00EC0680"/>
    <w:rsid w:val="00EC11EF"/>
    <w:rsid w:val="00EC17F0"/>
    <w:rsid w:val="00EC1DB7"/>
    <w:rsid w:val="00EC248C"/>
    <w:rsid w:val="00EC2923"/>
    <w:rsid w:val="00EC515C"/>
    <w:rsid w:val="00EC6996"/>
    <w:rsid w:val="00EC6C3E"/>
    <w:rsid w:val="00EC7631"/>
    <w:rsid w:val="00ED0214"/>
    <w:rsid w:val="00ED1BBA"/>
    <w:rsid w:val="00ED21BB"/>
    <w:rsid w:val="00ED298F"/>
    <w:rsid w:val="00ED2B97"/>
    <w:rsid w:val="00ED2D2E"/>
    <w:rsid w:val="00ED33EC"/>
    <w:rsid w:val="00ED43CA"/>
    <w:rsid w:val="00ED48CA"/>
    <w:rsid w:val="00ED4AF2"/>
    <w:rsid w:val="00ED76DE"/>
    <w:rsid w:val="00EE2D39"/>
    <w:rsid w:val="00EE3DC8"/>
    <w:rsid w:val="00EE4333"/>
    <w:rsid w:val="00EE46B8"/>
    <w:rsid w:val="00EE47CA"/>
    <w:rsid w:val="00EF15CB"/>
    <w:rsid w:val="00EF1A46"/>
    <w:rsid w:val="00EF30CA"/>
    <w:rsid w:val="00EF409B"/>
    <w:rsid w:val="00EF4376"/>
    <w:rsid w:val="00EF4716"/>
    <w:rsid w:val="00EF47C2"/>
    <w:rsid w:val="00EF6D7D"/>
    <w:rsid w:val="00EF6F5B"/>
    <w:rsid w:val="00EF747F"/>
    <w:rsid w:val="00F00F38"/>
    <w:rsid w:val="00F01925"/>
    <w:rsid w:val="00F02098"/>
    <w:rsid w:val="00F02DF7"/>
    <w:rsid w:val="00F0335E"/>
    <w:rsid w:val="00F03436"/>
    <w:rsid w:val="00F04231"/>
    <w:rsid w:val="00F051DF"/>
    <w:rsid w:val="00F0557B"/>
    <w:rsid w:val="00F06EBE"/>
    <w:rsid w:val="00F073CA"/>
    <w:rsid w:val="00F1012D"/>
    <w:rsid w:val="00F12154"/>
    <w:rsid w:val="00F14CD3"/>
    <w:rsid w:val="00F14D34"/>
    <w:rsid w:val="00F1507D"/>
    <w:rsid w:val="00F15927"/>
    <w:rsid w:val="00F1622A"/>
    <w:rsid w:val="00F166F9"/>
    <w:rsid w:val="00F177C5"/>
    <w:rsid w:val="00F179DB"/>
    <w:rsid w:val="00F213BD"/>
    <w:rsid w:val="00F22083"/>
    <w:rsid w:val="00F22397"/>
    <w:rsid w:val="00F22B5F"/>
    <w:rsid w:val="00F23007"/>
    <w:rsid w:val="00F232D4"/>
    <w:rsid w:val="00F2339F"/>
    <w:rsid w:val="00F236C4"/>
    <w:rsid w:val="00F23B31"/>
    <w:rsid w:val="00F24527"/>
    <w:rsid w:val="00F25871"/>
    <w:rsid w:val="00F264B7"/>
    <w:rsid w:val="00F26A06"/>
    <w:rsid w:val="00F26ADE"/>
    <w:rsid w:val="00F26FF1"/>
    <w:rsid w:val="00F325F3"/>
    <w:rsid w:val="00F32D19"/>
    <w:rsid w:val="00F35663"/>
    <w:rsid w:val="00F36576"/>
    <w:rsid w:val="00F367B3"/>
    <w:rsid w:val="00F37421"/>
    <w:rsid w:val="00F40A6A"/>
    <w:rsid w:val="00F40E1B"/>
    <w:rsid w:val="00F4142D"/>
    <w:rsid w:val="00F426F9"/>
    <w:rsid w:val="00F42D6B"/>
    <w:rsid w:val="00F44474"/>
    <w:rsid w:val="00F44ACE"/>
    <w:rsid w:val="00F45625"/>
    <w:rsid w:val="00F45872"/>
    <w:rsid w:val="00F468B2"/>
    <w:rsid w:val="00F47397"/>
    <w:rsid w:val="00F4785D"/>
    <w:rsid w:val="00F47A23"/>
    <w:rsid w:val="00F50529"/>
    <w:rsid w:val="00F507E8"/>
    <w:rsid w:val="00F5193B"/>
    <w:rsid w:val="00F51CFA"/>
    <w:rsid w:val="00F520CF"/>
    <w:rsid w:val="00F526B4"/>
    <w:rsid w:val="00F53201"/>
    <w:rsid w:val="00F54036"/>
    <w:rsid w:val="00F54D9C"/>
    <w:rsid w:val="00F56012"/>
    <w:rsid w:val="00F56153"/>
    <w:rsid w:val="00F56772"/>
    <w:rsid w:val="00F56D2E"/>
    <w:rsid w:val="00F57200"/>
    <w:rsid w:val="00F60C23"/>
    <w:rsid w:val="00F61085"/>
    <w:rsid w:val="00F61B06"/>
    <w:rsid w:val="00F623CD"/>
    <w:rsid w:val="00F62427"/>
    <w:rsid w:val="00F627E3"/>
    <w:rsid w:val="00F62C9A"/>
    <w:rsid w:val="00F6361E"/>
    <w:rsid w:val="00F63B70"/>
    <w:rsid w:val="00F649B0"/>
    <w:rsid w:val="00F64B11"/>
    <w:rsid w:val="00F64B4D"/>
    <w:rsid w:val="00F6548B"/>
    <w:rsid w:val="00F65552"/>
    <w:rsid w:val="00F65BA0"/>
    <w:rsid w:val="00F65C12"/>
    <w:rsid w:val="00F65C37"/>
    <w:rsid w:val="00F6616C"/>
    <w:rsid w:val="00F66E8E"/>
    <w:rsid w:val="00F6719A"/>
    <w:rsid w:val="00F700FB"/>
    <w:rsid w:val="00F701D9"/>
    <w:rsid w:val="00F71825"/>
    <w:rsid w:val="00F71EF0"/>
    <w:rsid w:val="00F72289"/>
    <w:rsid w:val="00F72D1B"/>
    <w:rsid w:val="00F72E35"/>
    <w:rsid w:val="00F73838"/>
    <w:rsid w:val="00F73B11"/>
    <w:rsid w:val="00F7456F"/>
    <w:rsid w:val="00F75857"/>
    <w:rsid w:val="00F758B8"/>
    <w:rsid w:val="00F764C7"/>
    <w:rsid w:val="00F76651"/>
    <w:rsid w:val="00F76FBE"/>
    <w:rsid w:val="00F80CBD"/>
    <w:rsid w:val="00F80DC9"/>
    <w:rsid w:val="00F81831"/>
    <w:rsid w:val="00F822A5"/>
    <w:rsid w:val="00F82A25"/>
    <w:rsid w:val="00F83779"/>
    <w:rsid w:val="00F83B2C"/>
    <w:rsid w:val="00F8631C"/>
    <w:rsid w:val="00F870EC"/>
    <w:rsid w:val="00F87553"/>
    <w:rsid w:val="00F91BE4"/>
    <w:rsid w:val="00F91D8D"/>
    <w:rsid w:val="00F93694"/>
    <w:rsid w:val="00F93697"/>
    <w:rsid w:val="00F93E77"/>
    <w:rsid w:val="00F93F03"/>
    <w:rsid w:val="00F94352"/>
    <w:rsid w:val="00F9461D"/>
    <w:rsid w:val="00F95209"/>
    <w:rsid w:val="00F956FC"/>
    <w:rsid w:val="00F97962"/>
    <w:rsid w:val="00FA0045"/>
    <w:rsid w:val="00FA1FD7"/>
    <w:rsid w:val="00FA25AF"/>
    <w:rsid w:val="00FA29A8"/>
    <w:rsid w:val="00FA2E70"/>
    <w:rsid w:val="00FA34FC"/>
    <w:rsid w:val="00FA4385"/>
    <w:rsid w:val="00FA47D3"/>
    <w:rsid w:val="00FA4939"/>
    <w:rsid w:val="00FA4E20"/>
    <w:rsid w:val="00FA6064"/>
    <w:rsid w:val="00FA628C"/>
    <w:rsid w:val="00FA6359"/>
    <w:rsid w:val="00FA6CD0"/>
    <w:rsid w:val="00FA72AA"/>
    <w:rsid w:val="00FB0585"/>
    <w:rsid w:val="00FB0E8C"/>
    <w:rsid w:val="00FB113C"/>
    <w:rsid w:val="00FB3E48"/>
    <w:rsid w:val="00FB4036"/>
    <w:rsid w:val="00FB43AE"/>
    <w:rsid w:val="00FB4C19"/>
    <w:rsid w:val="00FB4EF4"/>
    <w:rsid w:val="00FB51E0"/>
    <w:rsid w:val="00FB6589"/>
    <w:rsid w:val="00FB67F6"/>
    <w:rsid w:val="00FB7340"/>
    <w:rsid w:val="00FB7C3E"/>
    <w:rsid w:val="00FC09A2"/>
    <w:rsid w:val="00FC0ECF"/>
    <w:rsid w:val="00FC165D"/>
    <w:rsid w:val="00FC19A2"/>
    <w:rsid w:val="00FC1EC2"/>
    <w:rsid w:val="00FC255A"/>
    <w:rsid w:val="00FC2B8F"/>
    <w:rsid w:val="00FC2E66"/>
    <w:rsid w:val="00FC3419"/>
    <w:rsid w:val="00FC344C"/>
    <w:rsid w:val="00FC5936"/>
    <w:rsid w:val="00FC59C9"/>
    <w:rsid w:val="00FC60B9"/>
    <w:rsid w:val="00FC6D92"/>
    <w:rsid w:val="00FC72A3"/>
    <w:rsid w:val="00FC7A88"/>
    <w:rsid w:val="00FC7B9B"/>
    <w:rsid w:val="00FD0830"/>
    <w:rsid w:val="00FD0B70"/>
    <w:rsid w:val="00FD142C"/>
    <w:rsid w:val="00FD164F"/>
    <w:rsid w:val="00FD313C"/>
    <w:rsid w:val="00FD3E38"/>
    <w:rsid w:val="00FD499D"/>
    <w:rsid w:val="00FD4E7C"/>
    <w:rsid w:val="00FD5437"/>
    <w:rsid w:val="00FD5707"/>
    <w:rsid w:val="00FD69B9"/>
    <w:rsid w:val="00FD6BE6"/>
    <w:rsid w:val="00FD6E65"/>
    <w:rsid w:val="00FD7588"/>
    <w:rsid w:val="00FD765F"/>
    <w:rsid w:val="00FD766D"/>
    <w:rsid w:val="00FE02ED"/>
    <w:rsid w:val="00FE04D8"/>
    <w:rsid w:val="00FE1854"/>
    <w:rsid w:val="00FE1B95"/>
    <w:rsid w:val="00FE1CA2"/>
    <w:rsid w:val="00FE1D3B"/>
    <w:rsid w:val="00FE223A"/>
    <w:rsid w:val="00FE3087"/>
    <w:rsid w:val="00FE3115"/>
    <w:rsid w:val="00FE3901"/>
    <w:rsid w:val="00FE43E6"/>
    <w:rsid w:val="00FE463E"/>
    <w:rsid w:val="00FE499D"/>
    <w:rsid w:val="00FE4B4D"/>
    <w:rsid w:val="00FE50CD"/>
    <w:rsid w:val="00FE600A"/>
    <w:rsid w:val="00FE6845"/>
    <w:rsid w:val="00FE684F"/>
    <w:rsid w:val="00FE7642"/>
    <w:rsid w:val="00FE787F"/>
    <w:rsid w:val="00FE7C67"/>
    <w:rsid w:val="00FF0515"/>
    <w:rsid w:val="00FF0733"/>
    <w:rsid w:val="00FF079E"/>
    <w:rsid w:val="00FF0A91"/>
    <w:rsid w:val="00FF22B8"/>
    <w:rsid w:val="00FF2962"/>
    <w:rsid w:val="00FF31A7"/>
    <w:rsid w:val="00FF36D0"/>
    <w:rsid w:val="00FF3793"/>
    <w:rsid w:val="00FF3944"/>
    <w:rsid w:val="00FF39CB"/>
    <w:rsid w:val="00FF637F"/>
    <w:rsid w:val="00FF65C2"/>
    <w:rsid w:val="00FF670A"/>
    <w:rsid w:val="00FF6E5E"/>
    <w:rsid w:val="00FF71C1"/>
    <w:rsid w:val="00FF7894"/>
    <w:rsid w:val="00FF7A4B"/>
    <w:rsid w:val="06B0F2C2"/>
    <w:rsid w:val="06B5C8D2"/>
    <w:rsid w:val="0B90D5DD"/>
    <w:rsid w:val="0C262A35"/>
    <w:rsid w:val="13871D71"/>
    <w:rsid w:val="1391493F"/>
    <w:rsid w:val="13A5E530"/>
    <w:rsid w:val="14B7E783"/>
    <w:rsid w:val="1591EB39"/>
    <w:rsid w:val="16E566B1"/>
    <w:rsid w:val="17BB027C"/>
    <w:rsid w:val="1D6F3394"/>
    <w:rsid w:val="1DDF933E"/>
    <w:rsid w:val="23BEA968"/>
    <w:rsid w:val="25684313"/>
    <w:rsid w:val="261ACF20"/>
    <w:rsid w:val="2765AA6C"/>
    <w:rsid w:val="2BB2D47E"/>
    <w:rsid w:val="2CA15395"/>
    <w:rsid w:val="2CA4D4D2"/>
    <w:rsid w:val="2D9FC015"/>
    <w:rsid w:val="2EDFEF60"/>
    <w:rsid w:val="30BD8ADC"/>
    <w:rsid w:val="34223FDC"/>
    <w:rsid w:val="36B656BC"/>
    <w:rsid w:val="3F7DB037"/>
    <w:rsid w:val="3FB3866A"/>
    <w:rsid w:val="3FD7D2D2"/>
    <w:rsid w:val="41327D39"/>
    <w:rsid w:val="482F82FE"/>
    <w:rsid w:val="4941F3C3"/>
    <w:rsid w:val="4E58E4D1"/>
    <w:rsid w:val="4FAB33F1"/>
    <w:rsid w:val="501204F9"/>
    <w:rsid w:val="55FF6D74"/>
    <w:rsid w:val="58FBB3FE"/>
    <w:rsid w:val="593BBD9D"/>
    <w:rsid w:val="5AADD827"/>
    <w:rsid w:val="5CEB9B88"/>
    <w:rsid w:val="5F74EC79"/>
    <w:rsid w:val="63316EE8"/>
    <w:rsid w:val="65A9CC09"/>
    <w:rsid w:val="6F251A77"/>
    <w:rsid w:val="6F97BD84"/>
    <w:rsid w:val="76201D37"/>
    <w:rsid w:val="7F82FE75"/>
    <w:rsid w:val="7FA82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C297EE"/>
  <w15:docId w15:val="{A29E0590-D030-4777-A02A-AC532122A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19"/>
        <w:szCs w:val="19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894"/>
  </w:style>
  <w:style w:type="paragraph" w:styleId="Heading1">
    <w:name w:val="heading 1"/>
    <w:aliases w:val="LPS - Heading 1"/>
    <w:basedOn w:val="Normal"/>
    <w:next w:val="Normal"/>
    <w:link w:val="Heading1Char"/>
    <w:uiPriority w:val="9"/>
    <w:qFormat/>
    <w:rsid w:val="00DD4D1E"/>
    <w:pPr>
      <w:pBdr>
        <w:bottom w:val="single" w:sz="4" w:space="1" w:color="BFBFBF" w:themeColor="background1" w:themeShade="BF"/>
      </w:pBdr>
      <w:spacing w:before="360" w:after="360" w:line="276" w:lineRule="auto"/>
      <w:outlineLvl w:val="0"/>
    </w:pPr>
    <w:rPr>
      <w:rFonts w:eastAsiaTheme="minorHAnsi"/>
      <w:b/>
      <w:color w:val="2F5067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0" w:after="120"/>
      <w:jc w:val="right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200" w:after="1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0" w:after="160"/>
    </w:pPr>
    <w:rPr>
      <w:b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0" w:after="0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F103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F103A"/>
  </w:style>
  <w:style w:type="paragraph" w:styleId="Footer">
    <w:name w:val="footer"/>
    <w:basedOn w:val="Normal"/>
    <w:link w:val="FooterChar"/>
    <w:uiPriority w:val="99"/>
    <w:unhideWhenUsed/>
    <w:rsid w:val="003F103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F103A"/>
  </w:style>
  <w:style w:type="character" w:styleId="Hyperlink">
    <w:name w:val="Hyperlink"/>
    <w:basedOn w:val="DefaultParagraphFont"/>
    <w:uiPriority w:val="99"/>
    <w:unhideWhenUsed/>
    <w:rsid w:val="00022A3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2A3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32D19"/>
  </w:style>
  <w:style w:type="paragraph" w:styleId="ListParagraph">
    <w:name w:val="List Paragraph"/>
    <w:basedOn w:val="Normal"/>
    <w:uiPriority w:val="34"/>
    <w:qFormat/>
    <w:rsid w:val="00F32D19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D6751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949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92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9492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B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B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B5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347F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A2B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CA2B9F"/>
  </w:style>
  <w:style w:type="paragraph" w:styleId="FootnoteText">
    <w:name w:val="footnote text"/>
    <w:basedOn w:val="Normal"/>
    <w:link w:val="FootnoteTextChar"/>
    <w:uiPriority w:val="99"/>
    <w:semiHidden/>
    <w:unhideWhenUsed/>
    <w:rsid w:val="00D91FEC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1F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1FE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53E7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538F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0937"/>
    <w:pPr>
      <w:spacing w:before="0" w:after="0"/>
    </w:pPr>
  </w:style>
  <w:style w:type="character" w:customStyle="1" w:styleId="Heading1Char">
    <w:name w:val="Heading 1 Char"/>
    <w:aliases w:val="LPS - Heading 1 Char"/>
    <w:basedOn w:val="DefaultParagraphFont"/>
    <w:link w:val="Heading1"/>
    <w:uiPriority w:val="9"/>
    <w:rsid w:val="00DD4D1E"/>
    <w:rPr>
      <w:rFonts w:eastAsiaTheme="minorHAnsi"/>
      <w:b/>
      <w:color w:val="2F5067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78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7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5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8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2497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3320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223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61101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4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5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60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48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39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0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36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5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47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7442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0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94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8971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493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1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0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87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01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0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47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5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766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5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70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8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3996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37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01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9962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4580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8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9798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2183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1465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6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3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012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050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408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228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09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38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58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863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60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87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339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731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17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4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6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094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07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06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57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9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45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50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1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9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8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8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62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7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23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5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54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3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942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8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78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995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7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6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45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6556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5999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64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820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125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1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6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133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8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10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8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6948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86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014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185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457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929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00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51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4960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261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930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402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788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4862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180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659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138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9955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6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80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38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9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12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99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59244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0785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5877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914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416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0100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3550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2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792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023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1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555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0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6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94538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2919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6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05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3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60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61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9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65640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3538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124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9822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1847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953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969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2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15533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75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013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46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0998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7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145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2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62696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8066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247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5842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61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48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14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00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508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7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8360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351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32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4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540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849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11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54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15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35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199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9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807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488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31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269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71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2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37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236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8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4879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719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493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972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40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014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559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2142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71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664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0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9858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12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14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182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95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8502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562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26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47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47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10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850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1840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5833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8302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3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64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8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889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395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0673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0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850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323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3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202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9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8534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26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68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722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9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07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29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1800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0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007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07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5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3583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4075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93240">
          <w:marLeft w:val="36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1369">
          <w:marLeft w:val="1080"/>
          <w:marRight w:val="0"/>
          <w:marTop w:val="1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3294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75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09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5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3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941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447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004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546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89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1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9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64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14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3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79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00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4154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5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5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3013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557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0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89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7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24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0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31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48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5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93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1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74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7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328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0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1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78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682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1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7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3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57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57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0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7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5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0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422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1462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321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07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531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485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545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930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6089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80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2136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76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034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201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4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730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68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590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3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1d01da-045b-48b7-97b2-6b81a2961d55" xsi:nil="true"/>
    <lcf76f155ced4ddcb4097134ff3c332f xmlns="0d366527-6b6e-4a3a-afc5-86825f5f2e9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505882781327459A65355F77AD9B33" ma:contentTypeVersion="18" ma:contentTypeDescription="Create a new document." ma:contentTypeScope="" ma:versionID="fc8503cf7c133a0af1cdadf7501f7d82">
  <xsd:schema xmlns:xsd="http://www.w3.org/2001/XMLSchema" xmlns:xs="http://www.w3.org/2001/XMLSchema" xmlns:p="http://schemas.microsoft.com/office/2006/metadata/properties" xmlns:ns2="0d366527-6b6e-4a3a-afc5-86825f5f2e9f" xmlns:ns3="e41d01da-045b-48b7-97b2-6b81a2961d55" targetNamespace="http://schemas.microsoft.com/office/2006/metadata/properties" ma:root="true" ma:fieldsID="01823f73ef99c79d9c13b00fd8322847" ns2:_="" ns3:_="">
    <xsd:import namespace="0d366527-6b6e-4a3a-afc5-86825f5f2e9f"/>
    <xsd:import namespace="e41d01da-045b-48b7-97b2-6b81a2961d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66527-6b6e-4a3a-afc5-86825f5f2e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d01da-045b-48b7-97b2-6b81a296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29d587a-765f-4ea4-8947-0f7794bc9196}" ma:internalName="TaxCatchAll" ma:showField="CatchAllData" ma:web="e41d01da-045b-48b7-97b2-6b81a2961d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CE3761-0832-4801-AF5E-0FD0627C5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AC300-0E81-4052-9482-522A5F69D80E}">
  <ds:schemaRefs>
    <ds:schemaRef ds:uri="http://schemas.microsoft.com/office/2006/metadata/properties"/>
    <ds:schemaRef ds:uri="http://schemas.microsoft.com/office/infopath/2007/PartnerControls"/>
    <ds:schemaRef ds:uri="e41d01da-045b-48b7-97b2-6b81a2961d55"/>
    <ds:schemaRef ds:uri="0d366527-6b6e-4a3a-afc5-86825f5f2e9f"/>
  </ds:schemaRefs>
</ds:datastoreItem>
</file>

<file path=customXml/itemProps3.xml><?xml version="1.0" encoding="utf-8"?>
<ds:datastoreItem xmlns:ds="http://schemas.openxmlformats.org/officeDocument/2006/customXml" ds:itemID="{D87F9FDF-95F8-574C-AA2E-DA7E0AA443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E739E9-D25A-46B3-A761-A2DB00AB94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66527-6b6e-4a3a-afc5-86825f5f2e9f"/>
    <ds:schemaRef ds:uri="e41d01da-045b-48b7-97b2-6b81a2961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8</Words>
  <Characters>745</Characters>
  <Application>Microsoft Office Word</Application>
  <DocSecurity>0</DocSecurity>
  <Lines>745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McAteer</dc:creator>
  <cp:keywords/>
  <cp:lastModifiedBy>Riley, Charlene (DEM)</cp:lastModifiedBy>
  <cp:revision>2</cp:revision>
  <cp:lastPrinted>2020-03-26T00:20:00Z</cp:lastPrinted>
  <dcterms:created xsi:type="dcterms:W3CDTF">2026-03-23T15:30:00Z</dcterms:created>
  <dcterms:modified xsi:type="dcterms:W3CDTF">2026-03-2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505882781327459A65355F77AD9B33</vt:lpwstr>
  </property>
  <property fmtid="{D5CDD505-2E9C-101B-9397-08002B2CF9AE}" pid="3" name="Order">
    <vt:r8>358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ments">
    <vt:lpwstr>Add comment here</vt:lpwstr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